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3B063E53" w:rsidR="00D2559D" w:rsidRPr="00996FAF" w:rsidRDefault="002C2EB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Estia Health Burton</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76DF940A" w:rsidR="00CA37CB" w:rsidRPr="00996FAF" w:rsidRDefault="002C2EB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367-379 Waterloo Corner Road</w:t>
            </w:r>
            <w:r w:rsidR="00F045F4" w:rsidRPr="00602258">
              <w:rPr>
                <w:rFonts w:ascii="Arial" w:hAnsi="Arial" w:cs="Arial"/>
                <w:color w:val="auto"/>
              </w:rPr>
              <w:t xml:space="preserve"> </w:t>
            </w:r>
            <w:r>
              <w:rPr>
                <w:rFonts w:ascii="Arial" w:hAnsi="Arial" w:cs="Arial"/>
                <w:color w:val="auto"/>
              </w:rPr>
              <w:t>BURTON</w:t>
            </w:r>
            <w:r w:rsidR="00CA37CB" w:rsidRPr="00602258">
              <w:rPr>
                <w:rFonts w:ascii="Arial" w:hAnsi="Arial" w:cs="Arial"/>
                <w:color w:val="auto"/>
              </w:rPr>
              <w:t xml:space="preserve"> </w:t>
            </w:r>
            <w:r>
              <w:rPr>
                <w:rFonts w:ascii="Arial" w:hAnsi="Arial" w:cs="Arial"/>
                <w:color w:val="auto"/>
              </w:rPr>
              <w:t>SA</w:t>
            </w:r>
            <w:r w:rsidR="00CA37CB" w:rsidRPr="00602258">
              <w:rPr>
                <w:rFonts w:ascii="Arial" w:hAnsi="Arial" w:cs="Arial"/>
                <w:color w:val="auto"/>
              </w:rPr>
              <w:t xml:space="preserve"> </w:t>
            </w:r>
            <w:r>
              <w:rPr>
                <w:rFonts w:ascii="Arial" w:hAnsi="Arial" w:cs="Arial"/>
                <w:color w:val="auto"/>
              </w:rPr>
              <w:t>5110</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599596BB" w:rsidR="00CA37CB" w:rsidRPr="00996FAF" w:rsidRDefault="002C2EB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6213</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6434C74A" w:rsidR="00D2559D" w:rsidRPr="00996FAF" w:rsidRDefault="002C2EB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Estia Investments Pty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1BB68130" w:rsidR="00D2559D" w:rsidRPr="00996FAF" w:rsidRDefault="002C2EB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676A607A" w:rsidR="00D2559D" w:rsidRPr="00996FAF" w:rsidRDefault="002C2EB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0 January 2023 to 12 Jan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33E47ABC" w:rsidR="00D2559D" w:rsidRPr="00412EDB" w:rsidRDefault="00412ED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412EDB">
              <w:rPr>
                <w:rFonts w:ascii="Arial" w:hAnsi="Arial" w:cs="Arial"/>
                <w:color w:val="auto"/>
              </w:rPr>
              <w:t>10 February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18B53995" w:rsidR="000078F8" w:rsidRPr="00996FAF" w:rsidRDefault="000078F8" w:rsidP="0036130C">
      <w:pPr>
        <w:pStyle w:val="NormalArial"/>
      </w:pPr>
      <w:r w:rsidRPr="00996FAF">
        <w:t xml:space="preserve">This performance report for </w:t>
      </w:r>
      <w:r w:rsidR="002C2EBB">
        <w:rPr>
          <w:color w:val="auto"/>
        </w:rPr>
        <w:t>Estia Health Burton</w:t>
      </w:r>
      <w:r w:rsidRPr="00996FAF">
        <w:rPr>
          <w:color w:val="auto"/>
        </w:rPr>
        <w:t xml:space="preserve"> (</w:t>
      </w:r>
      <w:r w:rsidRPr="00996FAF">
        <w:rPr>
          <w:b/>
          <w:color w:val="auto"/>
        </w:rPr>
        <w:t>the service</w:t>
      </w:r>
      <w:r w:rsidRPr="00996FAF">
        <w:rPr>
          <w:color w:val="auto"/>
        </w:rPr>
        <w:t>) has been prepared by</w:t>
      </w:r>
      <w:r w:rsidR="00062695">
        <w:rPr>
          <w:color w:val="auto"/>
        </w:rPr>
        <w:t xml:space="preserve"> D, McDonald</w:t>
      </w:r>
      <w:r w:rsidRPr="00996FAF">
        <w:t>, delegate of the Aged Care Quality and Safety Commissioner (Commissioner)</w:t>
      </w:r>
      <w:r w:rsidRPr="00996FAF">
        <w:rPr>
          <w:rStyle w:val="FootnoteReference"/>
        </w:rPr>
        <w:footnoteReference w:id="1"/>
      </w:r>
      <w:r w:rsidRPr="00996FAF">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665CB468" w:rsidR="00DF37F2" w:rsidRPr="00062695" w:rsidRDefault="00DF37F2" w:rsidP="00712752">
      <w:pPr>
        <w:pStyle w:val="ListParagraph"/>
        <w:numPr>
          <w:ilvl w:val="0"/>
          <w:numId w:val="2"/>
        </w:numPr>
        <w:spacing w:line="240" w:lineRule="atLeast"/>
        <w:ind w:left="714" w:hanging="357"/>
        <w:contextualSpacing w:val="0"/>
        <w:rPr>
          <w:rFonts w:ascii="Arial" w:hAnsi="Arial" w:cs="Arial"/>
          <w:color w:val="auto"/>
        </w:rPr>
      </w:pPr>
      <w:r w:rsidRPr="00062695">
        <w:rPr>
          <w:rFonts w:ascii="Arial" w:hAnsi="Arial" w:cs="Arial"/>
          <w:color w:val="auto"/>
        </w:rPr>
        <w:t xml:space="preserve">the assessment team’s report for the </w:t>
      </w:r>
      <w:r w:rsidR="002C2EBB" w:rsidRPr="00062695">
        <w:rPr>
          <w:rFonts w:ascii="Arial" w:hAnsi="Arial" w:cs="Arial"/>
          <w:color w:val="auto"/>
        </w:rPr>
        <w:t>Site Audit</w:t>
      </w:r>
      <w:r w:rsidRPr="00062695">
        <w:rPr>
          <w:rFonts w:ascii="Arial" w:hAnsi="Arial" w:cs="Arial"/>
          <w:color w:val="auto"/>
        </w:rPr>
        <w:t xml:space="preserve">; the </w:t>
      </w:r>
      <w:r w:rsidR="002C2EBB" w:rsidRPr="00062695">
        <w:rPr>
          <w:rFonts w:ascii="Arial" w:hAnsi="Arial" w:cs="Arial"/>
          <w:color w:val="auto"/>
        </w:rPr>
        <w:t>Site Audit</w:t>
      </w:r>
      <w:r w:rsidRPr="00062695">
        <w:rPr>
          <w:rFonts w:ascii="Arial" w:hAnsi="Arial" w:cs="Arial"/>
          <w:color w:val="auto"/>
        </w:rPr>
        <w:t xml:space="preserve"> report was informed by a site assessment, observations at the service, review of documents and interviews with staff, consumers/representatives and others</w:t>
      </w:r>
    </w:p>
    <w:p w14:paraId="23FE4A29" w14:textId="5F754BAB"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5B98F5AB" w:rsidR="00FC045E" w:rsidRPr="00996FAF" w:rsidRDefault="00D85DA1"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2F5C66">
                  <w:rPr>
                    <w:rFonts w:ascii="Arial" w:hAnsi="Arial" w:cs="Arial"/>
                    <w:b w:val="0"/>
                  </w:rPr>
                  <w:t>Compliant</w:t>
                </w:r>
              </w:sdtContent>
            </w:sdt>
          </w:p>
        </w:tc>
      </w:tr>
      <w:tr w:rsidR="0054777A" w:rsidRPr="00996FAF" w14:paraId="75E5094E" w14:textId="77777777" w:rsidTr="003A6F7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54777A" w:rsidRPr="00996FAF" w:rsidRDefault="0054777A" w:rsidP="0054777A">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56FB31ED" w:rsidR="0054777A" w:rsidRPr="00996FAF" w:rsidRDefault="00D85DA1" w:rsidP="0054777A">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rPr>
                <w:alias w:val="Compliance Rating"/>
                <w:tag w:val="Compliance Rating"/>
                <w:id w:val="1383990358"/>
                <w:placeholder>
                  <w:docPart w:val="13659A54824045418E394BD8E10616F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EC27D2">
                  <w:rPr>
                    <w:rFonts w:ascii="Arial" w:hAnsi="Arial" w:cs="Arial"/>
                  </w:rPr>
                  <w:t>Compliant</w:t>
                </w:r>
              </w:sdtContent>
            </w:sdt>
          </w:p>
        </w:tc>
      </w:tr>
      <w:tr w:rsidR="0054777A" w:rsidRPr="00996FAF" w14:paraId="552E64F4" w14:textId="77777777" w:rsidTr="003A6F7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54777A" w:rsidRPr="00996FAF" w:rsidRDefault="0054777A" w:rsidP="0054777A">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6C690F84" w:rsidR="0054777A" w:rsidRPr="00996FAF" w:rsidRDefault="00D85DA1" w:rsidP="0054777A">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rPr>
                <w:alias w:val="Compliance Rating"/>
                <w:tag w:val="Compliance Rating"/>
                <w:id w:val="1303120864"/>
                <w:placeholder>
                  <w:docPart w:val="262F6ABA6FD4499EB9BAE9ED377EB7F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EC27D2">
                  <w:rPr>
                    <w:rFonts w:ascii="Arial" w:hAnsi="Arial" w:cs="Arial"/>
                  </w:rPr>
                  <w:t>Compliant</w:t>
                </w:r>
              </w:sdtContent>
            </w:sdt>
          </w:p>
        </w:tc>
      </w:tr>
      <w:tr w:rsidR="0054777A" w:rsidRPr="00996FAF" w14:paraId="06E76F0E" w14:textId="77777777" w:rsidTr="003A6F7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54777A" w:rsidRPr="00996FAF" w:rsidRDefault="0054777A" w:rsidP="0054777A">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2035D1A3" w:rsidR="0054777A" w:rsidRPr="00996FAF" w:rsidRDefault="00D85DA1" w:rsidP="0054777A">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rPr>
                <w:alias w:val="Compliance Rating"/>
                <w:tag w:val="Compliance Rating"/>
                <w:id w:val="-1994552086"/>
                <w:placeholder>
                  <w:docPart w:val="DE99592B1F064AA0A7904542ABD9A3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EC27D2">
                  <w:rPr>
                    <w:rFonts w:ascii="Arial" w:hAnsi="Arial" w:cs="Arial"/>
                  </w:rPr>
                  <w:t>Compliant</w:t>
                </w:r>
              </w:sdtContent>
            </w:sdt>
          </w:p>
        </w:tc>
      </w:tr>
      <w:tr w:rsidR="0054777A" w:rsidRPr="00996FAF" w14:paraId="6B2B8EED" w14:textId="77777777" w:rsidTr="003A6F7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54777A" w:rsidRPr="00996FAF" w:rsidRDefault="0054777A" w:rsidP="0054777A">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3688B4CA" w:rsidR="0054777A" w:rsidRPr="00996FAF" w:rsidRDefault="00D85DA1" w:rsidP="0054777A">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rPr>
                <w:alias w:val="Compliance Rating"/>
                <w:tag w:val="Compliance Rating"/>
                <w:id w:val="1461149717"/>
                <w:placeholder>
                  <w:docPart w:val="96C9932309014EDA86FCD876BA01E99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EC27D2">
                  <w:rPr>
                    <w:rFonts w:ascii="Arial" w:hAnsi="Arial" w:cs="Arial"/>
                  </w:rPr>
                  <w:t>Compliant</w:t>
                </w:r>
              </w:sdtContent>
            </w:sdt>
          </w:p>
        </w:tc>
      </w:tr>
      <w:tr w:rsidR="0054777A" w:rsidRPr="00996FAF" w14:paraId="73B4C0B7" w14:textId="77777777" w:rsidTr="003A6F7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54777A" w:rsidRPr="00996FAF" w:rsidRDefault="0054777A" w:rsidP="0054777A">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5D24B793" w:rsidR="0054777A" w:rsidRPr="00996FAF" w:rsidRDefault="00D85DA1" w:rsidP="0054777A">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rPr>
                <w:alias w:val="Compliance Rating"/>
                <w:tag w:val="Compliance Rating"/>
                <w:id w:val="-1260677179"/>
                <w:placeholder>
                  <w:docPart w:val="7165372F0348496080B6C068BB868C0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EC27D2">
                  <w:rPr>
                    <w:rFonts w:ascii="Arial" w:hAnsi="Arial" w:cs="Arial"/>
                  </w:rPr>
                  <w:t>Compliant</w:t>
                </w:r>
              </w:sdtContent>
            </w:sdt>
          </w:p>
        </w:tc>
      </w:tr>
      <w:tr w:rsidR="0054777A" w:rsidRPr="00996FAF" w14:paraId="3CD19949" w14:textId="77777777" w:rsidTr="003A6F7C">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54777A" w:rsidRPr="00996FAF" w:rsidRDefault="0054777A" w:rsidP="0054777A">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5B164FCC" w:rsidR="0054777A" w:rsidRPr="00996FAF" w:rsidRDefault="00D85DA1" w:rsidP="0054777A">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rPr>
                <w:alias w:val="Compliance Rating"/>
                <w:tag w:val="Compliance Rating"/>
                <w:id w:val="-1945769750"/>
                <w:placeholder>
                  <w:docPart w:val="7AA88768B7324ADA82123DA0B6784EA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EC27D2">
                  <w:rPr>
                    <w:rFonts w:ascii="Arial" w:hAnsi="Arial" w:cs="Arial"/>
                  </w:rPr>
                  <w:t>Compliant</w:t>
                </w:r>
              </w:sdtContent>
            </w:sdt>
          </w:p>
        </w:tc>
      </w:tr>
      <w:tr w:rsidR="0054777A" w:rsidRPr="00996FAF" w14:paraId="20806739" w14:textId="77777777" w:rsidTr="003A6F7C">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54777A" w:rsidRPr="00996FAF" w:rsidRDefault="0054777A" w:rsidP="0054777A">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7F0AB0C7" w:rsidR="0054777A" w:rsidRPr="00996FAF" w:rsidRDefault="00D85DA1" w:rsidP="0054777A">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rPr>
                <w:alias w:val="Compliance Rating"/>
                <w:tag w:val="Compliance Rating"/>
                <w:id w:val="858470522"/>
                <w:placeholder>
                  <w:docPart w:val="B3F75D1EE5734C449882EE34A75676D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EC27D2">
                  <w:rPr>
                    <w:rFonts w:ascii="Arial" w:hAnsi="Arial" w:cs="Arial"/>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48F2F2" w14:textId="106A636E"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5477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4777A"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54777A" w:rsidRPr="00996FAF" w:rsidRDefault="0054777A" w:rsidP="0054777A">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1E5C71ED"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62377170"/>
                <w:placeholder>
                  <w:docPart w:val="ADEE11EFC1CA41A895880DB93EA5544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6C3836">
                  <w:rPr>
                    <w:rFonts w:ascii="Arial" w:hAnsi="Arial" w:cs="Arial"/>
                  </w:rPr>
                  <w:t>Compliant</w:t>
                </w:r>
              </w:sdtContent>
            </w:sdt>
          </w:p>
        </w:tc>
      </w:tr>
      <w:tr w:rsidR="0054777A"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54777A" w:rsidRPr="00996FAF" w:rsidRDefault="0054777A"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20C9901C" w:rsidR="0054777A" w:rsidRPr="00996FAF" w:rsidRDefault="00D85DA1"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68525803"/>
                <w:placeholder>
                  <w:docPart w:val="D92AE767DD5E44398F89B8E9031932D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6C3836">
                  <w:rPr>
                    <w:rFonts w:ascii="Arial" w:hAnsi="Arial" w:cs="Arial"/>
                  </w:rPr>
                  <w:t>Compliant</w:t>
                </w:r>
              </w:sdtContent>
            </w:sdt>
          </w:p>
        </w:tc>
      </w:tr>
      <w:tr w:rsidR="0054777A"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54777A" w:rsidRPr="00996FAF" w:rsidRDefault="0054777A" w:rsidP="0054777A">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54777A" w:rsidRPr="00996FAF" w:rsidRDefault="0054777A" w:rsidP="0054777A">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54777A" w:rsidRPr="00996FAF" w:rsidRDefault="0054777A" w:rsidP="0054777A">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54777A" w:rsidRPr="00996FAF" w:rsidRDefault="0054777A" w:rsidP="0054777A">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68B71372"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16613463"/>
                <w:placeholder>
                  <w:docPart w:val="6E4BD17932E547739E490C0F8676E56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6C3836">
                  <w:rPr>
                    <w:rFonts w:ascii="Arial" w:hAnsi="Arial" w:cs="Arial"/>
                  </w:rPr>
                  <w:t>Compliant</w:t>
                </w:r>
              </w:sdtContent>
            </w:sdt>
          </w:p>
        </w:tc>
      </w:tr>
      <w:tr w:rsidR="0054777A"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54777A" w:rsidRPr="00996FAF" w:rsidRDefault="0054777A"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60FB5218" w:rsidR="0054777A" w:rsidRPr="00996FAF" w:rsidRDefault="00D85DA1" w:rsidP="0054777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007090711"/>
                <w:placeholder>
                  <w:docPart w:val="3B5A5725B2CC447CB13A268F9BC1F93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6C3836">
                  <w:rPr>
                    <w:rFonts w:ascii="Arial" w:hAnsi="Arial" w:cs="Arial"/>
                  </w:rPr>
                  <w:t>Compliant</w:t>
                </w:r>
              </w:sdtContent>
            </w:sdt>
          </w:p>
        </w:tc>
      </w:tr>
      <w:tr w:rsidR="0054777A"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54777A" w:rsidRPr="00996FAF" w:rsidRDefault="0054777A" w:rsidP="0054777A">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6C6742E1"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25215714"/>
                <w:placeholder>
                  <w:docPart w:val="71066CAD7ABD43D591D4059D834651F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6C3836">
                  <w:rPr>
                    <w:rFonts w:ascii="Arial" w:hAnsi="Arial" w:cs="Arial"/>
                  </w:rPr>
                  <w:t>Compliant</w:t>
                </w:r>
              </w:sdtContent>
            </w:sdt>
          </w:p>
        </w:tc>
      </w:tr>
      <w:tr w:rsidR="0054777A"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54777A" w:rsidRPr="00996FAF" w:rsidRDefault="0054777A"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53679556" w:rsidR="0054777A" w:rsidRPr="00996FAF" w:rsidRDefault="00D85DA1"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56513857"/>
                <w:placeholder>
                  <w:docPart w:val="702AF746C8524B5D9A7A4679A28877D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6C3836">
                  <w:rPr>
                    <w:rFonts w:ascii="Arial" w:hAnsi="Arial" w:cs="Arial"/>
                  </w:rPr>
                  <w:t>Compliant</w:t>
                </w:r>
              </w:sdtContent>
            </w:sdt>
          </w:p>
        </w:tc>
      </w:tr>
    </w:tbl>
    <w:p w14:paraId="6B542954" w14:textId="77777777" w:rsidR="001A5684" w:rsidRDefault="001A5684" w:rsidP="001A5684">
      <w:pPr>
        <w:pStyle w:val="Heading20"/>
      </w:pPr>
      <w:r w:rsidRPr="00996FAF">
        <w:t>Findings</w:t>
      </w:r>
    </w:p>
    <w:p w14:paraId="76B70FA7" w14:textId="05B77307" w:rsidR="00284936" w:rsidRPr="0010015F" w:rsidRDefault="00152627" w:rsidP="0010015F">
      <w:pPr>
        <w:pStyle w:val="NormalArial"/>
      </w:pPr>
      <w:r w:rsidRPr="0010015F">
        <w:t>Consumers and representatives reported the service treat</w:t>
      </w:r>
      <w:r w:rsidR="00284936" w:rsidRPr="0010015F">
        <w:t>ed</w:t>
      </w:r>
      <w:r w:rsidRPr="0010015F">
        <w:t xml:space="preserve"> consumers with dignity and respect, and their cultures and identity </w:t>
      </w:r>
      <w:r w:rsidR="009F57D7" w:rsidRPr="0010015F">
        <w:t>we</w:t>
      </w:r>
      <w:r w:rsidRPr="0010015F">
        <w:t xml:space="preserve">re acknowledged and valued. </w:t>
      </w:r>
      <w:r w:rsidR="009F57D7" w:rsidRPr="0010015F">
        <w:t>Care planning documentation</w:t>
      </w:r>
      <w:r w:rsidRPr="0010015F">
        <w:t xml:space="preserve"> contained information about the</w:t>
      </w:r>
      <w:r w:rsidR="00E3591E" w:rsidRPr="0010015F">
        <w:t xml:space="preserve"> </w:t>
      </w:r>
      <w:r w:rsidR="0074158A" w:rsidRPr="0010015F">
        <w:t>consumer’s</w:t>
      </w:r>
      <w:r w:rsidRPr="0010015F">
        <w:t xml:space="preserve"> cultural background.</w:t>
      </w:r>
      <w:r w:rsidR="00284936" w:rsidRPr="0010015F">
        <w:t xml:space="preserve"> Staff demonstrated awareness of the consumers’ backgrounds and personal preferences. </w:t>
      </w:r>
    </w:p>
    <w:p w14:paraId="25C1A09E" w14:textId="2F9842DF" w:rsidR="006C118B" w:rsidRPr="0010015F" w:rsidRDefault="006427EF" w:rsidP="0010015F">
      <w:pPr>
        <w:pStyle w:val="NormalArial"/>
      </w:pPr>
      <w:r w:rsidRPr="0010015F">
        <w:t xml:space="preserve">Consumers and representatives </w:t>
      </w:r>
      <w:r w:rsidR="001B3402" w:rsidRPr="0010015F">
        <w:t>s</w:t>
      </w:r>
      <w:r w:rsidRPr="0010015F">
        <w:t>tated the service provide</w:t>
      </w:r>
      <w:r w:rsidR="001B3402" w:rsidRPr="0010015F">
        <w:t>d</w:t>
      </w:r>
      <w:r w:rsidRPr="0010015F">
        <w:t xml:space="preserve"> culturally safe care</w:t>
      </w:r>
      <w:r w:rsidR="00504B32" w:rsidRPr="0010015F">
        <w:t>, adding some of the staff ha</w:t>
      </w:r>
      <w:r w:rsidR="00583C9E" w:rsidRPr="0010015F">
        <w:t>d</w:t>
      </w:r>
      <w:r w:rsidR="00504B32" w:rsidRPr="0010015F">
        <w:t xml:space="preserve"> made the effort to learn words in </w:t>
      </w:r>
      <w:r w:rsidR="00583C9E" w:rsidRPr="0010015F">
        <w:t>a consumer</w:t>
      </w:r>
      <w:r w:rsidR="00007524" w:rsidRPr="0010015F">
        <w:t>’</w:t>
      </w:r>
      <w:r w:rsidR="00583C9E" w:rsidRPr="0010015F">
        <w:t xml:space="preserve">s </w:t>
      </w:r>
      <w:r w:rsidR="00504B32" w:rsidRPr="0010015F">
        <w:t xml:space="preserve">language to better communicate with </w:t>
      </w:r>
      <w:r w:rsidR="00583C9E" w:rsidRPr="0010015F">
        <w:t>them. Staff advised</w:t>
      </w:r>
      <w:r w:rsidRPr="0010015F">
        <w:t xml:space="preserve"> any specific cultural training </w:t>
      </w:r>
      <w:r w:rsidR="00583C9E" w:rsidRPr="0010015F">
        <w:t>was</w:t>
      </w:r>
      <w:r w:rsidRPr="0010015F">
        <w:t xml:space="preserve"> done on an ‘as needed basis’, and a toolbox session on cultural safety had been conducted in July 2022. </w:t>
      </w:r>
      <w:r w:rsidR="00702917" w:rsidRPr="0010015F">
        <w:t xml:space="preserve">The staff training folder evidenced </w:t>
      </w:r>
      <w:r w:rsidR="00B81A21" w:rsidRPr="0010015F">
        <w:t>training on cultural safety</w:t>
      </w:r>
      <w:r w:rsidR="00412EDB">
        <w:t xml:space="preserve"> was provided</w:t>
      </w:r>
      <w:r w:rsidR="00B81A21" w:rsidRPr="0010015F">
        <w:t>.</w:t>
      </w:r>
    </w:p>
    <w:p w14:paraId="38E5035D" w14:textId="11B0DF66" w:rsidR="00B81A21" w:rsidRPr="0010015F" w:rsidRDefault="0042072B" w:rsidP="0010015F">
      <w:pPr>
        <w:pStyle w:val="NormalArial"/>
      </w:pPr>
      <w:r w:rsidRPr="0010015F">
        <w:t xml:space="preserve">Consumers said the service supported them in making decisions about their care, as well as </w:t>
      </w:r>
      <w:r w:rsidR="00F4266F">
        <w:t xml:space="preserve">supporting </w:t>
      </w:r>
      <w:r w:rsidR="00F42379">
        <w:t>them</w:t>
      </w:r>
      <w:r w:rsidR="00366670">
        <w:t xml:space="preserve"> </w:t>
      </w:r>
      <w:r w:rsidR="00F4266F">
        <w:t xml:space="preserve">to </w:t>
      </w:r>
      <w:r w:rsidRPr="0010015F">
        <w:t xml:space="preserve">maintain relationships with those important to them. Staff </w:t>
      </w:r>
      <w:r w:rsidR="00181638" w:rsidRPr="0010015F">
        <w:t xml:space="preserve">advised </w:t>
      </w:r>
      <w:r w:rsidRPr="0010015F">
        <w:t>they support</w:t>
      </w:r>
      <w:r w:rsidR="00181638" w:rsidRPr="0010015F">
        <w:t>ed</w:t>
      </w:r>
      <w:r w:rsidRPr="0010015F">
        <w:t xml:space="preserve"> consumer</w:t>
      </w:r>
      <w:r w:rsidR="00341EB2" w:rsidRPr="0010015F">
        <w:t>s’</w:t>
      </w:r>
      <w:r w:rsidRPr="0010015F">
        <w:t xml:space="preserve"> </w:t>
      </w:r>
      <w:r w:rsidR="009C5039" w:rsidRPr="0010015F">
        <w:t>choices, knew</w:t>
      </w:r>
      <w:r w:rsidRPr="0010015F">
        <w:t xml:space="preserve"> the people important to them, and consumer preferences around who </w:t>
      </w:r>
      <w:r w:rsidR="00181638" w:rsidRPr="0010015F">
        <w:t>wa</w:t>
      </w:r>
      <w:r w:rsidRPr="0010015F">
        <w:t>s involved in their care</w:t>
      </w:r>
      <w:r w:rsidR="00036D5E" w:rsidRPr="0010015F">
        <w:t>. Staff were</w:t>
      </w:r>
      <w:r w:rsidRPr="0010015F">
        <w:t xml:space="preserve"> </w:t>
      </w:r>
      <w:r w:rsidR="009C5039" w:rsidRPr="0010015F">
        <w:t xml:space="preserve">observed involving consumers in </w:t>
      </w:r>
      <w:r w:rsidR="00341EB2" w:rsidRPr="0010015F">
        <w:t xml:space="preserve">the </w:t>
      </w:r>
      <w:r w:rsidR="009C5039" w:rsidRPr="0010015F">
        <w:t>choice of activity, food</w:t>
      </w:r>
      <w:r w:rsidR="00341EB2" w:rsidRPr="0010015F">
        <w:t>,</w:t>
      </w:r>
      <w:r w:rsidR="009C5039" w:rsidRPr="0010015F">
        <w:t xml:space="preserve"> and timing of personal care.</w:t>
      </w:r>
    </w:p>
    <w:p w14:paraId="6935DCEA" w14:textId="74A43F16" w:rsidR="003868C2" w:rsidRPr="0010015F" w:rsidRDefault="00D21E39" w:rsidP="0010015F">
      <w:pPr>
        <w:pStyle w:val="NormalArial"/>
      </w:pPr>
      <w:r w:rsidRPr="0010015F">
        <w:t>Consumers were able to identify how the service supported them to take risks and continue living their li</w:t>
      </w:r>
      <w:r w:rsidR="00366670">
        <w:t>ves</w:t>
      </w:r>
      <w:r w:rsidRPr="0010015F">
        <w:t xml:space="preserve"> how they chose.</w:t>
      </w:r>
      <w:r w:rsidR="001C303B" w:rsidRPr="0010015F">
        <w:t xml:space="preserve"> C</w:t>
      </w:r>
      <w:r w:rsidRPr="0010015F">
        <w:t xml:space="preserve">are planning documentation included dignity of risk information, with dates of discussion with relevant individuals, potential consequences, and risk </w:t>
      </w:r>
      <w:r w:rsidRPr="0010015F">
        <w:lastRenderedPageBreak/>
        <w:t>management strategies in place.</w:t>
      </w:r>
      <w:r w:rsidR="003868C2" w:rsidRPr="0010015F">
        <w:t xml:space="preserve"> </w:t>
      </w:r>
      <w:r w:rsidR="001C303B" w:rsidRPr="0010015F">
        <w:t xml:space="preserve">Staff confirmed </w:t>
      </w:r>
      <w:r w:rsidR="003868C2" w:rsidRPr="0010015F">
        <w:t xml:space="preserve">consumers </w:t>
      </w:r>
      <w:r w:rsidR="001C303B" w:rsidRPr="0010015F">
        <w:t>we</w:t>
      </w:r>
      <w:r w:rsidR="003868C2" w:rsidRPr="0010015F">
        <w:t xml:space="preserve">re supported to take risks, </w:t>
      </w:r>
      <w:r w:rsidR="001C303B" w:rsidRPr="0010015F">
        <w:t xml:space="preserve">and provided </w:t>
      </w:r>
      <w:r w:rsidR="0074158A" w:rsidRPr="0010015F">
        <w:t xml:space="preserve">an </w:t>
      </w:r>
      <w:r w:rsidR="001C303B" w:rsidRPr="0010015F">
        <w:t>example of a consumer</w:t>
      </w:r>
      <w:r w:rsidR="00412EDB">
        <w:t>,</w:t>
      </w:r>
      <w:r w:rsidR="001C303B" w:rsidRPr="0010015F">
        <w:t xml:space="preserve"> </w:t>
      </w:r>
      <w:r w:rsidR="00412EDB">
        <w:t xml:space="preserve">assessed as </w:t>
      </w:r>
      <w:r w:rsidR="006A7A66" w:rsidRPr="0010015F">
        <w:t>a</w:t>
      </w:r>
      <w:r w:rsidR="003868C2" w:rsidRPr="0010015F">
        <w:t xml:space="preserve"> high risk of falls</w:t>
      </w:r>
      <w:r w:rsidR="00412EDB">
        <w:t>,</w:t>
      </w:r>
      <w:r w:rsidR="003868C2" w:rsidRPr="0010015F">
        <w:t xml:space="preserve"> but refused to have </w:t>
      </w:r>
      <w:r w:rsidR="00412EDB">
        <w:t>movement</w:t>
      </w:r>
      <w:r w:rsidR="003868C2" w:rsidRPr="0010015F">
        <w:t xml:space="preserve"> </w:t>
      </w:r>
      <w:r w:rsidR="00412EDB">
        <w:t xml:space="preserve">monitoring sensors </w:t>
      </w:r>
      <w:r w:rsidR="003868C2" w:rsidRPr="0010015F">
        <w:t xml:space="preserve">in </w:t>
      </w:r>
      <w:r w:rsidR="006A7A66" w:rsidRPr="0010015F">
        <w:t xml:space="preserve">their </w:t>
      </w:r>
      <w:r w:rsidR="003868C2" w:rsidRPr="0010015F">
        <w:t xml:space="preserve">room. The consumer’s wishes </w:t>
      </w:r>
      <w:r w:rsidR="006A7A66" w:rsidRPr="0010015F">
        <w:t>were</w:t>
      </w:r>
      <w:r w:rsidR="003868C2" w:rsidRPr="0010015F">
        <w:t xml:space="preserve"> respected, and other strategies were implemented.</w:t>
      </w:r>
      <w:r w:rsidR="000F6ADE" w:rsidRPr="0010015F">
        <w:t xml:space="preserve"> </w:t>
      </w:r>
    </w:p>
    <w:p w14:paraId="290F4FEE" w14:textId="4E2DAAB1" w:rsidR="00284936" w:rsidRPr="0010015F" w:rsidRDefault="007D1EC1" w:rsidP="0010015F">
      <w:pPr>
        <w:pStyle w:val="NormalArial"/>
      </w:pPr>
      <w:r w:rsidRPr="0010015F">
        <w:t>Consumers reported the service provided them with accurate and up</w:t>
      </w:r>
      <w:r w:rsidR="00EB7159" w:rsidRPr="0010015F">
        <w:t>-to-</w:t>
      </w:r>
      <w:r w:rsidRPr="0010015F">
        <w:t>date information, allowing them to make informed choices. Notice boards, activity calendars</w:t>
      </w:r>
      <w:r w:rsidR="00EB7159" w:rsidRPr="0010015F">
        <w:t>,</w:t>
      </w:r>
      <w:r w:rsidRPr="0010015F">
        <w:t xml:space="preserve"> and newsletters cont</w:t>
      </w:r>
      <w:r w:rsidR="00FE2136" w:rsidRPr="0010015F">
        <w:t>a</w:t>
      </w:r>
      <w:r w:rsidRPr="0010015F">
        <w:t>ining accurate information, in different languages</w:t>
      </w:r>
      <w:r w:rsidR="00EB7159" w:rsidRPr="0010015F">
        <w:t>,</w:t>
      </w:r>
      <w:r w:rsidR="00FE2136" w:rsidRPr="0010015F">
        <w:t xml:space="preserve"> were observed throughout the service</w:t>
      </w:r>
      <w:r w:rsidRPr="0010015F">
        <w:t>. Staff were observed to communicate with consumers about events occurring at the service.</w:t>
      </w:r>
    </w:p>
    <w:p w14:paraId="6B997836" w14:textId="79BB2AB6" w:rsidR="00682F94" w:rsidRPr="0010015F" w:rsidRDefault="00682F94" w:rsidP="0010015F">
      <w:pPr>
        <w:pStyle w:val="NormalArial"/>
      </w:pPr>
      <w:r w:rsidRPr="0010015F">
        <w:t xml:space="preserve">Consumers stated their privacy </w:t>
      </w:r>
      <w:r w:rsidR="002C49CA" w:rsidRPr="0010015F">
        <w:t>wa</w:t>
      </w:r>
      <w:r w:rsidRPr="0010015F">
        <w:t xml:space="preserve">s valued by the service, information </w:t>
      </w:r>
      <w:r w:rsidR="002C49CA" w:rsidRPr="0010015F">
        <w:t xml:space="preserve">was </w:t>
      </w:r>
      <w:r w:rsidRPr="0010015F">
        <w:t>kept confidential</w:t>
      </w:r>
      <w:r w:rsidR="002C49CA" w:rsidRPr="0010015F">
        <w:t xml:space="preserve"> and added </w:t>
      </w:r>
      <w:r w:rsidRPr="0010015F">
        <w:t>staff always knock before entering their room, and th</w:t>
      </w:r>
      <w:r w:rsidR="004A5B1A">
        <w:t xml:space="preserve">is was </w:t>
      </w:r>
      <w:r w:rsidRPr="0010015F">
        <w:t xml:space="preserve">observed </w:t>
      </w:r>
      <w:r w:rsidR="004A5B1A">
        <w:t>in</w:t>
      </w:r>
      <w:r w:rsidRPr="0010015F">
        <w:t xml:space="preserve"> practice. Staff explain</w:t>
      </w:r>
      <w:r w:rsidR="002C49CA" w:rsidRPr="0010015F">
        <w:t>ed</w:t>
      </w:r>
      <w:r w:rsidRPr="0010015F">
        <w:t xml:space="preserve"> the importance of privacy and how this </w:t>
      </w:r>
      <w:r w:rsidR="00D90058">
        <w:t>was</w:t>
      </w:r>
      <w:r w:rsidRPr="0010015F">
        <w:t xml:space="preserve"> maintained for consumers. The service ha</w:t>
      </w:r>
      <w:r w:rsidR="00D90058">
        <w:t xml:space="preserve">d </w:t>
      </w:r>
      <w:r w:rsidRPr="0010015F">
        <w:t xml:space="preserve">a privacy policy explaining how consumer information </w:t>
      </w:r>
      <w:r w:rsidR="00D90058">
        <w:t>was</w:t>
      </w:r>
      <w:r w:rsidRPr="0010015F">
        <w:t xml:space="preserve"> protected.</w:t>
      </w:r>
    </w:p>
    <w:p w14:paraId="16C27C05" w14:textId="636EB89A"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4777A"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65DAAA17"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142817620"/>
                <w:placeholder>
                  <w:docPart w:val="F9A72D5821DF4794A75F96BCBB2A8C7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BC5C63">
                  <w:rPr>
                    <w:rFonts w:ascii="Arial" w:hAnsi="Arial" w:cs="Arial"/>
                  </w:rPr>
                  <w:t>Compliant</w:t>
                </w:r>
              </w:sdtContent>
            </w:sdt>
          </w:p>
        </w:tc>
      </w:tr>
      <w:tr w:rsidR="0054777A"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54777A" w:rsidRPr="00996FAF" w:rsidRDefault="0054777A"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78ABEEE2" w:rsidR="0054777A" w:rsidRPr="00996FAF" w:rsidRDefault="00D85DA1"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007981646"/>
                <w:placeholder>
                  <w:docPart w:val="534183298EEE48BE9E78651A226B041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BC5C63">
                  <w:rPr>
                    <w:rFonts w:ascii="Arial" w:hAnsi="Arial" w:cs="Arial"/>
                  </w:rPr>
                  <w:t>Compliant</w:t>
                </w:r>
              </w:sdtContent>
            </w:sdt>
          </w:p>
        </w:tc>
      </w:tr>
      <w:tr w:rsidR="0054777A"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54777A" w:rsidRPr="00996FAF" w:rsidRDefault="0054777A" w:rsidP="0054777A">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54777A" w:rsidRPr="00996FAF" w:rsidRDefault="0054777A" w:rsidP="0054777A">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20292070"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887552017"/>
                <w:placeholder>
                  <w:docPart w:val="5788030874194E07994ADD1B7C232A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BC5C63">
                  <w:rPr>
                    <w:rFonts w:ascii="Arial" w:hAnsi="Arial" w:cs="Arial"/>
                  </w:rPr>
                  <w:t>Compliant</w:t>
                </w:r>
              </w:sdtContent>
            </w:sdt>
          </w:p>
        </w:tc>
      </w:tr>
      <w:tr w:rsidR="0054777A"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54777A" w:rsidRPr="00996FAF" w:rsidRDefault="0054777A"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5D0959FE" w:rsidR="0054777A" w:rsidRPr="00996FAF" w:rsidRDefault="00D85DA1" w:rsidP="0054777A">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78021655"/>
                <w:placeholder>
                  <w:docPart w:val="55D4DEDA806648038AE25C1C14A2107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BC5C63">
                  <w:rPr>
                    <w:rFonts w:ascii="Arial" w:hAnsi="Arial" w:cs="Arial"/>
                  </w:rPr>
                  <w:t>Compliant</w:t>
                </w:r>
              </w:sdtContent>
            </w:sdt>
          </w:p>
        </w:tc>
      </w:tr>
      <w:tr w:rsidR="0054777A"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58D348A3"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11391898"/>
                <w:placeholder>
                  <w:docPart w:val="989FAEE73BAF4198B278DA157A65E95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BC5C63">
                  <w:rPr>
                    <w:rFonts w:ascii="Arial" w:hAnsi="Arial" w:cs="Arial"/>
                  </w:rPr>
                  <w:t>Compliant</w:t>
                </w:r>
              </w:sdtContent>
            </w:sdt>
          </w:p>
        </w:tc>
      </w:tr>
    </w:tbl>
    <w:p w14:paraId="569E2AC5" w14:textId="77777777" w:rsidR="00D87E7C" w:rsidRDefault="00D87E7C" w:rsidP="00D87E7C">
      <w:pPr>
        <w:pStyle w:val="Heading20"/>
      </w:pPr>
      <w:r w:rsidRPr="00996FAF">
        <w:t>Findings</w:t>
      </w:r>
    </w:p>
    <w:p w14:paraId="578B1C48" w14:textId="0859F25A" w:rsidR="00021B1F" w:rsidRPr="00D27F36" w:rsidRDefault="00181D84" w:rsidP="0010015F">
      <w:pPr>
        <w:pStyle w:val="NormalArial"/>
      </w:pPr>
      <w:r w:rsidRPr="00D27F36">
        <w:t>C</w:t>
      </w:r>
      <w:r w:rsidR="00DE351D" w:rsidRPr="00D27F36">
        <w:t>onsumer</w:t>
      </w:r>
      <w:r w:rsidR="006A6739" w:rsidRPr="00D27F36">
        <w:t xml:space="preserve"> </w:t>
      </w:r>
      <w:r w:rsidR="00D8195F">
        <w:t xml:space="preserve">and </w:t>
      </w:r>
      <w:r w:rsidR="00DE351D" w:rsidRPr="00D27F36">
        <w:t xml:space="preserve">representatives said they </w:t>
      </w:r>
      <w:r w:rsidR="003B3C56" w:rsidRPr="00D27F36">
        <w:t>we</w:t>
      </w:r>
      <w:r w:rsidR="00DE351D" w:rsidRPr="00D27F36">
        <w:t>re involved in their assessments and planning, which enable</w:t>
      </w:r>
      <w:r w:rsidR="003B3C56" w:rsidRPr="00D27F36">
        <w:t>d</w:t>
      </w:r>
      <w:r w:rsidR="00DE351D" w:rsidRPr="00D27F36">
        <w:t xml:space="preserve"> </w:t>
      </w:r>
      <w:r w:rsidR="006A6739" w:rsidRPr="00D27F36">
        <w:t xml:space="preserve">consumers </w:t>
      </w:r>
      <w:r w:rsidR="00DE351D" w:rsidRPr="00D27F36">
        <w:t>to receive the care and services they need</w:t>
      </w:r>
      <w:r w:rsidR="00630D29">
        <w:t>,</w:t>
      </w:r>
      <w:r w:rsidRPr="00D27F36">
        <w:t xml:space="preserve"> and </w:t>
      </w:r>
      <w:r w:rsidR="006A6739" w:rsidRPr="00D27F36">
        <w:t>said they were</w:t>
      </w:r>
      <w:r w:rsidRPr="00D27F36">
        <w:t xml:space="preserve"> kept well informed of </w:t>
      </w:r>
      <w:r w:rsidR="007F036D" w:rsidRPr="00D27F36">
        <w:t>consumer</w:t>
      </w:r>
      <w:r w:rsidR="00630D29">
        <w:t>s’</w:t>
      </w:r>
      <w:r w:rsidRPr="00D27F36">
        <w:t xml:space="preserve"> condition, including any deterioration or risks to </w:t>
      </w:r>
      <w:r w:rsidR="007F036D" w:rsidRPr="00D27F36">
        <w:t>their</w:t>
      </w:r>
      <w:r w:rsidRPr="00D27F36">
        <w:t xml:space="preserve"> needs. </w:t>
      </w:r>
      <w:r w:rsidR="007F036D" w:rsidRPr="00D27F36">
        <w:t>Staff</w:t>
      </w:r>
      <w:r w:rsidR="00DE351D" w:rsidRPr="00D27F36">
        <w:t xml:space="preserve"> </w:t>
      </w:r>
      <w:r w:rsidR="00B97672" w:rsidRPr="00D27F36">
        <w:t>explained the process of conducting assessments and care planning, stating it included implementing strategies for any risks identified, engaging with consumers, their famil</w:t>
      </w:r>
      <w:r w:rsidR="00630D29">
        <w:t>ies</w:t>
      </w:r>
      <w:r w:rsidR="00B97672" w:rsidRPr="00D27F36">
        <w:t xml:space="preserve"> and relevant staff during assessment and reviews, and communicating changes, including risks and strategies, to relevant staff. </w:t>
      </w:r>
      <w:r w:rsidR="00C6641E" w:rsidRPr="00D27F36">
        <w:t>Care</w:t>
      </w:r>
      <w:r w:rsidR="00DE351D" w:rsidRPr="00D27F36">
        <w:t xml:space="preserve"> planning documents demonstrated assessment and planning included consideration of risks to the consumer’s health </w:t>
      </w:r>
      <w:r w:rsidR="00021B1F" w:rsidRPr="00D27F36">
        <w:t>and well</w:t>
      </w:r>
      <w:r w:rsidR="00630D29">
        <w:t>-</w:t>
      </w:r>
      <w:r w:rsidR="00021B1F" w:rsidRPr="00D27F36">
        <w:t>being and informed the delivery of safe and effective services.</w:t>
      </w:r>
    </w:p>
    <w:p w14:paraId="425F5373" w14:textId="350C934B" w:rsidR="00412EDB" w:rsidRDefault="007632FF" w:rsidP="0010015F">
      <w:pPr>
        <w:pStyle w:val="NormalArial"/>
      </w:pPr>
      <w:r w:rsidRPr="00D27F36">
        <w:t>Consumers and representatives said staff regularly discuss</w:t>
      </w:r>
      <w:r w:rsidR="00E03EF9" w:rsidRPr="00D27F36">
        <w:t>ed</w:t>
      </w:r>
      <w:r w:rsidRPr="00D27F36">
        <w:t xml:space="preserve"> their needs, goals</w:t>
      </w:r>
      <w:r w:rsidR="00630D29">
        <w:t>,</w:t>
      </w:r>
      <w:r w:rsidRPr="00D27F36">
        <w:t xml:space="preserve"> and preferences, including what their end-of-life wishes </w:t>
      </w:r>
      <w:r w:rsidR="00E03EF9" w:rsidRPr="00D27F36">
        <w:t>we</w:t>
      </w:r>
      <w:r w:rsidRPr="00D27F36">
        <w:t xml:space="preserve">re. </w:t>
      </w:r>
      <w:r w:rsidR="00E03EF9" w:rsidRPr="00D27F36">
        <w:t>S</w:t>
      </w:r>
      <w:r w:rsidRPr="00D27F36">
        <w:t>taff describe</w:t>
      </w:r>
      <w:r w:rsidR="00E03EF9" w:rsidRPr="00D27F36">
        <w:t>d</w:t>
      </w:r>
      <w:r w:rsidRPr="00D27F36">
        <w:t xml:space="preserve"> how they initiated end</w:t>
      </w:r>
      <w:r w:rsidR="00AD294C">
        <w:t>-of-</w:t>
      </w:r>
      <w:r w:rsidRPr="00D27F36">
        <w:t>life discussions with consumers and their families</w:t>
      </w:r>
      <w:r w:rsidR="00412EDB">
        <w:t xml:space="preserve"> with</w:t>
      </w:r>
      <w:r w:rsidR="0052740F">
        <w:t xml:space="preserve"> an</w:t>
      </w:r>
      <w:r w:rsidR="00EA046F" w:rsidRPr="00D27F36">
        <w:t xml:space="preserve"> advance care directive completed</w:t>
      </w:r>
      <w:r w:rsidR="00412EDB">
        <w:t xml:space="preserve"> to</w:t>
      </w:r>
      <w:r w:rsidR="00EA046F" w:rsidRPr="00D27F36">
        <w:t xml:space="preserve"> record and </w:t>
      </w:r>
      <w:proofErr w:type="spellStart"/>
      <w:r w:rsidR="00EA046F" w:rsidRPr="00D27F36">
        <w:t>communicat</w:t>
      </w:r>
      <w:proofErr w:type="spellEnd"/>
      <w:r w:rsidR="00412EDB">
        <w:t xml:space="preserve"> their wishes</w:t>
      </w:r>
      <w:r w:rsidR="00EA046F" w:rsidRPr="00D27F36">
        <w:t xml:space="preserve"> to staff</w:t>
      </w:r>
      <w:r w:rsidRPr="00D27F36">
        <w:t>. Care planning documents included information regarding the consumer’s end</w:t>
      </w:r>
      <w:r w:rsidR="00AD294C">
        <w:t>-of-</w:t>
      </w:r>
      <w:r w:rsidRPr="00D27F36">
        <w:t>life wishes</w:t>
      </w:r>
      <w:r w:rsidR="00412EDB">
        <w:t>, needs, goals an preferences.</w:t>
      </w:r>
    </w:p>
    <w:p w14:paraId="6E512740" w14:textId="5FFE85C9" w:rsidR="00232F12" w:rsidRPr="00D27F36" w:rsidRDefault="00F515CB" w:rsidP="0010015F">
      <w:pPr>
        <w:pStyle w:val="NormalArial"/>
      </w:pPr>
      <w:r w:rsidRPr="00D27F36">
        <w:t xml:space="preserve">Consumers and representatives said they </w:t>
      </w:r>
      <w:r w:rsidR="00783238" w:rsidRPr="00D27F36">
        <w:t>we</w:t>
      </w:r>
      <w:r w:rsidRPr="00D27F36">
        <w:t xml:space="preserve">re involved in assessments and </w:t>
      </w:r>
      <w:r w:rsidR="00AD294C">
        <w:t xml:space="preserve">the </w:t>
      </w:r>
      <w:r w:rsidRPr="00D27F36">
        <w:t>development of their care plan</w:t>
      </w:r>
      <w:r w:rsidR="00AE7264">
        <w:t>s</w:t>
      </w:r>
      <w:r w:rsidRPr="00D27F36">
        <w:t xml:space="preserve">. </w:t>
      </w:r>
      <w:r w:rsidR="00783238" w:rsidRPr="00D27F36">
        <w:t>S</w:t>
      </w:r>
      <w:r w:rsidRPr="00D27F36">
        <w:t xml:space="preserve">taff </w:t>
      </w:r>
      <w:r w:rsidR="00783238" w:rsidRPr="00D27F36">
        <w:t xml:space="preserve">explained the process of care plan reviews with consumers and families, and </w:t>
      </w:r>
      <w:r w:rsidR="003A5005" w:rsidRPr="00D27F36">
        <w:t>how</w:t>
      </w:r>
      <w:r w:rsidR="00783238" w:rsidRPr="00D27F36">
        <w:t xml:space="preserve"> changes </w:t>
      </w:r>
      <w:r w:rsidR="003A5005" w:rsidRPr="00D27F36">
        <w:t xml:space="preserve">were communicated </w:t>
      </w:r>
      <w:r w:rsidR="00783238" w:rsidRPr="00D27F36">
        <w:t>to other staff.</w:t>
      </w:r>
      <w:r w:rsidRPr="00D27F36">
        <w:t xml:space="preserve"> Care planning documents </w:t>
      </w:r>
      <w:r w:rsidRPr="00D27F36">
        <w:lastRenderedPageBreak/>
        <w:t>demonstrated partnership with consumers and representatives, and other relevant providers in the assessment, planning</w:t>
      </w:r>
      <w:r w:rsidR="00AE7264">
        <w:t>,</w:t>
      </w:r>
      <w:r w:rsidRPr="00D27F36">
        <w:t xml:space="preserve"> and review of the consumer’s care plan.</w:t>
      </w:r>
    </w:p>
    <w:p w14:paraId="2CB13E69" w14:textId="00ADA0B3" w:rsidR="00485B94" w:rsidRPr="00D27F36" w:rsidRDefault="00232F12" w:rsidP="0010015F">
      <w:pPr>
        <w:pStyle w:val="NormalArial"/>
      </w:pPr>
      <w:r w:rsidRPr="00D27F36">
        <w:t xml:space="preserve">Consumers and representatives said they </w:t>
      </w:r>
      <w:r w:rsidR="00633381" w:rsidRPr="00D27F36">
        <w:t>we</w:t>
      </w:r>
      <w:r w:rsidRPr="00D27F36">
        <w:t xml:space="preserve">re </w:t>
      </w:r>
      <w:r w:rsidR="00412EDB">
        <w:t>informed of</w:t>
      </w:r>
      <w:r w:rsidRPr="00D27F36">
        <w:t xml:space="preserve"> the outcomes of assessment and care planning. </w:t>
      </w:r>
      <w:r w:rsidR="00633381" w:rsidRPr="00D27F36">
        <w:t>Staff advised</w:t>
      </w:r>
      <w:r w:rsidRPr="00D27F36">
        <w:t xml:space="preserve"> consumers and representatives </w:t>
      </w:r>
      <w:r w:rsidR="008D6CC3" w:rsidRPr="00D27F36">
        <w:t>we</w:t>
      </w:r>
      <w:r w:rsidRPr="00D27F36">
        <w:t>re offered a copy of the consumer’s care plan after</w:t>
      </w:r>
      <w:r w:rsidR="00AE7264">
        <w:t xml:space="preserve"> </w:t>
      </w:r>
      <w:r w:rsidRPr="00D27F36">
        <w:t xml:space="preserve">care reviews. Care planning documents </w:t>
      </w:r>
      <w:r w:rsidR="00633381" w:rsidRPr="00D27F36">
        <w:t xml:space="preserve">included evidence of </w:t>
      </w:r>
      <w:r w:rsidR="00ED6D01">
        <w:t xml:space="preserve">where </w:t>
      </w:r>
      <w:r w:rsidR="00633381" w:rsidRPr="00D27F36">
        <w:t xml:space="preserve">the outcomes of assessment and planning </w:t>
      </w:r>
      <w:r w:rsidR="00270D4F">
        <w:t xml:space="preserve">were </w:t>
      </w:r>
      <w:r w:rsidR="00633381" w:rsidRPr="00D27F36">
        <w:t>communicated to the consumer, and if relevant, their representative</w:t>
      </w:r>
      <w:r w:rsidR="00485B94" w:rsidRPr="00D27F36">
        <w:t>.</w:t>
      </w:r>
    </w:p>
    <w:p w14:paraId="0CDBAA2D" w14:textId="2D896275" w:rsidR="0087700C" w:rsidRPr="00334B7D" w:rsidRDefault="00C4138A" w:rsidP="0010015F">
      <w:pPr>
        <w:pStyle w:val="NormalArial"/>
      </w:pPr>
      <w:r w:rsidRPr="00D27F36">
        <w:t xml:space="preserve">Consumers and representatives advised the service engaged with them when care plans </w:t>
      </w:r>
      <w:r w:rsidR="00CB10BE" w:rsidRPr="00D27F36">
        <w:t>we</w:t>
      </w:r>
      <w:r w:rsidRPr="00D27F36">
        <w:t>re reviewed, incidents occur</w:t>
      </w:r>
      <w:r w:rsidR="00CB10BE" w:rsidRPr="00D27F36">
        <w:t>red</w:t>
      </w:r>
      <w:r w:rsidR="00AE7264">
        <w:t>,</w:t>
      </w:r>
      <w:r w:rsidRPr="00D27F36">
        <w:t xml:space="preserve"> and when care needs change</w:t>
      </w:r>
      <w:r w:rsidR="00CB10BE" w:rsidRPr="00D27F36">
        <w:t>d</w:t>
      </w:r>
      <w:r w:rsidRPr="00D27F36">
        <w:t xml:space="preserve">. </w:t>
      </w:r>
      <w:r w:rsidR="00CB10BE" w:rsidRPr="00D27F36">
        <w:t>S</w:t>
      </w:r>
      <w:r w:rsidRPr="00D27F36">
        <w:t>taff describe</w:t>
      </w:r>
      <w:r w:rsidR="00CB10BE" w:rsidRPr="00D27F36">
        <w:t>d</w:t>
      </w:r>
      <w:r w:rsidR="00165A61" w:rsidRPr="00D27F36">
        <w:t>, and care planning documentation confirmed</w:t>
      </w:r>
      <w:r w:rsidR="002F2922" w:rsidRPr="00D27F36">
        <w:t>,</w:t>
      </w:r>
      <w:r w:rsidRPr="00D27F36">
        <w:t xml:space="preserve"> the practice of partnering with consumers and representatives as part of care plan reviews either at 3-monthly intervals, post</w:t>
      </w:r>
      <w:r w:rsidR="00A96938">
        <w:t>-</w:t>
      </w:r>
      <w:r w:rsidRPr="00D27F36">
        <w:t xml:space="preserve">incident, </w:t>
      </w:r>
      <w:r w:rsidR="002F2922" w:rsidRPr="00D27F36">
        <w:t xml:space="preserve">upon return from </w:t>
      </w:r>
      <w:r w:rsidR="00D27F36" w:rsidRPr="00D27F36">
        <w:t xml:space="preserve">hospital, </w:t>
      </w:r>
      <w:r w:rsidRPr="00D27F36">
        <w:t>or if the consumer’s care needs changed.</w:t>
      </w:r>
      <w:r w:rsidRPr="00CC0F28">
        <w:t xml:space="preserve"> </w:t>
      </w:r>
      <w:r w:rsidR="00D87E7C"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5477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4777A"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54777A" w:rsidRPr="00996FAF" w:rsidRDefault="0054777A" w:rsidP="0054777A">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54777A" w:rsidRPr="00996FAF" w:rsidRDefault="0054777A" w:rsidP="0054777A">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54777A" w:rsidRPr="00996FAF" w:rsidRDefault="0054777A" w:rsidP="0054777A">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165785A8"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058694285"/>
                <w:placeholder>
                  <w:docPart w:val="BFFC6223BF3D4A75AA4A955DA1B72CE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323BB8">
                  <w:rPr>
                    <w:rFonts w:ascii="Arial" w:hAnsi="Arial" w:cs="Arial"/>
                  </w:rPr>
                  <w:t>Compliant</w:t>
                </w:r>
              </w:sdtContent>
            </w:sdt>
          </w:p>
        </w:tc>
      </w:tr>
      <w:tr w:rsidR="0054777A"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54777A" w:rsidRPr="00996FAF" w:rsidRDefault="0054777A"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55CE620E" w:rsidR="0054777A" w:rsidRPr="00996FAF" w:rsidRDefault="00D85DA1"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46127587"/>
                <w:placeholder>
                  <w:docPart w:val="7F1C926BBE0D404EB5F42DB7424FB28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323BB8">
                  <w:rPr>
                    <w:rFonts w:ascii="Arial" w:hAnsi="Arial" w:cs="Arial"/>
                  </w:rPr>
                  <w:t>Compliant</w:t>
                </w:r>
              </w:sdtContent>
            </w:sdt>
          </w:p>
        </w:tc>
      </w:tr>
      <w:tr w:rsidR="0054777A"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54777A" w:rsidRPr="00996FAF" w:rsidRDefault="0054777A" w:rsidP="0054777A">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54777A" w:rsidRPr="00996FAF" w:rsidRDefault="0054777A" w:rsidP="0054777A">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3B0FEB69"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23178416"/>
                <w:placeholder>
                  <w:docPart w:val="B056489BFCE744A2ADA663143401B20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323BB8">
                  <w:rPr>
                    <w:rFonts w:ascii="Arial" w:hAnsi="Arial" w:cs="Arial"/>
                  </w:rPr>
                  <w:t>Compliant</w:t>
                </w:r>
              </w:sdtContent>
            </w:sdt>
          </w:p>
        </w:tc>
      </w:tr>
      <w:tr w:rsidR="0054777A"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54777A" w:rsidRPr="00996FAF" w:rsidRDefault="0054777A"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1E530CE8" w:rsidR="0054777A" w:rsidRPr="00996FAF" w:rsidRDefault="00D85DA1" w:rsidP="0054777A">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935134186"/>
                <w:placeholder>
                  <w:docPart w:val="254643A8C6B54A45BDC82B744281A16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323BB8">
                  <w:rPr>
                    <w:rFonts w:ascii="Arial" w:hAnsi="Arial" w:cs="Arial"/>
                  </w:rPr>
                  <w:t>Compliant</w:t>
                </w:r>
              </w:sdtContent>
            </w:sdt>
          </w:p>
        </w:tc>
      </w:tr>
      <w:tr w:rsidR="0054777A"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3ED6A7EF"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41885275"/>
                <w:placeholder>
                  <w:docPart w:val="7957623FA9A34D24BBF4DE62882E113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323BB8">
                  <w:rPr>
                    <w:rFonts w:ascii="Arial" w:hAnsi="Arial" w:cs="Arial"/>
                  </w:rPr>
                  <w:t>Compliant</w:t>
                </w:r>
              </w:sdtContent>
            </w:sdt>
          </w:p>
        </w:tc>
      </w:tr>
      <w:tr w:rsidR="0054777A"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54777A" w:rsidRPr="00996FAF" w:rsidRDefault="0054777A"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7859F7E5" w:rsidR="0054777A" w:rsidRPr="00996FAF" w:rsidRDefault="00D85DA1"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587045413"/>
                <w:placeholder>
                  <w:docPart w:val="EB2F8766C01341BCA0407BB32B42997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323BB8">
                  <w:rPr>
                    <w:rFonts w:ascii="Arial" w:hAnsi="Arial" w:cs="Arial"/>
                  </w:rPr>
                  <w:t>Compliant</w:t>
                </w:r>
              </w:sdtContent>
            </w:sdt>
          </w:p>
        </w:tc>
      </w:tr>
      <w:tr w:rsidR="0054777A"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54777A" w:rsidRPr="00996FAF" w:rsidRDefault="0054777A" w:rsidP="0054777A">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54777A" w:rsidRPr="00996FAF" w:rsidRDefault="0054777A" w:rsidP="0054777A">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4296895F"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06082391"/>
                <w:placeholder>
                  <w:docPart w:val="16FAD901D8624962B613F8F13528244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323BB8">
                  <w:rPr>
                    <w:rFonts w:ascii="Arial" w:hAnsi="Arial" w:cs="Arial"/>
                  </w:rPr>
                  <w:t>Compliant</w:t>
                </w:r>
              </w:sdtContent>
            </w:sdt>
          </w:p>
        </w:tc>
      </w:tr>
    </w:tbl>
    <w:p w14:paraId="34A6D521" w14:textId="77777777" w:rsidR="00D87E7C" w:rsidRDefault="00D87E7C" w:rsidP="00D87E7C">
      <w:pPr>
        <w:pStyle w:val="Heading20"/>
      </w:pPr>
      <w:r w:rsidRPr="00996FAF">
        <w:t>Findings</w:t>
      </w:r>
    </w:p>
    <w:p w14:paraId="49B0AFDC" w14:textId="1B7E2BDD" w:rsidR="002F76D8" w:rsidRPr="0010015F" w:rsidRDefault="00505A67" w:rsidP="0010015F">
      <w:pPr>
        <w:pStyle w:val="NormalArial"/>
      </w:pPr>
      <w:r w:rsidRPr="0010015F">
        <w:t>Consumers and representatives said safe and effective personal and clinical care, reflect</w:t>
      </w:r>
      <w:r w:rsidR="00386B66" w:rsidRPr="0010015F">
        <w:t>ing</w:t>
      </w:r>
      <w:r w:rsidRPr="0010015F">
        <w:t xml:space="preserve"> the consumer’s needs and preferences, </w:t>
      </w:r>
      <w:r w:rsidR="00386B66" w:rsidRPr="0010015F">
        <w:t>wa</w:t>
      </w:r>
      <w:r w:rsidRPr="0010015F">
        <w:t xml:space="preserve">s provided. </w:t>
      </w:r>
      <w:r w:rsidR="00386B66" w:rsidRPr="0010015F">
        <w:t>S</w:t>
      </w:r>
      <w:r w:rsidRPr="0010015F">
        <w:t>taff said they were provided with support, resources</w:t>
      </w:r>
      <w:r w:rsidR="00A96938" w:rsidRPr="0010015F">
        <w:t>,</w:t>
      </w:r>
      <w:r w:rsidRPr="0010015F">
        <w:t xml:space="preserve"> and training, which ensure</w:t>
      </w:r>
      <w:r w:rsidR="00386B66" w:rsidRPr="0010015F">
        <w:t>d</w:t>
      </w:r>
      <w:r w:rsidRPr="0010015F">
        <w:t xml:space="preserve"> they </w:t>
      </w:r>
      <w:r w:rsidR="00386B66" w:rsidRPr="0010015F">
        <w:t>we</w:t>
      </w:r>
      <w:r w:rsidRPr="0010015F">
        <w:t>re kept up to date with industry best practice</w:t>
      </w:r>
      <w:r w:rsidR="002A4647" w:rsidRPr="0010015F">
        <w:t>s</w:t>
      </w:r>
      <w:r w:rsidRPr="0010015F">
        <w:t xml:space="preserve"> and the needs of consumers. Care planning documents demonstrated personal and clinical care provided </w:t>
      </w:r>
      <w:r w:rsidR="002F76D8" w:rsidRPr="0010015F">
        <w:t>wa</w:t>
      </w:r>
      <w:r w:rsidRPr="0010015F">
        <w:t xml:space="preserve">s aligned </w:t>
      </w:r>
      <w:r w:rsidR="002A4647" w:rsidRPr="0010015F">
        <w:t>with</w:t>
      </w:r>
      <w:r w:rsidRPr="0010015F">
        <w:t xml:space="preserve"> best practice and the personal and clinical needs of consumers, which optimise</w:t>
      </w:r>
      <w:r w:rsidR="002F76D8" w:rsidRPr="0010015F">
        <w:t>d</w:t>
      </w:r>
      <w:r w:rsidRPr="0010015F">
        <w:t xml:space="preserve"> their health and well-being.</w:t>
      </w:r>
    </w:p>
    <w:p w14:paraId="67315552" w14:textId="7981CCFE" w:rsidR="00966FFB" w:rsidRPr="0010015F" w:rsidRDefault="00966FFB" w:rsidP="0010015F">
      <w:pPr>
        <w:pStyle w:val="NormalArial"/>
      </w:pPr>
      <w:r w:rsidRPr="0010015F">
        <w:t xml:space="preserve">Consumers and representatives </w:t>
      </w:r>
      <w:r w:rsidR="00362109">
        <w:t>gave positive feedback on</w:t>
      </w:r>
      <w:r w:rsidRPr="0010015F">
        <w:t xml:space="preserve"> </w:t>
      </w:r>
      <w:r w:rsidR="00362109">
        <w:t>management of risks</w:t>
      </w:r>
      <w:r w:rsidRPr="0010015F">
        <w:t>. The service identified high</w:t>
      </w:r>
      <w:r w:rsidR="002A4647" w:rsidRPr="0010015F">
        <w:t>-</w:t>
      </w:r>
      <w:r w:rsidRPr="0010015F">
        <w:t>impact risks to consumers such as weight management, choking, medication management, psychotropic medications, restraint, pain, pressure injuries, behaviours</w:t>
      </w:r>
      <w:r w:rsidR="002A4647" w:rsidRPr="0010015F">
        <w:t>,</w:t>
      </w:r>
      <w:r w:rsidRPr="0010015F">
        <w:t xml:space="preserve"> and sensory loss. </w:t>
      </w:r>
      <w:r w:rsidR="00307642" w:rsidRPr="0010015F">
        <w:t>Staff demonstrated a good understanding of consumer</w:t>
      </w:r>
      <w:r w:rsidR="00C00680" w:rsidRPr="0010015F">
        <w:t>’s</w:t>
      </w:r>
      <w:r w:rsidR="00307642" w:rsidRPr="0010015F">
        <w:t xml:space="preserve"> risks and strategies to reduce the risks. </w:t>
      </w:r>
      <w:r w:rsidRPr="0010015F">
        <w:t xml:space="preserve">Care planning documents identified key risks to consumers and included strategies to minimise risks. </w:t>
      </w:r>
    </w:p>
    <w:p w14:paraId="634D62CE" w14:textId="4FC3594F" w:rsidR="00307642" w:rsidRPr="0010015F" w:rsidRDefault="003E78BA" w:rsidP="0010015F">
      <w:pPr>
        <w:pStyle w:val="NormalArial"/>
      </w:pPr>
      <w:r w:rsidRPr="0010015F">
        <w:lastRenderedPageBreak/>
        <w:t>Consumers and representatives said they had discussed their end</w:t>
      </w:r>
      <w:r w:rsidR="00C00680" w:rsidRPr="0010015F">
        <w:t>-of-</w:t>
      </w:r>
      <w:r w:rsidRPr="0010015F">
        <w:t>life wishes with management. Staff described processes to support end</w:t>
      </w:r>
      <w:r w:rsidR="00C00680" w:rsidRPr="0010015F">
        <w:t>-of-</w:t>
      </w:r>
      <w:r w:rsidRPr="0010015F">
        <w:t xml:space="preserve">life care, including the involvement of family and other health professionals. </w:t>
      </w:r>
      <w:r w:rsidR="00E51C04" w:rsidRPr="0010015F">
        <w:t xml:space="preserve">Policy and </w:t>
      </w:r>
      <w:r w:rsidRPr="0010015F">
        <w:t>processes guide staff when providing end</w:t>
      </w:r>
      <w:r w:rsidR="00C00680" w:rsidRPr="0010015F">
        <w:t>-of-</w:t>
      </w:r>
      <w:r w:rsidRPr="0010015F">
        <w:t>life care and the consumer’s end</w:t>
      </w:r>
      <w:r w:rsidR="00C00680" w:rsidRPr="0010015F">
        <w:t>-of-</w:t>
      </w:r>
      <w:r w:rsidRPr="0010015F">
        <w:t xml:space="preserve">life wishes </w:t>
      </w:r>
      <w:r w:rsidR="00E51C04" w:rsidRPr="0010015F">
        <w:t>were</w:t>
      </w:r>
      <w:r w:rsidRPr="0010015F">
        <w:t xml:space="preserve"> </w:t>
      </w:r>
      <w:r w:rsidR="00362109">
        <w:t xml:space="preserve">captured in care </w:t>
      </w:r>
      <w:proofErr w:type="spellStart"/>
      <w:r w:rsidR="00362109">
        <w:t>documentaion</w:t>
      </w:r>
      <w:proofErr w:type="spellEnd"/>
      <w:r w:rsidR="00E51C04" w:rsidRPr="0010015F">
        <w:t>.</w:t>
      </w:r>
    </w:p>
    <w:p w14:paraId="228D7786" w14:textId="28CD7A91" w:rsidR="00E51C04" w:rsidRPr="0010015F" w:rsidRDefault="00B635E6" w:rsidP="0010015F">
      <w:pPr>
        <w:pStyle w:val="NormalArial"/>
      </w:pPr>
      <w:r w:rsidRPr="0010015F">
        <w:t xml:space="preserve">Consumers and representatives provided positive feedback about </w:t>
      </w:r>
      <w:r w:rsidR="00A63564" w:rsidRPr="0010015F">
        <w:t xml:space="preserve">the </w:t>
      </w:r>
      <w:r w:rsidRPr="0010015F">
        <w:t xml:space="preserve">staff’s response to any changes in the consumer’s health. </w:t>
      </w:r>
      <w:r w:rsidR="00802B8D" w:rsidRPr="0010015F">
        <w:t>Staff</w:t>
      </w:r>
      <w:r w:rsidRPr="0010015F">
        <w:t xml:space="preserve"> describe</w:t>
      </w:r>
      <w:r w:rsidR="00802B8D" w:rsidRPr="0010015F">
        <w:t>d</w:t>
      </w:r>
      <w:r w:rsidRPr="0010015F">
        <w:t xml:space="preserve"> how they recognise</w:t>
      </w:r>
      <w:r w:rsidR="00802B8D" w:rsidRPr="0010015F">
        <w:t>d</w:t>
      </w:r>
      <w:r w:rsidRPr="0010015F">
        <w:t xml:space="preserve"> and respond</w:t>
      </w:r>
      <w:r w:rsidR="00802B8D" w:rsidRPr="0010015F">
        <w:t>ed</w:t>
      </w:r>
      <w:r w:rsidRPr="0010015F">
        <w:t xml:space="preserve"> to deterioration or changes in the consumer’s condition, including observing consumers, completing assessments, providing relevant referrals</w:t>
      </w:r>
      <w:r w:rsidR="00A63564" w:rsidRPr="0010015F">
        <w:t>,</w:t>
      </w:r>
      <w:r w:rsidRPr="0010015F">
        <w:t xml:space="preserve"> and notifying families. Care planning documents </w:t>
      </w:r>
      <w:r w:rsidR="00F15A57" w:rsidRPr="0010015F">
        <w:t>reflected</w:t>
      </w:r>
      <w:r w:rsidRPr="0010015F">
        <w:t xml:space="preserve"> where deteriorati</w:t>
      </w:r>
      <w:r w:rsidR="00F15A57" w:rsidRPr="0010015F">
        <w:t>o</w:t>
      </w:r>
      <w:r w:rsidRPr="0010015F">
        <w:t>n and changing conditions occurred, appropriate assessment, referrals, engagement with families</w:t>
      </w:r>
      <w:r w:rsidR="00A63564" w:rsidRPr="0010015F">
        <w:t>,</w:t>
      </w:r>
      <w:r w:rsidRPr="0010015F">
        <w:t xml:space="preserve"> and outcomes were recorded</w:t>
      </w:r>
      <w:r w:rsidR="00F15A57" w:rsidRPr="0010015F">
        <w:t>.</w:t>
      </w:r>
    </w:p>
    <w:p w14:paraId="01BB487B" w14:textId="44FE4444" w:rsidR="00F15A57" w:rsidRPr="0010015F" w:rsidRDefault="00E80055" w:rsidP="0010015F">
      <w:pPr>
        <w:pStyle w:val="NormalArial"/>
      </w:pPr>
      <w:r w:rsidRPr="0010015F">
        <w:t>Consumers and representatives stated staff were aware of their needs and preferences and felt confident this information was communicated to their doctors,</w:t>
      </w:r>
      <w:r w:rsidR="00C864AD" w:rsidRPr="0010015F">
        <w:t xml:space="preserve"> visiting</w:t>
      </w:r>
      <w:r w:rsidRPr="0010015F">
        <w:t xml:space="preserve"> allied health workers, as well as their families. </w:t>
      </w:r>
      <w:r w:rsidR="00C864AD" w:rsidRPr="0010015F">
        <w:t>S</w:t>
      </w:r>
      <w:r w:rsidRPr="0010015F">
        <w:t xml:space="preserve">taff described how consumer information </w:t>
      </w:r>
      <w:r w:rsidR="00C864AD" w:rsidRPr="0010015F">
        <w:t>w</w:t>
      </w:r>
      <w:r w:rsidR="007426DA" w:rsidRPr="0010015F">
        <w:t>as</w:t>
      </w:r>
      <w:r w:rsidRPr="0010015F">
        <w:t xml:space="preserve"> accessed and shared during handover and in care planning documents. Care </w:t>
      </w:r>
      <w:r w:rsidR="00362109">
        <w:t>documentation</w:t>
      </w:r>
      <w:r w:rsidRPr="0010015F">
        <w:t xml:space="preserve"> showed appropriate and relevant information regarding the consumer’s condition, needs</w:t>
      </w:r>
      <w:r w:rsidR="00A63564" w:rsidRPr="0010015F">
        <w:t>,</w:t>
      </w:r>
      <w:r w:rsidRPr="0010015F">
        <w:t xml:space="preserve"> and preferences </w:t>
      </w:r>
      <w:r w:rsidR="007426DA" w:rsidRPr="0010015F">
        <w:t>was</w:t>
      </w:r>
      <w:r w:rsidRPr="0010015F">
        <w:t xml:space="preserve"> recorded and </w:t>
      </w:r>
      <w:r w:rsidR="007426DA" w:rsidRPr="0010015F">
        <w:t xml:space="preserve">was </w:t>
      </w:r>
      <w:r w:rsidRPr="0010015F">
        <w:t>accessible to staff</w:t>
      </w:r>
      <w:r w:rsidR="00362109">
        <w:t xml:space="preserve"> and others</w:t>
      </w:r>
      <w:r w:rsidRPr="0010015F">
        <w:t xml:space="preserve"> involved in the consumer’s care</w:t>
      </w:r>
      <w:r w:rsidR="007426DA" w:rsidRPr="0010015F">
        <w:t>.</w:t>
      </w:r>
    </w:p>
    <w:p w14:paraId="17570AC1" w14:textId="70E923A1" w:rsidR="007426DA" w:rsidRPr="0010015F" w:rsidRDefault="004A7576" w:rsidP="0010015F">
      <w:pPr>
        <w:pStyle w:val="NormalArial"/>
      </w:pPr>
      <w:r w:rsidRPr="0010015F">
        <w:t xml:space="preserve">Consumers and representatives provided positive feedback </w:t>
      </w:r>
      <w:r w:rsidR="00844E38" w:rsidRPr="0010015F">
        <w:t>about</w:t>
      </w:r>
      <w:r w:rsidRPr="0010015F">
        <w:t xml:space="preserve"> the care </w:t>
      </w:r>
      <w:r w:rsidR="005B4295" w:rsidRPr="0010015F">
        <w:t>provided to consumers</w:t>
      </w:r>
      <w:r w:rsidRPr="0010015F">
        <w:t>, including referrals to allied health professionals.</w:t>
      </w:r>
      <w:r w:rsidR="005B4295" w:rsidRPr="0010015F">
        <w:t xml:space="preserve"> S</w:t>
      </w:r>
      <w:r w:rsidRPr="0010015F">
        <w:t>taff describe</w:t>
      </w:r>
      <w:r w:rsidR="005B4295" w:rsidRPr="0010015F">
        <w:t>d</w:t>
      </w:r>
      <w:r w:rsidRPr="0010015F">
        <w:t xml:space="preserve"> the referral </w:t>
      </w:r>
      <w:proofErr w:type="gramStart"/>
      <w:r w:rsidRPr="0010015F">
        <w:t xml:space="preserve">process, </w:t>
      </w:r>
      <w:r w:rsidR="00362109">
        <w:t>and</w:t>
      </w:r>
      <w:proofErr w:type="gramEnd"/>
      <w:r w:rsidR="00362109">
        <w:t xml:space="preserve"> gave </w:t>
      </w:r>
      <w:r w:rsidRPr="0010015F">
        <w:t>example</w:t>
      </w:r>
      <w:r w:rsidR="00191E1D">
        <w:t>s</w:t>
      </w:r>
      <w:r w:rsidRPr="0010015F">
        <w:t xml:space="preserve"> of </w:t>
      </w:r>
      <w:r w:rsidR="00362109">
        <w:t xml:space="preserve">consumers who had been referred to </w:t>
      </w:r>
      <w:r w:rsidRPr="0010015F">
        <w:t>specialist providers. Care document</w:t>
      </w:r>
      <w:r w:rsidR="00362109">
        <w:t>ation</w:t>
      </w:r>
      <w:r w:rsidRPr="0010015F">
        <w:t xml:space="preserve"> </w:t>
      </w:r>
      <w:r w:rsidR="00984AB7" w:rsidRPr="0010015F">
        <w:t>d</w:t>
      </w:r>
      <w:r w:rsidRPr="0010015F">
        <w:t>emonstrated appropriate and timely referrals to external health providers and the service ha</w:t>
      </w:r>
      <w:r w:rsidR="00984AB7" w:rsidRPr="0010015F">
        <w:t>d</w:t>
      </w:r>
      <w:r w:rsidRPr="0010015F">
        <w:t xml:space="preserve"> guiding documentation relating to the provision of referrals.</w:t>
      </w:r>
    </w:p>
    <w:p w14:paraId="6E161F05" w14:textId="4F9E7337" w:rsidR="00650BC6" w:rsidRPr="0010015F" w:rsidRDefault="00650BC6" w:rsidP="0010015F">
      <w:pPr>
        <w:pStyle w:val="NormalArial"/>
      </w:pPr>
      <w:r w:rsidRPr="0010015F">
        <w:t>Consumers and representatives reported they see staff engaging in hand hygiene and wearing personal protective equipment and were provided with updates regarding COVID-19 requirements and restrictions. Staff demonstrated a good understanding of infection prevention and infection</w:t>
      </w:r>
      <w:r w:rsidR="00362109">
        <w:t xml:space="preserve"> control</w:t>
      </w:r>
      <w:r w:rsidRPr="0010015F">
        <w:t xml:space="preserve"> practices, and </w:t>
      </w:r>
      <w:r w:rsidR="00362109">
        <w:t>confirmed</w:t>
      </w:r>
      <w:r w:rsidRPr="0010015F">
        <w:t xml:space="preserve"> they undertake regular infection control training</w:t>
      </w:r>
      <w:r w:rsidR="00362109">
        <w:t xml:space="preserve">. Staff </w:t>
      </w:r>
      <w:r w:rsidRPr="0010015F">
        <w:t>explain</w:t>
      </w:r>
      <w:r w:rsidR="00362109">
        <w:t xml:space="preserve">ed </w:t>
      </w:r>
      <w:r w:rsidR="00CA0B0C" w:rsidRPr="0010015F">
        <w:t>antimicrobial stewardship</w:t>
      </w:r>
      <w:r w:rsidRPr="0010015F">
        <w:t xml:space="preserve"> and the steps the service t</w:t>
      </w:r>
      <w:r w:rsidR="00CA0B0C" w:rsidRPr="0010015F">
        <w:t>ook</w:t>
      </w:r>
      <w:r w:rsidRPr="0010015F">
        <w:t xml:space="preserve"> to minimise the use of antibiotic</w:t>
      </w:r>
      <w:r w:rsidR="00844E38" w:rsidRPr="0010015F">
        <w:t xml:space="preserve"> medications, such as pathology testing for urinary tract infections before commencing antibiotic treatments</w:t>
      </w:r>
      <w:r w:rsidR="006E5BBE" w:rsidRPr="0010015F">
        <w:t>.</w:t>
      </w:r>
    </w:p>
    <w:p w14:paraId="7F4B324B" w14:textId="5B103A7B"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5477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4777A"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432B5808"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030229147"/>
                <w:placeholder>
                  <w:docPart w:val="0B38E592EBF24BE4AE1C1F4E13C62A4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740DEE">
                  <w:rPr>
                    <w:rFonts w:ascii="Arial" w:hAnsi="Arial" w:cs="Arial"/>
                  </w:rPr>
                  <w:t>Compliant</w:t>
                </w:r>
              </w:sdtContent>
            </w:sdt>
          </w:p>
        </w:tc>
      </w:tr>
      <w:tr w:rsidR="0054777A"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54777A" w:rsidRPr="00996FAF" w:rsidRDefault="0054777A"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31453439" w:rsidR="0054777A" w:rsidRPr="00996FAF" w:rsidRDefault="00D85DA1"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896855809"/>
                <w:placeholder>
                  <w:docPart w:val="4E76AC3C485A498FBF1B866260D9C30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740DEE">
                  <w:rPr>
                    <w:rFonts w:ascii="Arial" w:hAnsi="Arial" w:cs="Arial"/>
                  </w:rPr>
                  <w:t>Compliant</w:t>
                </w:r>
              </w:sdtContent>
            </w:sdt>
          </w:p>
        </w:tc>
      </w:tr>
      <w:tr w:rsidR="0054777A"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54777A" w:rsidRPr="00996FAF" w:rsidRDefault="0054777A" w:rsidP="0054777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54777A" w:rsidRPr="00996FAF" w:rsidRDefault="0054777A" w:rsidP="0054777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54777A" w:rsidRPr="00996FAF" w:rsidRDefault="0054777A" w:rsidP="0054777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1FE5EBD9"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47081210"/>
                <w:placeholder>
                  <w:docPart w:val="32926CDBD2A245D788DED4656AAE8E8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740DEE">
                  <w:rPr>
                    <w:rFonts w:ascii="Arial" w:hAnsi="Arial" w:cs="Arial"/>
                  </w:rPr>
                  <w:t>Compliant</w:t>
                </w:r>
              </w:sdtContent>
            </w:sdt>
          </w:p>
        </w:tc>
      </w:tr>
      <w:tr w:rsidR="0054777A"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54777A" w:rsidRPr="00996FAF" w:rsidRDefault="0054777A"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679E38FD" w:rsidR="0054777A" w:rsidRPr="00996FAF" w:rsidRDefault="00D85DA1" w:rsidP="0054777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989623310"/>
                <w:placeholder>
                  <w:docPart w:val="C01617362C454296ADF65BF554DE1CE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740DEE">
                  <w:rPr>
                    <w:rFonts w:ascii="Arial" w:hAnsi="Arial" w:cs="Arial"/>
                  </w:rPr>
                  <w:t>Compliant</w:t>
                </w:r>
              </w:sdtContent>
            </w:sdt>
          </w:p>
        </w:tc>
      </w:tr>
      <w:tr w:rsidR="0054777A"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4C16F963" w:rsidR="0054777A" w:rsidRPr="00996FAF" w:rsidRDefault="00D85DA1" w:rsidP="0054777A">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80002618"/>
                <w:placeholder>
                  <w:docPart w:val="D9685A219BD140108CD913D9E15F3F0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740DEE">
                  <w:rPr>
                    <w:rFonts w:ascii="Arial" w:hAnsi="Arial" w:cs="Arial"/>
                  </w:rPr>
                  <w:t>Compliant</w:t>
                </w:r>
              </w:sdtContent>
            </w:sdt>
          </w:p>
        </w:tc>
      </w:tr>
      <w:tr w:rsidR="0054777A"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54777A" w:rsidRPr="00996FAF" w:rsidRDefault="0054777A"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7F6F1585" w:rsidR="0054777A" w:rsidRPr="00996FAF" w:rsidRDefault="00D85DA1"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355737932"/>
                <w:placeholder>
                  <w:docPart w:val="836AB4F469A44520850C085989E4EF3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740DEE">
                  <w:rPr>
                    <w:rFonts w:ascii="Arial" w:hAnsi="Arial" w:cs="Arial"/>
                  </w:rPr>
                  <w:t>Compliant</w:t>
                </w:r>
              </w:sdtContent>
            </w:sdt>
          </w:p>
        </w:tc>
      </w:tr>
      <w:tr w:rsidR="0054777A"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77777777"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073D5D9" w14:textId="41A3124B"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77595030"/>
                <w:placeholder>
                  <w:docPart w:val="CF3A5AA6F9D04920B2A9AA8DC550C43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740DEE">
                  <w:rPr>
                    <w:rFonts w:ascii="Arial" w:hAnsi="Arial" w:cs="Arial"/>
                  </w:rPr>
                  <w:t>Compliant</w:t>
                </w:r>
              </w:sdtContent>
            </w:sdt>
          </w:p>
        </w:tc>
      </w:tr>
    </w:tbl>
    <w:p w14:paraId="1FAC67F6" w14:textId="77777777" w:rsidR="00D87E7C" w:rsidRDefault="00D87E7C" w:rsidP="00D87E7C">
      <w:pPr>
        <w:pStyle w:val="Heading20"/>
      </w:pPr>
      <w:r w:rsidRPr="00996FAF">
        <w:t>Findings</w:t>
      </w:r>
    </w:p>
    <w:p w14:paraId="4F0E94F6" w14:textId="585E4BF3" w:rsidR="00190A15" w:rsidRPr="00794B8A" w:rsidRDefault="00190A15" w:rsidP="0010015F">
      <w:pPr>
        <w:pStyle w:val="NormalArial"/>
      </w:pPr>
      <w:r w:rsidRPr="00794B8A">
        <w:t>Consumers were happy with the services and supports for daily living</w:t>
      </w:r>
      <w:r w:rsidR="0059348F" w:rsidRPr="00794B8A">
        <w:t xml:space="preserve"> and advised these</w:t>
      </w:r>
      <w:r w:rsidRPr="00794B8A">
        <w:t xml:space="preserve"> met their needs, goals</w:t>
      </w:r>
      <w:r w:rsidR="00CD6FCC">
        <w:t>,</w:t>
      </w:r>
      <w:r w:rsidRPr="00794B8A">
        <w:t xml:space="preserve"> and preferences; </w:t>
      </w:r>
      <w:r w:rsidR="001303C5" w:rsidRPr="00794B8A">
        <w:t xml:space="preserve">and </w:t>
      </w:r>
      <w:r w:rsidRPr="00794B8A">
        <w:t>maintain</w:t>
      </w:r>
      <w:r w:rsidR="001303C5" w:rsidRPr="00794B8A">
        <w:t>ed</w:t>
      </w:r>
      <w:r w:rsidRPr="00794B8A">
        <w:t xml:space="preserve"> their independence, quality of life</w:t>
      </w:r>
      <w:r w:rsidR="00D13118">
        <w:t>,</w:t>
      </w:r>
      <w:r w:rsidRPr="00794B8A">
        <w:t xml:space="preserve"> and well</w:t>
      </w:r>
      <w:r w:rsidR="00D13118">
        <w:t>-</w:t>
      </w:r>
      <w:r w:rsidRPr="00794B8A">
        <w:t>being. Staff demonstrated a good understanding of what consumers like</w:t>
      </w:r>
      <w:r w:rsidR="001303C5" w:rsidRPr="00794B8A">
        <w:t>d</w:t>
      </w:r>
      <w:r w:rsidRPr="00794B8A">
        <w:t xml:space="preserve"> to do, and what </w:t>
      </w:r>
      <w:r w:rsidR="001303C5" w:rsidRPr="00794B8A">
        <w:t>wa</w:t>
      </w:r>
      <w:r w:rsidRPr="00794B8A">
        <w:t>s important to them</w:t>
      </w:r>
      <w:r w:rsidR="00B12241" w:rsidRPr="00794B8A">
        <w:t xml:space="preserve">, advising lifestyle plans were developed with each consumer on entry and were reviewed every 6 months </w:t>
      </w:r>
      <w:r w:rsidR="00FD3F36">
        <w:t>depending on the</w:t>
      </w:r>
      <w:r w:rsidR="00B12241" w:rsidRPr="00794B8A">
        <w:t xml:space="preserve"> changing needs of each consumer.</w:t>
      </w:r>
      <w:r w:rsidRPr="00794B8A">
        <w:t xml:space="preserve"> Care plans identified consumers’ needs, choices, and preferences and included lifestyle plans</w:t>
      </w:r>
      <w:r w:rsidR="00B12241" w:rsidRPr="00794B8A">
        <w:t>.</w:t>
      </w:r>
    </w:p>
    <w:p w14:paraId="0EA01293" w14:textId="0CB6E99D" w:rsidR="002E72E2" w:rsidRPr="00794B8A" w:rsidRDefault="00A32332" w:rsidP="0010015F">
      <w:pPr>
        <w:pStyle w:val="NormalArial"/>
      </w:pPr>
      <w:r w:rsidRPr="00794B8A">
        <w:rPr>
          <w:color w:val="auto"/>
          <w:szCs w:val="22"/>
        </w:rPr>
        <w:t>Consumers described how they were supported to promote emotional, psychological</w:t>
      </w:r>
      <w:r w:rsidR="001D17C4">
        <w:rPr>
          <w:color w:val="auto"/>
          <w:szCs w:val="22"/>
        </w:rPr>
        <w:t>,</w:t>
      </w:r>
      <w:r w:rsidRPr="00794B8A">
        <w:rPr>
          <w:color w:val="auto"/>
          <w:szCs w:val="22"/>
        </w:rPr>
        <w:t xml:space="preserve"> and spiritual well-being, explaining if they were </w:t>
      </w:r>
      <w:r w:rsidRPr="00794B8A">
        <w:t>feeling sad or low</w:t>
      </w:r>
      <w:r w:rsidR="00362109">
        <w:t>,</w:t>
      </w:r>
      <w:r w:rsidRPr="00794B8A">
        <w:t xml:space="preserve"> staff sat and chat</w:t>
      </w:r>
      <w:r w:rsidR="002E72E2" w:rsidRPr="00794B8A">
        <w:t>ted with them.</w:t>
      </w:r>
      <w:r w:rsidRPr="00794B8A">
        <w:rPr>
          <w:color w:val="auto"/>
          <w:szCs w:val="22"/>
        </w:rPr>
        <w:t xml:space="preserve"> Staff reported they c</w:t>
      </w:r>
      <w:r w:rsidR="002E72E2" w:rsidRPr="00794B8A">
        <w:rPr>
          <w:color w:val="auto"/>
          <w:szCs w:val="22"/>
        </w:rPr>
        <w:t>ould</w:t>
      </w:r>
      <w:r w:rsidRPr="00794B8A">
        <w:rPr>
          <w:color w:val="auto"/>
          <w:szCs w:val="22"/>
        </w:rPr>
        <w:t xml:space="preserve"> tell when a consumer </w:t>
      </w:r>
      <w:r w:rsidR="002E72E2" w:rsidRPr="00794B8A">
        <w:rPr>
          <w:color w:val="auto"/>
          <w:szCs w:val="22"/>
        </w:rPr>
        <w:t>wa</w:t>
      </w:r>
      <w:r w:rsidRPr="00794B8A">
        <w:rPr>
          <w:color w:val="auto"/>
          <w:szCs w:val="22"/>
        </w:rPr>
        <w:t>s not their usual self and gave examples of how they support</w:t>
      </w:r>
      <w:r w:rsidR="002E72E2" w:rsidRPr="00794B8A">
        <w:rPr>
          <w:color w:val="auto"/>
          <w:szCs w:val="22"/>
        </w:rPr>
        <w:t>ed</w:t>
      </w:r>
      <w:r w:rsidRPr="00794B8A">
        <w:rPr>
          <w:color w:val="auto"/>
          <w:szCs w:val="22"/>
        </w:rPr>
        <w:t xml:space="preserve"> the consumer. Care planning documents showed consumers’ individual emotional support strategies and how to implement them.</w:t>
      </w:r>
    </w:p>
    <w:p w14:paraId="2DF53B10" w14:textId="60EA8189" w:rsidR="00A32332" w:rsidRPr="00794B8A" w:rsidRDefault="00630BB6" w:rsidP="0010015F">
      <w:pPr>
        <w:pStyle w:val="NormalArial"/>
      </w:pPr>
      <w:r w:rsidRPr="00794B8A">
        <w:rPr>
          <w:szCs w:val="22"/>
        </w:rPr>
        <w:t xml:space="preserve">Consumers said they were supported to maintain contact with the people who were important to them, and engage in activities they enjoyed, both inside and outside the service. Staff demonstrated a good understanding of what consumers liked doing and the people important to them. Care planning documents </w:t>
      </w:r>
      <w:r w:rsidR="00F84010">
        <w:rPr>
          <w:szCs w:val="22"/>
        </w:rPr>
        <w:t>identified</w:t>
      </w:r>
      <w:r w:rsidRPr="00794B8A">
        <w:rPr>
          <w:szCs w:val="22"/>
        </w:rPr>
        <w:t xml:space="preserve"> the people who </w:t>
      </w:r>
      <w:r w:rsidR="00EC055F">
        <w:rPr>
          <w:szCs w:val="22"/>
        </w:rPr>
        <w:t>we</w:t>
      </w:r>
      <w:r w:rsidRPr="00794B8A">
        <w:rPr>
          <w:szCs w:val="22"/>
        </w:rPr>
        <w:t>re important to the consumer and the activities the</w:t>
      </w:r>
      <w:r w:rsidR="008E5983">
        <w:rPr>
          <w:szCs w:val="22"/>
        </w:rPr>
        <w:t xml:space="preserve"> consumers</w:t>
      </w:r>
      <w:r w:rsidRPr="00794B8A">
        <w:rPr>
          <w:szCs w:val="22"/>
        </w:rPr>
        <w:t xml:space="preserve"> enjoyed, including leaving the service independently </w:t>
      </w:r>
      <w:r w:rsidR="000408F3" w:rsidRPr="00794B8A">
        <w:rPr>
          <w:szCs w:val="22"/>
        </w:rPr>
        <w:t>for shopping or meeting with friends.</w:t>
      </w:r>
    </w:p>
    <w:p w14:paraId="586EDCBB" w14:textId="7CC0D61C" w:rsidR="00B12241" w:rsidRDefault="007610C1" w:rsidP="0010015F">
      <w:pPr>
        <w:pStyle w:val="NormalArial"/>
      </w:pPr>
      <w:r w:rsidRPr="00904F77">
        <w:lastRenderedPageBreak/>
        <w:t>Consumers and representatives reported their services and supports were consistent, and the staff knew their preferences and the way they liked things to be done. Staff described how any changes to care plans w</w:t>
      </w:r>
      <w:r w:rsidR="00C056C1">
        <w:t>ere</w:t>
      </w:r>
      <w:r w:rsidRPr="00904F77">
        <w:t xml:space="preserve"> communicated to all staff by </w:t>
      </w:r>
      <w:r w:rsidR="00C056C1">
        <w:t xml:space="preserve">a </w:t>
      </w:r>
      <w:r w:rsidRPr="00904F77">
        <w:t>verbal handover, memos</w:t>
      </w:r>
      <w:r w:rsidR="00C056C1">
        <w:t>,</w:t>
      </w:r>
      <w:r w:rsidRPr="00904F77">
        <w:t xml:space="preserve"> and emails</w:t>
      </w:r>
      <w:r w:rsidR="00B43E98" w:rsidRPr="00904F77">
        <w:t xml:space="preserve">. All staff were provided with a handover sheet with consumers’ names and required information, relevant to the </w:t>
      </w:r>
      <w:r w:rsidR="00362109">
        <w:t>area of the service</w:t>
      </w:r>
      <w:r w:rsidR="00B43E98" w:rsidRPr="00904F77">
        <w:t xml:space="preserve"> they were working in</w:t>
      </w:r>
      <w:r w:rsidR="00904F77">
        <w:t>.</w:t>
      </w:r>
    </w:p>
    <w:p w14:paraId="3CC13F99" w14:textId="7F36CF4E" w:rsidR="00D40039" w:rsidRDefault="00D046E4" w:rsidP="0010015F">
      <w:pPr>
        <w:pStyle w:val="NormalArial"/>
      </w:pPr>
      <w:r w:rsidRPr="00BC6ECD">
        <w:t xml:space="preserve">Consumers said if the service was unable to provide suitable support, they felt confident they would be appropriately referred to an external provider. Management </w:t>
      </w:r>
      <w:r w:rsidRPr="00BC6ECD">
        <w:rPr>
          <w:color w:val="auto"/>
        </w:rPr>
        <w:t>said the service completed appropriate referrals of consumers to external support services and organisations when required.</w:t>
      </w:r>
      <w:r w:rsidR="00D40039" w:rsidRPr="00BC6ECD">
        <w:rPr>
          <w:color w:val="auto"/>
        </w:rPr>
        <w:t xml:space="preserve"> </w:t>
      </w:r>
      <w:r w:rsidR="00D40039" w:rsidRPr="00BC6ECD">
        <w:t xml:space="preserve">Care planning documentation </w:t>
      </w:r>
      <w:r w:rsidR="00362109">
        <w:t>confirmed the involvement of</w:t>
      </w:r>
      <w:r w:rsidR="008F7516" w:rsidRPr="00BC6ECD">
        <w:t xml:space="preserve"> </w:t>
      </w:r>
      <w:r w:rsidR="00D40039" w:rsidRPr="00BC6ECD">
        <w:t>volunteer visit</w:t>
      </w:r>
      <w:r w:rsidR="008F7516" w:rsidRPr="00BC6ECD">
        <w:t>ors</w:t>
      </w:r>
      <w:r w:rsidR="00D40039" w:rsidRPr="00BC6ECD">
        <w:t xml:space="preserve"> </w:t>
      </w:r>
      <w:r w:rsidR="00362109">
        <w:t>and cultural</w:t>
      </w:r>
      <w:r w:rsidR="001F549A" w:rsidRPr="00BC6ECD">
        <w:t xml:space="preserve"> </w:t>
      </w:r>
      <w:r w:rsidR="00D40039" w:rsidRPr="00BC6ECD">
        <w:t xml:space="preserve">support </w:t>
      </w:r>
      <w:r w:rsidR="00362109">
        <w:t>where it was required.</w:t>
      </w:r>
    </w:p>
    <w:p w14:paraId="3457A33F" w14:textId="70D5787B" w:rsidR="00BC6ECD" w:rsidRPr="00EE776E" w:rsidRDefault="006171C5" w:rsidP="0010015F">
      <w:pPr>
        <w:pStyle w:val="NormalArial"/>
      </w:pPr>
      <w:r w:rsidRPr="00D46058">
        <w:t xml:space="preserve">Consumers and representatives reported meals provided were varied and of suitable quality and quantity, and they were </w:t>
      </w:r>
      <w:r w:rsidR="00787C3E" w:rsidRPr="00D46058">
        <w:t>happy</w:t>
      </w:r>
      <w:r w:rsidRPr="00D46058">
        <w:t xml:space="preserve"> with the service.</w:t>
      </w:r>
      <w:r w:rsidR="00787C3E" w:rsidRPr="00D46058">
        <w:t xml:space="preserve"> Staff explained the process of how consumers ordered their meals</w:t>
      </w:r>
      <w:r w:rsidR="00787C3E" w:rsidRPr="00D46058">
        <w:rPr>
          <w:color w:val="auto"/>
        </w:rPr>
        <w:t>, and had input into the menu through consumer m</w:t>
      </w:r>
      <w:r w:rsidR="00D46058">
        <w:rPr>
          <w:color w:val="auto"/>
        </w:rPr>
        <w:t>e</w:t>
      </w:r>
      <w:r w:rsidR="00787C3E" w:rsidRPr="00D46058">
        <w:rPr>
          <w:color w:val="auto"/>
        </w:rPr>
        <w:t>etings and feedback. Document</w:t>
      </w:r>
      <w:r w:rsidR="00F77570">
        <w:rPr>
          <w:color w:val="auto"/>
        </w:rPr>
        <w:t>s</w:t>
      </w:r>
      <w:r w:rsidR="00787C3E" w:rsidRPr="00D46058">
        <w:rPr>
          <w:color w:val="auto"/>
        </w:rPr>
        <w:t xml:space="preserve"> </w:t>
      </w:r>
      <w:r w:rsidR="00F77570">
        <w:rPr>
          <w:color w:val="auto"/>
        </w:rPr>
        <w:t>demonstrated</w:t>
      </w:r>
      <w:r w:rsidR="00787C3E" w:rsidRPr="00D46058">
        <w:rPr>
          <w:color w:val="auto"/>
        </w:rPr>
        <w:t xml:space="preserve"> the service ha</w:t>
      </w:r>
      <w:r w:rsidR="00D46058" w:rsidRPr="00D46058">
        <w:rPr>
          <w:color w:val="auto"/>
        </w:rPr>
        <w:t>d</w:t>
      </w:r>
      <w:r w:rsidR="00787C3E" w:rsidRPr="00D46058">
        <w:rPr>
          <w:color w:val="auto"/>
        </w:rPr>
        <w:t xml:space="preserve"> relevant practices to ensure safe food storage, </w:t>
      </w:r>
      <w:r w:rsidR="00787C3E" w:rsidRPr="00EE776E">
        <w:rPr>
          <w:color w:val="auto"/>
        </w:rPr>
        <w:t xml:space="preserve">delivery, preparation, and </w:t>
      </w:r>
      <w:r w:rsidR="00D46058" w:rsidRPr="00EE776E">
        <w:rPr>
          <w:color w:val="auto"/>
        </w:rPr>
        <w:t>the</w:t>
      </w:r>
      <w:r w:rsidR="00787C3E" w:rsidRPr="00EE776E">
        <w:rPr>
          <w:color w:val="auto"/>
        </w:rPr>
        <w:t xml:space="preserve"> dietary needs and preferences </w:t>
      </w:r>
      <w:r w:rsidR="00D46058" w:rsidRPr="00EE776E">
        <w:rPr>
          <w:color w:val="auto"/>
        </w:rPr>
        <w:t>of consumers were</w:t>
      </w:r>
      <w:r w:rsidR="00787C3E" w:rsidRPr="00EE776E">
        <w:rPr>
          <w:color w:val="auto"/>
        </w:rPr>
        <w:t xml:space="preserve"> considered.</w:t>
      </w:r>
    </w:p>
    <w:p w14:paraId="12EAF268" w14:textId="507B99B5" w:rsidR="00EE776E" w:rsidRPr="00EE776E" w:rsidRDefault="001638E9" w:rsidP="0010015F">
      <w:pPr>
        <w:pStyle w:val="NormalArial"/>
      </w:pPr>
      <w:r w:rsidRPr="00EE776E">
        <w:t xml:space="preserve">Consumers said </w:t>
      </w:r>
      <w:r w:rsidR="00F15A26">
        <w:t xml:space="preserve">the </w:t>
      </w:r>
      <w:r w:rsidRPr="00EE776E">
        <w:t>equipment they used, such as mobility aids, were clean and well</w:t>
      </w:r>
      <w:r w:rsidR="0060584B">
        <w:t>-</w:t>
      </w:r>
      <w:r w:rsidRPr="00EE776E">
        <w:t>maintained. Staff reported they had access to appropriate equipment they require to support consumers’ daily activities</w:t>
      </w:r>
      <w:r w:rsidR="00075CD1" w:rsidRPr="00EE776E">
        <w:t xml:space="preserve"> and </w:t>
      </w:r>
      <w:r w:rsidR="00D736F7" w:rsidRPr="00EE776E">
        <w:t xml:space="preserve">described </w:t>
      </w:r>
      <w:r w:rsidRPr="00EE776E">
        <w:t xml:space="preserve">how it </w:t>
      </w:r>
      <w:r w:rsidR="00D736F7" w:rsidRPr="00EE776E">
        <w:t>wa</w:t>
      </w:r>
      <w:r w:rsidRPr="00EE776E">
        <w:t>s maintained and cleaned, and the process for reporting maintenance issues. The equipment used to support consumers</w:t>
      </w:r>
      <w:r w:rsidR="0060584B">
        <w:t>'</w:t>
      </w:r>
      <w:r w:rsidRPr="00EE776E">
        <w:t xml:space="preserve"> activities of daily living </w:t>
      </w:r>
      <w:r w:rsidR="00D736F7" w:rsidRPr="00EE776E">
        <w:t xml:space="preserve">was </w:t>
      </w:r>
      <w:r w:rsidR="00EE776E" w:rsidRPr="00EE776E">
        <w:t xml:space="preserve">observed </w:t>
      </w:r>
      <w:r w:rsidRPr="00EE776E">
        <w:t>to be clean, safe, in good working order</w:t>
      </w:r>
      <w:r w:rsidR="0060584B">
        <w:t>,</w:t>
      </w:r>
      <w:r w:rsidRPr="00EE776E">
        <w:t xml:space="preserve"> and suitable</w:t>
      </w:r>
      <w:r w:rsidR="002651E8">
        <w:t xml:space="preserve">, with call bells and </w:t>
      </w:r>
      <w:r w:rsidR="000F3DC3">
        <w:t>mobility aids within consumers</w:t>
      </w:r>
      <w:r w:rsidR="0060584B">
        <w:t>'</w:t>
      </w:r>
      <w:r w:rsidR="000F3DC3">
        <w:t xml:space="preserve"> reach</w:t>
      </w:r>
      <w:r w:rsidR="00EE776E" w:rsidRPr="00EE776E">
        <w:t>.</w:t>
      </w:r>
    </w:p>
    <w:p w14:paraId="341D13BF" w14:textId="2B253FD5"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5477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4777A"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54B67050" w:rsidR="0054777A" w:rsidRPr="00996FAF" w:rsidRDefault="00D85DA1"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32875342"/>
                <w:placeholder>
                  <w:docPart w:val="E47AF62D1E864E78A499BC5D3A7A89F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876DEB">
                  <w:rPr>
                    <w:rFonts w:ascii="Arial" w:hAnsi="Arial" w:cs="Arial"/>
                  </w:rPr>
                  <w:t>Compliant</w:t>
                </w:r>
              </w:sdtContent>
            </w:sdt>
          </w:p>
        </w:tc>
      </w:tr>
      <w:tr w:rsidR="0054777A"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54777A" w:rsidRPr="00996FAF" w:rsidRDefault="0054777A"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54777A" w:rsidRPr="00996FAF" w:rsidRDefault="0054777A" w:rsidP="0054777A">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54777A" w:rsidRPr="00996FAF" w:rsidRDefault="0054777A" w:rsidP="0054777A">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3AEDBE42" w:rsidR="0054777A" w:rsidRPr="00996FAF" w:rsidRDefault="00D85DA1" w:rsidP="0054777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7778133"/>
                <w:placeholder>
                  <w:docPart w:val="90A86A75A32645098E01D9435DCA666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876DEB">
                  <w:rPr>
                    <w:rFonts w:ascii="Arial" w:hAnsi="Arial" w:cs="Arial"/>
                  </w:rPr>
                  <w:t>Compliant</w:t>
                </w:r>
              </w:sdtContent>
            </w:sdt>
          </w:p>
        </w:tc>
      </w:tr>
      <w:tr w:rsidR="0054777A"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54777A" w:rsidRPr="00996FAF" w:rsidRDefault="0054777A" w:rsidP="0054777A">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DEF6F1" w:rsidR="0054777A" w:rsidRPr="00996FAF" w:rsidRDefault="0054777A" w:rsidP="0054777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1AF2E206" w:rsidR="0054777A" w:rsidRPr="00996FAF" w:rsidRDefault="00D85DA1" w:rsidP="0054777A">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23273240"/>
                <w:placeholder>
                  <w:docPart w:val="DC0FE50150D54FA9B2C6A44D04910A6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4777A" w:rsidRPr="00876DEB">
                  <w:rPr>
                    <w:rFonts w:ascii="Arial" w:hAnsi="Arial" w:cs="Arial"/>
                  </w:rPr>
                  <w:t>Compliant</w:t>
                </w:r>
              </w:sdtContent>
            </w:sdt>
          </w:p>
        </w:tc>
      </w:tr>
    </w:tbl>
    <w:p w14:paraId="31920B21" w14:textId="77777777" w:rsidR="002B0C90" w:rsidRDefault="002B0C90" w:rsidP="002B0C90">
      <w:pPr>
        <w:pStyle w:val="Heading20"/>
      </w:pPr>
      <w:r>
        <w:t>Findings</w:t>
      </w:r>
    </w:p>
    <w:p w14:paraId="75A9FED6" w14:textId="4783B354" w:rsidR="00110D8B" w:rsidRPr="003359E5" w:rsidRDefault="00192E8C" w:rsidP="0010015F">
      <w:pPr>
        <w:pStyle w:val="NormalArial"/>
      </w:pPr>
      <w:r w:rsidRPr="003359E5">
        <w:t xml:space="preserve">Consumers </w:t>
      </w:r>
      <w:r w:rsidR="00675558" w:rsidRPr="003359E5">
        <w:t xml:space="preserve">stated the service </w:t>
      </w:r>
      <w:r w:rsidR="008E4770" w:rsidRPr="003359E5">
        <w:t>was</w:t>
      </w:r>
      <w:r w:rsidR="00675558" w:rsidRPr="003359E5">
        <w:t xml:space="preserve"> a comfortable place to live, and </w:t>
      </w:r>
      <w:r w:rsidR="008E4770" w:rsidRPr="003359E5">
        <w:t xml:space="preserve">they were </w:t>
      </w:r>
      <w:r w:rsidR="00675558" w:rsidRPr="003359E5">
        <w:t xml:space="preserve">encouraged to bring in personal items to decorate </w:t>
      </w:r>
      <w:r w:rsidR="008E4770" w:rsidRPr="003359E5">
        <w:t xml:space="preserve">their </w:t>
      </w:r>
      <w:r w:rsidR="00675558" w:rsidRPr="003359E5">
        <w:t>room</w:t>
      </w:r>
      <w:r w:rsidR="00B26260" w:rsidRPr="003359E5">
        <w:t>s</w:t>
      </w:r>
      <w:r w:rsidR="00675558" w:rsidRPr="003359E5">
        <w:t xml:space="preserve"> and </w:t>
      </w:r>
      <w:r w:rsidR="008E059E" w:rsidRPr="003359E5">
        <w:t>staff</w:t>
      </w:r>
      <w:r w:rsidR="009221AD" w:rsidRPr="003359E5">
        <w:t xml:space="preserve"> </w:t>
      </w:r>
      <w:r w:rsidR="009D0304" w:rsidRPr="003359E5">
        <w:t>as</w:t>
      </w:r>
      <w:r w:rsidR="007B23EC" w:rsidRPr="003359E5">
        <w:t xml:space="preserve">sisted them by hanging </w:t>
      </w:r>
      <w:r w:rsidR="009221AD" w:rsidRPr="003359E5">
        <w:t>their</w:t>
      </w:r>
      <w:r w:rsidR="00675558" w:rsidRPr="003359E5">
        <w:t xml:space="preserve"> pictures and artwork up on the walls. </w:t>
      </w:r>
      <w:r w:rsidR="00FF3E0A" w:rsidRPr="003359E5">
        <w:t>S</w:t>
      </w:r>
      <w:r w:rsidRPr="003359E5">
        <w:t xml:space="preserve">taff reported </w:t>
      </w:r>
      <w:r w:rsidR="009221AD" w:rsidRPr="003359E5">
        <w:t xml:space="preserve">the layout of the memory support unit has been improved </w:t>
      </w:r>
      <w:r w:rsidR="001C42CD" w:rsidRPr="003359E5">
        <w:t>recently and t</w:t>
      </w:r>
      <w:r w:rsidR="009221AD" w:rsidRPr="003359E5">
        <w:t>he corridors now join to form a loop, enabling consumers to wander and find their way back to common areas.</w:t>
      </w:r>
      <w:r w:rsidR="007B23EC" w:rsidRPr="003359E5">
        <w:t xml:space="preserve"> </w:t>
      </w:r>
      <w:r w:rsidR="002044F9" w:rsidRPr="003359E5">
        <w:t>The service</w:t>
      </w:r>
      <w:r w:rsidR="00204E0B" w:rsidRPr="003359E5">
        <w:t xml:space="preserve"> was observed to have clear signage showing the location of rooms, wings, bathrooms, exits</w:t>
      </w:r>
      <w:r w:rsidR="003079A2">
        <w:t>,</w:t>
      </w:r>
      <w:r w:rsidR="00204E0B" w:rsidRPr="003359E5">
        <w:t xml:space="preserve"> and chemical storage. </w:t>
      </w:r>
      <w:r w:rsidR="00791F99" w:rsidRPr="003359E5">
        <w:t>The</w:t>
      </w:r>
      <w:r w:rsidR="002044F9" w:rsidRPr="003359E5">
        <w:t xml:space="preserve"> main corridor had</w:t>
      </w:r>
      <w:r w:rsidR="00FF3E0A" w:rsidRPr="003359E5">
        <w:t xml:space="preserve"> handrails throughout, multiple lounges, activity rooms</w:t>
      </w:r>
      <w:r w:rsidR="00985375">
        <w:t>,</w:t>
      </w:r>
      <w:r w:rsidR="00FF3E0A" w:rsidRPr="003359E5">
        <w:t xml:space="preserve"> and dining areas along the way</w:t>
      </w:r>
      <w:r w:rsidR="006401DE">
        <w:t>, a</w:t>
      </w:r>
      <w:r w:rsidR="00791F99" w:rsidRPr="003359E5">
        <w:t>nd outdoor</w:t>
      </w:r>
      <w:r w:rsidR="00FF3E0A" w:rsidRPr="003359E5">
        <w:t xml:space="preserve"> areas ha</w:t>
      </w:r>
      <w:r w:rsidR="00204E0B" w:rsidRPr="003359E5">
        <w:t>d</w:t>
      </w:r>
      <w:r w:rsidR="00FF3E0A" w:rsidRPr="003359E5">
        <w:t xml:space="preserve"> shade, seating</w:t>
      </w:r>
      <w:r w:rsidR="00985375">
        <w:t>,</w:t>
      </w:r>
      <w:r w:rsidR="00FF3E0A" w:rsidRPr="003359E5">
        <w:t xml:space="preserve"> and tables. </w:t>
      </w:r>
    </w:p>
    <w:p w14:paraId="0F97B4B7" w14:textId="11D7BF59" w:rsidR="00AC36AF" w:rsidRPr="003359E5" w:rsidRDefault="00426B72" w:rsidP="0010015F">
      <w:pPr>
        <w:pStyle w:val="NormalArial"/>
      </w:pPr>
      <w:r w:rsidRPr="003359E5">
        <w:t>Cons</w:t>
      </w:r>
      <w:r w:rsidR="000075F5" w:rsidRPr="003359E5">
        <w:t xml:space="preserve">umers </w:t>
      </w:r>
      <w:r w:rsidR="00C76F59" w:rsidRPr="003359E5">
        <w:t xml:space="preserve">advised they </w:t>
      </w:r>
      <w:r w:rsidR="000075F5" w:rsidRPr="003359E5">
        <w:t xml:space="preserve">were happy </w:t>
      </w:r>
      <w:r w:rsidRPr="003359E5">
        <w:t>with the standard of cleaning at the service</w:t>
      </w:r>
      <w:r w:rsidR="000075F5" w:rsidRPr="003359E5">
        <w:t xml:space="preserve"> and stated</w:t>
      </w:r>
      <w:r w:rsidRPr="003359E5">
        <w:t xml:space="preserve"> they felt safe and able to freely move between indoor and outdoor areas, which were observed to be kept unlocked and accessible. Staff describe</w:t>
      </w:r>
      <w:r w:rsidR="001C6E56" w:rsidRPr="003359E5">
        <w:t>d</w:t>
      </w:r>
      <w:r w:rsidRPr="003359E5">
        <w:t xml:space="preserve"> the cleaning and maintenance processes at the service</w:t>
      </w:r>
      <w:r w:rsidR="00365FBE" w:rsidRPr="003359E5">
        <w:t xml:space="preserve"> stating they ensure</w:t>
      </w:r>
      <w:r w:rsidR="006401DE">
        <w:t>d</w:t>
      </w:r>
      <w:r w:rsidR="00365FBE" w:rsidRPr="003359E5">
        <w:t xml:space="preserve"> all areas of the service were cleaned on schedule. </w:t>
      </w:r>
      <w:r w:rsidR="00AC36AF" w:rsidRPr="003359E5">
        <w:t xml:space="preserve">Common areas of the service were </w:t>
      </w:r>
      <w:r w:rsidR="00E45EEA" w:rsidRPr="003359E5">
        <w:t>observed to be</w:t>
      </w:r>
      <w:r w:rsidR="00AC36AF" w:rsidRPr="003359E5">
        <w:t xml:space="preserve"> clean and free of clutter. </w:t>
      </w:r>
    </w:p>
    <w:p w14:paraId="6B3BCFF1" w14:textId="35FEB5FE" w:rsidR="00CF37E2" w:rsidRPr="003359E5" w:rsidRDefault="00086C7A" w:rsidP="0010015F">
      <w:pPr>
        <w:pStyle w:val="NormalArial"/>
      </w:pPr>
      <w:r w:rsidRPr="003359E5">
        <w:t xml:space="preserve">Consumers stated they </w:t>
      </w:r>
      <w:r w:rsidR="000821F0" w:rsidRPr="003359E5">
        <w:t xml:space="preserve">felt the </w:t>
      </w:r>
      <w:r w:rsidRPr="003359E5">
        <w:t>furniture, fittings</w:t>
      </w:r>
      <w:r w:rsidR="00552A6E">
        <w:t>,</w:t>
      </w:r>
      <w:r w:rsidRPr="003359E5">
        <w:t xml:space="preserve"> and equipment at the service</w:t>
      </w:r>
      <w:r w:rsidR="000821F0" w:rsidRPr="003359E5">
        <w:t xml:space="preserve"> were safe and </w:t>
      </w:r>
      <w:r w:rsidR="00920EC3" w:rsidRPr="003359E5">
        <w:t>clean.</w:t>
      </w:r>
      <w:r w:rsidRPr="003359E5">
        <w:t xml:space="preserve"> Staff </w:t>
      </w:r>
      <w:r w:rsidR="00920EC3" w:rsidRPr="003359E5">
        <w:t xml:space="preserve">described </w:t>
      </w:r>
      <w:r w:rsidRPr="003359E5">
        <w:t>cleaning processes for equipment and were aware of how to report cleaning and maintenance requests.</w:t>
      </w:r>
      <w:r w:rsidR="00CF37E2" w:rsidRPr="003359E5">
        <w:t xml:space="preserve"> Maintenance reports reflect</w:t>
      </w:r>
      <w:r w:rsidR="003916E8" w:rsidRPr="003359E5">
        <w:t>ed</w:t>
      </w:r>
      <w:r w:rsidR="00CF37E2" w:rsidRPr="003359E5">
        <w:t xml:space="preserve"> a 6-monthly schedule for servicing equipment including lifting machines, wheelchairs</w:t>
      </w:r>
      <w:r w:rsidR="00552A6E">
        <w:t>,</w:t>
      </w:r>
      <w:r w:rsidR="00CF37E2" w:rsidRPr="003359E5">
        <w:t xml:space="preserve"> and commodes. </w:t>
      </w:r>
    </w:p>
    <w:p w14:paraId="4AC1C6A2" w14:textId="2E73FC49"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3943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943D6"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3943D6" w:rsidRPr="00996FAF" w:rsidRDefault="003943D6"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3AEEEA63" w:rsidR="003943D6" w:rsidRPr="00996FAF" w:rsidRDefault="00D85DA1"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98613828"/>
                <w:placeholder>
                  <w:docPart w:val="2224495DE21242A2B1689D12246AD81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CA79E1">
                  <w:rPr>
                    <w:rFonts w:ascii="Arial" w:hAnsi="Arial" w:cs="Arial"/>
                  </w:rPr>
                  <w:t>Compliant</w:t>
                </w:r>
              </w:sdtContent>
            </w:sdt>
          </w:p>
        </w:tc>
      </w:tr>
      <w:tr w:rsidR="003943D6"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3943D6" w:rsidRPr="00996FAF" w:rsidRDefault="003943D6" w:rsidP="003943D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6D1BC55D" w:rsidR="003943D6" w:rsidRPr="00996FAF" w:rsidRDefault="00D85DA1" w:rsidP="003943D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965998765"/>
                <w:placeholder>
                  <w:docPart w:val="78E7A55A17DE49CC8D530BE0DCC9256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CA79E1">
                  <w:rPr>
                    <w:rFonts w:ascii="Arial" w:hAnsi="Arial" w:cs="Arial"/>
                  </w:rPr>
                  <w:t>Compliant</w:t>
                </w:r>
              </w:sdtContent>
            </w:sdt>
          </w:p>
        </w:tc>
      </w:tr>
      <w:tr w:rsidR="003943D6"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3943D6" w:rsidRPr="00996FAF" w:rsidRDefault="003943D6"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29CF24C8" w:rsidR="003943D6" w:rsidRPr="00996FAF" w:rsidRDefault="00D85DA1"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585047960"/>
                <w:placeholder>
                  <w:docPart w:val="AB5896D3CFC945D0A975A19250DE96C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CA79E1">
                  <w:rPr>
                    <w:rFonts w:ascii="Arial" w:hAnsi="Arial" w:cs="Arial"/>
                  </w:rPr>
                  <w:t>Compliant</w:t>
                </w:r>
              </w:sdtContent>
            </w:sdt>
          </w:p>
        </w:tc>
      </w:tr>
      <w:tr w:rsidR="003943D6"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3943D6" w:rsidRPr="00996FAF" w:rsidRDefault="003943D6" w:rsidP="003943D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4D51B348" w:rsidR="003943D6" w:rsidRPr="00996FAF" w:rsidRDefault="00D85DA1" w:rsidP="003943D6">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25275484"/>
                <w:placeholder>
                  <w:docPart w:val="D70594866DCF40A8A09F241A81D5DCD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CA79E1">
                  <w:rPr>
                    <w:rFonts w:ascii="Arial" w:hAnsi="Arial" w:cs="Arial"/>
                  </w:rPr>
                  <w:t>Compliant</w:t>
                </w:r>
              </w:sdtContent>
            </w:sdt>
          </w:p>
        </w:tc>
      </w:tr>
    </w:tbl>
    <w:p w14:paraId="137543BD" w14:textId="77777777" w:rsidR="00D87E7C" w:rsidRDefault="00D87E7C" w:rsidP="00D87E7C">
      <w:pPr>
        <w:pStyle w:val="Heading20"/>
      </w:pPr>
      <w:r w:rsidRPr="00996FAF">
        <w:t>Findings</w:t>
      </w:r>
    </w:p>
    <w:p w14:paraId="17ABD63C" w14:textId="40A191B2" w:rsidR="00540649" w:rsidRPr="0010015F" w:rsidRDefault="0043389B" w:rsidP="0010015F">
      <w:pPr>
        <w:pStyle w:val="NormalArial"/>
      </w:pPr>
      <w:r w:rsidRPr="0010015F">
        <w:t>Consumers and representatives advised they f</w:t>
      </w:r>
      <w:r w:rsidR="00540649" w:rsidRPr="0010015F">
        <w:t>e</w:t>
      </w:r>
      <w:r w:rsidRPr="0010015F">
        <w:t>l</w:t>
      </w:r>
      <w:r w:rsidR="00540649" w:rsidRPr="0010015F">
        <w:t>t</w:t>
      </w:r>
      <w:r w:rsidRPr="0010015F">
        <w:t xml:space="preserve"> comfortable raising concerns or making suggestions. Management advised feedback processes </w:t>
      </w:r>
      <w:r w:rsidR="00540649" w:rsidRPr="0010015F">
        <w:t>we</w:t>
      </w:r>
      <w:r w:rsidRPr="0010015F">
        <w:t xml:space="preserve">re accessible to consumers, and feedback </w:t>
      </w:r>
      <w:r w:rsidR="00540649" w:rsidRPr="0010015F">
        <w:t>wa</w:t>
      </w:r>
      <w:r w:rsidRPr="0010015F">
        <w:t xml:space="preserve">s welcomed by the service. </w:t>
      </w:r>
      <w:r w:rsidR="00540649" w:rsidRPr="0010015F">
        <w:t>Feedback forms and boxes were observed throughout the service, including at the front entrance by reception and the entrance of each wing.</w:t>
      </w:r>
    </w:p>
    <w:p w14:paraId="382140A8" w14:textId="22689C7C" w:rsidR="0043389B" w:rsidRPr="0010015F" w:rsidRDefault="0010208A" w:rsidP="0010015F">
      <w:pPr>
        <w:pStyle w:val="NormalArial"/>
      </w:pPr>
      <w:r w:rsidRPr="0010015F">
        <w:t>Consumers said they knew what advocates and translators do, and who they were. Staff described assist</w:t>
      </w:r>
      <w:r w:rsidR="006C53F0" w:rsidRPr="0010015F">
        <w:t>ing</w:t>
      </w:r>
      <w:r w:rsidRPr="0010015F">
        <w:t xml:space="preserve"> consumers, who have difficulty communicating, to provide feedback</w:t>
      </w:r>
      <w:r w:rsidR="00A12544" w:rsidRPr="0010015F">
        <w:t xml:space="preserve">. Information relating to advocacy and interpreter services </w:t>
      </w:r>
      <w:r w:rsidR="006550A0">
        <w:t>including</w:t>
      </w:r>
      <w:r w:rsidR="00A12544" w:rsidRPr="0010015F">
        <w:t xml:space="preserve"> in different languages and the Charter of Aged Care Rights were </w:t>
      </w:r>
      <w:r w:rsidR="006550A0">
        <w:t xml:space="preserve">displayed </w:t>
      </w:r>
      <w:r w:rsidR="00A12544" w:rsidRPr="0010015F">
        <w:t>on notice boards throughout the service</w:t>
      </w:r>
    </w:p>
    <w:p w14:paraId="78FEC48C" w14:textId="16F00E22" w:rsidR="0043389B" w:rsidRPr="0010015F" w:rsidRDefault="007A6F9B" w:rsidP="0010015F">
      <w:pPr>
        <w:pStyle w:val="NormalArial"/>
      </w:pPr>
      <w:r w:rsidRPr="0010015F">
        <w:t>Consumers said they felt appropriate action was taken in response to complaints. Staff demo</w:t>
      </w:r>
      <w:r w:rsidR="001C407B" w:rsidRPr="0010015F">
        <w:t>nstrated</w:t>
      </w:r>
      <w:r w:rsidRPr="0010015F">
        <w:t xml:space="preserve"> a good understanding of the complaints management process, such as documenting and resolving complaints and using open disclosure, including providing an apology when things </w:t>
      </w:r>
      <w:r w:rsidR="001C407B" w:rsidRPr="0010015F">
        <w:t>went</w:t>
      </w:r>
      <w:r w:rsidRPr="0010015F">
        <w:t xml:space="preserve"> wrong.</w:t>
      </w:r>
      <w:r w:rsidR="001925C1" w:rsidRPr="0010015F">
        <w:t xml:space="preserve"> The Complaints and Feedback register </w:t>
      </w:r>
      <w:r w:rsidR="006550A0">
        <w:t>contained</w:t>
      </w:r>
      <w:r w:rsidR="001925C1" w:rsidRPr="0010015F">
        <w:t xml:space="preserve"> </w:t>
      </w:r>
      <w:r w:rsidR="00871A97" w:rsidRPr="0010015F">
        <w:t>complaints</w:t>
      </w:r>
      <w:r w:rsidR="00707099" w:rsidRPr="0010015F">
        <w:t xml:space="preserve"> raise</w:t>
      </w:r>
      <w:r w:rsidR="005F4A45" w:rsidRPr="0010015F">
        <w:t>d</w:t>
      </w:r>
      <w:r w:rsidR="00707099" w:rsidRPr="0010015F">
        <w:t xml:space="preserve"> by consumers, dates </w:t>
      </w:r>
      <w:r w:rsidR="003D776A" w:rsidRPr="0010015F">
        <w:t>lo</w:t>
      </w:r>
      <w:r w:rsidR="001925C1" w:rsidRPr="0010015F">
        <w:t>gged</w:t>
      </w:r>
      <w:r w:rsidR="005F4A45" w:rsidRPr="0010015F">
        <w:t xml:space="preserve">, actions </w:t>
      </w:r>
      <w:r w:rsidR="008D0226" w:rsidRPr="0010015F">
        <w:t>taken</w:t>
      </w:r>
      <w:r w:rsidR="00056998" w:rsidRPr="0010015F">
        <w:t>,</w:t>
      </w:r>
      <w:r w:rsidR="008D0226" w:rsidRPr="0010015F">
        <w:t xml:space="preserve"> </w:t>
      </w:r>
      <w:r w:rsidR="0057659E" w:rsidRPr="0010015F">
        <w:t>the outcome</w:t>
      </w:r>
      <w:r w:rsidR="001A7437" w:rsidRPr="0010015F">
        <w:t>,</w:t>
      </w:r>
      <w:r w:rsidR="00056998" w:rsidRPr="0010015F">
        <w:t xml:space="preserve"> and </w:t>
      </w:r>
      <w:r w:rsidR="001A7437" w:rsidRPr="0010015F">
        <w:t xml:space="preserve">the </w:t>
      </w:r>
      <w:r w:rsidR="00056998" w:rsidRPr="0010015F">
        <w:t>closure date of the complaint</w:t>
      </w:r>
      <w:r w:rsidR="004B057F" w:rsidRPr="0010015F">
        <w:t>.</w:t>
      </w:r>
    </w:p>
    <w:p w14:paraId="473C0EBB" w14:textId="0E204A24" w:rsidR="008C2F43" w:rsidRPr="0010015F" w:rsidRDefault="00804295" w:rsidP="0010015F">
      <w:pPr>
        <w:pStyle w:val="NormalArial"/>
      </w:pPr>
      <w:r w:rsidRPr="0010015F">
        <w:t xml:space="preserve">Consumers said they felt feedback and complaints </w:t>
      </w:r>
      <w:r w:rsidR="00AE6FD5" w:rsidRPr="0010015F">
        <w:t>we</w:t>
      </w:r>
      <w:r w:rsidRPr="0010015F">
        <w:t>re reviewed and used to improve the quality of care and improve the service. Management describe</w:t>
      </w:r>
      <w:r w:rsidR="008C7148" w:rsidRPr="0010015F">
        <w:t>d</w:t>
      </w:r>
      <w:r w:rsidRPr="0010015F">
        <w:t xml:space="preserve"> how information from complaints </w:t>
      </w:r>
      <w:r w:rsidR="00AE6FD5" w:rsidRPr="0010015F">
        <w:t>wa</w:t>
      </w:r>
      <w:r w:rsidRPr="0010015F">
        <w:t>s used to improve services</w:t>
      </w:r>
      <w:r w:rsidR="00BD17B9" w:rsidRPr="0010015F">
        <w:t xml:space="preserve">. </w:t>
      </w:r>
      <w:r w:rsidR="00B14DA4" w:rsidRPr="0010015F">
        <w:t>T</w:t>
      </w:r>
      <w:r w:rsidR="00BD17B9" w:rsidRPr="0010015F">
        <w:t xml:space="preserve">he Feedback and Complaints register was up to date and showed a summary of the complaint/feedback, </w:t>
      </w:r>
      <w:r w:rsidR="004D27FF" w:rsidRPr="0010015F">
        <w:t>and</w:t>
      </w:r>
      <w:r w:rsidR="00AE6FD5" w:rsidRPr="0010015F">
        <w:t xml:space="preserve"> </w:t>
      </w:r>
      <w:r w:rsidR="00BD17B9" w:rsidRPr="0010015F">
        <w:t>details and actions regarding complaints.</w:t>
      </w:r>
    </w:p>
    <w:p w14:paraId="14B46109" w14:textId="600F54FB"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3943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943D6"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3943D6" w:rsidRPr="00996FAF" w:rsidRDefault="003943D6"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22AEBE8B" w:rsidR="003943D6" w:rsidRPr="00996FAF" w:rsidRDefault="00D85DA1"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104962011"/>
                <w:placeholder>
                  <w:docPart w:val="7BD4CDDAF29B468CA7A70181AA72E98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B91818">
                  <w:rPr>
                    <w:rFonts w:ascii="Arial" w:hAnsi="Arial" w:cs="Arial"/>
                  </w:rPr>
                  <w:t>Compliant</w:t>
                </w:r>
              </w:sdtContent>
            </w:sdt>
          </w:p>
        </w:tc>
      </w:tr>
      <w:tr w:rsidR="003943D6"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3943D6" w:rsidRPr="00996FAF" w:rsidRDefault="003943D6" w:rsidP="003943D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34DB3540" w:rsidR="003943D6" w:rsidRPr="00996FAF" w:rsidRDefault="00D85DA1" w:rsidP="003943D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68657838"/>
                <w:placeholder>
                  <w:docPart w:val="386EA53D92CF4DDF9861B1CDED95337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B91818">
                  <w:rPr>
                    <w:rFonts w:ascii="Arial" w:hAnsi="Arial" w:cs="Arial"/>
                  </w:rPr>
                  <w:t>Compliant</w:t>
                </w:r>
              </w:sdtContent>
            </w:sdt>
          </w:p>
        </w:tc>
      </w:tr>
      <w:tr w:rsidR="003943D6"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3943D6" w:rsidRPr="00996FAF" w:rsidRDefault="003943D6"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1C82769E" w:rsidR="003943D6" w:rsidRPr="00996FAF" w:rsidRDefault="00D85DA1"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37338236"/>
                <w:placeholder>
                  <w:docPart w:val="9C8D34FA717F473587E5CCDF350D454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B91818">
                  <w:rPr>
                    <w:rFonts w:ascii="Arial" w:hAnsi="Arial" w:cs="Arial"/>
                  </w:rPr>
                  <w:t>Compliant</w:t>
                </w:r>
              </w:sdtContent>
            </w:sdt>
          </w:p>
        </w:tc>
      </w:tr>
      <w:tr w:rsidR="003943D6"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3943D6" w:rsidRPr="00996FAF" w:rsidRDefault="003943D6" w:rsidP="003943D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4D2BC973" w:rsidR="003943D6" w:rsidRPr="00996FAF" w:rsidRDefault="00D85DA1" w:rsidP="003943D6">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73957830"/>
                <w:placeholder>
                  <w:docPart w:val="CF859E7C2BB74D80844516C1A993C7E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B91818">
                  <w:rPr>
                    <w:rFonts w:ascii="Arial" w:hAnsi="Arial" w:cs="Arial"/>
                  </w:rPr>
                  <w:t>Compliant</w:t>
                </w:r>
              </w:sdtContent>
            </w:sdt>
          </w:p>
        </w:tc>
      </w:tr>
      <w:tr w:rsidR="003943D6"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3943D6" w:rsidRPr="00996FAF" w:rsidRDefault="003943D6"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3C81E792" w:rsidR="003943D6" w:rsidRPr="00996FAF" w:rsidRDefault="00D85DA1" w:rsidP="003943D6">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01158510"/>
                <w:placeholder>
                  <w:docPart w:val="B95AFA06F4504E96800F2D16A72BE53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B91818">
                  <w:rPr>
                    <w:rFonts w:ascii="Arial" w:hAnsi="Arial" w:cs="Arial"/>
                  </w:rPr>
                  <w:t>Compliant</w:t>
                </w:r>
              </w:sdtContent>
            </w:sdt>
          </w:p>
        </w:tc>
      </w:tr>
    </w:tbl>
    <w:p w14:paraId="52F18CDA" w14:textId="77777777" w:rsidR="002B0C90" w:rsidRDefault="002B0C90" w:rsidP="002B0C90">
      <w:pPr>
        <w:pStyle w:val="Heading20"/>
      </w:pPr>
      <w:r>
        <w:t>Findings</w:t>
      </w:r>
    </w:p>
    <w:p w14:paraId="0E3DEDB6" w14:textId="13997BEC" w:rsidR="007C39AE" w:rsidRPr="00CF2C7B" w:rsidRDefault="006E0FB1" w:rsidP="002F1477">
      <w:pPr>
        <w:pStyle w:val="NormalArial"/>
        <w:rPr>
          <w:rFonts w:eastAsia="Calibri"/>
        </w:rPr>
      </w:pPr>
      <w:r w:rsidRPr="00CF2C7B">
        <w:t>Consumers reported there w</w:t>
      </w:r>
      <w:r w:rsidR="004126C9">
        <w:t>ere</w:t>
      </w:r>
      <w:r w:rsidRPr="00CF2C7B">
        <w:t xml:space="preserve"> </w:t>
      </w:r>
      <w:r w:rsidR="00C07003">
        <w:t>sufficient</w:t>
      </w:r>
      <w:r w:rsidRPr="00CF2C7B">
        <w:t xml:space="preserve"> staff, who responded to their needs and </w:t>
      </w:r>
      <w:r w:rsidR="0074158A" w:rsidRPr="00CF2C7B">
        <w:t>answered</w:t>
      </w:r>
      <w:r w:rsidRPr="00CF2C7B">
        <w:t xml:space="preserve"> call bells within an appropriate timeframe, however</w:t>
      </w:r>
      <w:r w:rsidR="002D6A91">
        <w:t>,</w:t>
      </w:r>
      <w:r w:rsidRPr="00CF2C7B">
        <w:t xml:space="preserve"> one representative did not think there w</w:t>
      </w:r>
      <w:r w:rsidR="002D6A91">
        <w:t>as</w:t>
      </w:r>
      <w:r w:rsidRPr="00CF2C7B">
        <w:t xml:space="preserve"> enough staff during the night</w:t>
      </w:r>
      <w:r w:rsidR="006550A0">
        <w:t>, however did not describe any adverse impact</w:t>
      </w:r>
      <w:r w:rsidRPr="00CF2C7B">
        <w:t>. Staff stated there w</w:t>
      </w:r>
      <w:r w:rsidR="00C811E0">
        <w:t>as</w:t>
      </w:r>
      <w:r w:rsidRPr="00CF2C7B">
        <w:t xml:space="preserve"> enough staff rostered on for each shift. </w:t>
      </w:r>
      <w:r w:rsidR="006550A0">
        <w:rPr>
          <w:rFonts w:eastAsia="Calibri"/>
        </w:rPr>
        <w:t xml:space="preserve">Rostering </w:t>
      </w:r>
      <w:proofErr w:type="spellStart"/>
      <w:r w:rsidR="006550A0">
        <w:rPr>
          <w:rFonts w:eastAsia="Calibri"/>
        </w:rPr>
        <w:t>documentaion</w:t>
      </w:r>
      <w:proofErr w:type="spellEnd"/>
      <w:r w:rsidR="00EA674B" w:rsidRPr="00CF2C7B">
        <w:rPr>
          <w:rFonts w:eastAsia="Calibri"/>
        </w:rPr>
        <w:t xml:space="preserve"> indicated an adequate </w:t>
      </w:r>
      <w:r w:rsidR="006550A0">
        <w:rPr>
          <w:rFonts w:eastAsia="Calibri"/>
        </w:rPr>
        <w:t>number</w:t>
      </w:r>
      <w:r w:rsidR="00EA674B" w:rsidRPr="00CF2C7B">
        <w:rPr>
          <w:rFonts w:eastAsia="Calibri"/>
        </w:rPr>
        <w:t xml:space="preserve"> of staff in the service</w:t>
      </w:r>
      <w:r w:rsidR="007C39AE" w:rsidRPr="00CF2C7B">
        <w:rPr>
          <w:rFonts w:eastAsia="Calibri"/>
        </w:rPr>
        <w:t>,</w:t>
      </w:r>
      <w:r w:rsidR="00EA674B" w:rsidRPr="00CF2C7B">
        <w:rPr>
          <w:rFonts w:eastAsia="Calibri"/>
        </w:rPr>
        <w:t xml:space="preserve"> including a mix of registered and care staff. </w:t>
      </w:r>
    </w:p>
    <w:p w14:paraId="713686C9" w14:textId="0233B5E0" w:rsidR="00565FB7" w:rsidRPr="00CF2C7B" w:rsidRDefault="00C07003" w:rsidP="002F1477">
      <w:pPr>
        <w:rPr>
          <w:rFonts w:ascii="Arial" w:hAnsi="Arial" w:cs="Arial"/>
        </w:rPr>
      </w:pPr>
      <w:r>
        <w:rPr>
          <w:rFonts w:ascii="Arial" w:hAnsi="Arial" w:cs="Arial"/>
        </w:rPr>
        <w:t>C</w:t>
      </w:r>
      <w:r w:rsidR="00AF6A7C" w:rsidRPr="00CF2C7B">
        <w:rPr>
          <w:rFonts w:ascii="Arial" w:hAnsi="Arial" w:cs="Arial"/>
        </w:rPr>
        <w:t>onsumers and representatives felt the workforce interacted with consumers in a kind, caring</w:t>
      </w:r>
      <w:r w:rsidR="00C811E0">
        <w:rPr>
          <w:rFonts w:ascii="Arial" w:hAnsi="Arial" w:cs="Arial"/>
        </w:rPr>
        <w:t>,</w:t>
      </w:r>
      <w:r w:rsidR="00AF6A7C" w:rsidRPr="00CF2C7B">
        <w:rPr>
          <w:rFonts w:ascii="Arial" w:hAnsi="Arial" w:cs="Arial"/>
        </w:rPr>
        <w:t xml:space="preserve"> and respectful way regardless of their individual needs and cultural background. </w:t>
      </w:r>
      <w:r w:rsidR="00E23CDE" w:rsidRPr="00CF2C7B">
        <w:rPr>
          <w:rFonts w:ascii="Arial" w:hAnsi="Arial" w:cs="Arial"/>
        </w:rPr>
        <w:t>Staff interviewed said they address consumers by their preferred names</w:t>
      </w:r>
      <w:r w:rsidR="006550A0">
        <w:rPr>
          <w:rFonts w:ascii="Arial" w:hAnsi="Arial" w:cs="Arial"/>
        </w:rPr>
        <w:t>.</w:t>
      </w:r>
      <w:r w:rsidR="00E23CDE" w:rsidRPr="00CF2C7B">
        <w:rPr>
          <w:rFonts w:ascii="Arial" w:hAnsi="Arial" w:cs="Arial"/>
        </w:rPr>
        <w:t xml:space="preserve"> </w:t>
      </w:r>
      <w:r w:rsidR="00AF6A7C" w:rsidRPr="00CF2C7B">
        <w:rPr>
          <w:rFonts w:ascii="Arial" w:hAnsi="Arial" w:cs="Arial"/>
        </w:rPr>
        <w:t>Staff were observed addressing consumers by their name and using respectful language when assisting consumers.</w:t>
      </w:r>
    </w:p>
    <w:p w14:paraId="0926FFB4" w14:textId="556A3E27" w:rsidR="005103BB" w:rsidRPr="001420E2" w:rsidRDefault="005103BB" w:rsidP="002F1477">
      <w:pPr>
        <w:rPr>
          <w:rFonts w:ascii="Arial" w:hAnsi="Arial" w:cs="Arial"/>
        </w:rPr>
      </w:pPr>
      <w:r w:rsidRPr="00CF2C7B">
        <w:rPr>
          <w:rFonts w:ascii="Arial" w:hAnsi="Arial" w:cs="Arial"/>
        </w:rPr>
        <w:t>C</w:t>
      </w:r>
      <w:r w:rsidR="00570162" w:rsidRPr="00CF2C7B">
        <w:rPr>
          <w:rFonts w:ascii="Arial" w:hAnsi="Arial" w:cs="Arial"/>
        </w:rPr>
        <w:t>onsumers and representatives said they felt staff knew what they were doing. Management describe</w:t>
      </w:r>
      <w:r w:rsidR="00CF2C7B">
        <w:rPr>
          <w:rFonts w:ascii="Arial" w:hAnsi="Arial" w:cs="Arial"/>
        </w:rPr>
        <w:t>d</w:t>
      </w:r>
      <w:r w:rsidR="00570162" w:rsidRPr="00CF2C7B">
        <w:rPr>
          <w:rFonts w:ascii="Arial" w:hAnsi="Arial" w:cs="Arial"/>
        </w:rPr>
        <w:t xml:space="preserve"> how they determine</w:t>
      </w:r>
      <w:r w:rsidR="00CF2C7B">
        <w:rPr>
          <w:rFonts w:ascii="Arial" w:hAnsi="Arial" w:cs="Arial"/>
        </w:rPr>
        <w:t>d</w:t>
      </w:r>
      <w:r w:rsidR="00570162" w:rsidRPr="00CF2C7B">
        <w:rPr>
          <w:rFonts w:ascii="Arial" w:hAnsi="Arial" w:cs="Arial"/>
        </w:rPr>
        <w:t xml:space="preserve"> whether staff </w:t>
      </w:r>
      <w:r w:rsidR="00CF2C7B">
        <w:rPr>
          <w:rFonts w:ascii="Arial" w:hAnsi="Arial" w:cs="Arial"/>
        </w:rPr>
        <w:t>we</w:t>
      </w:r>
      <w:r w:rsidR="00570162" w:rsidRPr="00CF2C7B">
        <w:rPr>
          <w:rFonts w:ascii="Arial" w:hAnsi="Arial" w:cs="Arial"/>
        </w:rPr>
        <w:t>re competent in their roles, and the process used to recruit suitable, competent staff.</w:t>
      </w:r>
      <w:r w:rsidRPr="00CF2C7B">
        <w:rPr>
          <w:rFonts w:ascii="Arial" w:hAnsi="Arial" w:cs="Arial"/>
        </w:rPr>
        <w:t xml:space="preserve"> </w:t>
      </w:r>
      <w:r w:rsidR="0062550E" w:rsidRPr="00CF2C7B">
        <w:rPr>
          <w:rFonts w:ascii="Arial" w:hAnsi="Arial" w:cs="Arial"/>
        </w:rPr>
        <w:t>R</w:t>
      </w:r>
      <w:r w:rsidRPr="00CF2C7B">
        <w:rPr>
          <w:rFonts w:ascii="Arial" w:hAnsi="Arial" w:cs="Arial"/>
        </w:rPr>
        <w:t xml:space="preserve">ecords indicated all staff </w:t>
      </w:r>
      <w:r w:rsidR="0062550E" w:rsidRPr="00CF2C7B">
        <w:rPr>
          <w:rFonts w:ascii="Arial" w:hAnsi="Arial" w:cs="Arial"/>
        </w:rPr>
        <w:t>we</w:t>
      </w:r>
      <w:r w:rsidRPr="00CF2C7B">
        <w:rPr>
          <w:rFonts w:ascii="Arial" w:hAnsi="Arial" w:cs="Arial"/>
        </w:rPr>
        <w:t>re appropriately qualified and the service carrie</w:t>
      </w:r>
      <w:r w:rsidR="007B130D" w:rsidRPr="00CF2C7B">
        <w:rPr>
          <w:rFonts w:ascii="Arial" w:hAnsi="Arial" w:cs="Arial"/>
        </w:rPr>
        <w:t>d</w:t>
      </w:r>
      <w:r w:rsidRPr="00CF2C7B">
        <w:rPr>
          <w:rFonts w:ascii="Arial" w:hAnsi="Arial" w:cs="Arial"/>
        </w:rPr>
        <w:t xml:space="preserve"> out the necessary checks</w:t>
      </w:r>
      <w:r w:rsidR="006550A0">
        <w:rPr>
          <w:rFonts w:ascii="Arial" w:hAnsi="Arial" w:cs="Arial"/>
        </w:rPr>
        <w:t xml:space="preserve"> </w:t>
      </w:r>
      <w:r w:rsidRPr="00CF2C7B">
        <w:rPr>
          <w:rFonts w:ascii="Arial" w:hAnsi="Arial" w:cs="Arial"/>
        </w:rPr>
        <w:t xml:space="preserve">required for their roles, including police checks, </w:t>
      </w:r>
      <w:r w:rsidR="006550A0">
        <w:rPr>
          <w:rFonts w:ascii="Arial" w:hAnsi="Arial" w:cs="Arial"/>
        </w:rPr>
        <w:t>registrations and vaccination status</w:t>
      </w:r>
      <w:r w:rsidRPr="001420E2">
        <w:rPr>
          <w:rFonts w:ascii="Arial" w:hAnsi="Arial" w:cs="Arial"/>
        </w:rPr>
        <w:t>.</w:t>
      </w:r>
    </w:p>
    <w:p w14:paraId="16F860A5" w14:textId="1D02A2BE" w:rsidR="007C39AE" w:rsidRDefault="00FA13B1" w:rsidP="002F1477">
      <w:pPr>
        <w:pStyle w:val="NormalArial"/>
        <w:rPr>
          <w:rFonts w:eastAsia="Calibri"/>
        </w:rPr>
      </w:pPr>
      <w:r w:rsidRPr="001420E2">
        <w:rPr>
          <w:color w:val="auto"/>
        </w:rPr>
        <w:t>Consumers stated staff were adequately trained and equipped to do their jobs.</w:t>
      </w:r>
      <w:r w:rsidRPr="001420E2">
        <w:t xml:space="preserve"> Management described how mandatory training </w:t>
      </w:r>
      <w:r w:rsidR="00CE4F77">
        <w:t>wa</w:t>
      </w:r>
      <w:r w:rsidRPr="001420E2">
        <w:t>s provided to staff on commencement and annually and how staff receive</w:t>
      </w:r>
      <w:r w:rsidR="00E45A3F">
        <w:t>d</w:t>
      </w:r>
      <w:r w:rsidRPr="001420E2">
        <w:t xml:space="preserve"> training by either completing online training modules or through on-site toolbox sessions. </w:t>
      </w:r>
      <w:r w:rsidR="001420E2" w:rsidRPr="001420E2">
        <w:t>S</w:t>
      </w:r>
      <w:r w:rsidRPr="001420E2">
        <w:t>taff files and training records provided evidence</w:t>
      </w:r>
      <w:r w:rsidR="001420E2" w:rsidRPr="001420E2">
        <w:t>d</w:t>
      </w:r>
      <w:r w:rsidRPr="001420E2">
        <w:t xml:space="preserve"> the service carrie</w:t>
      </w:r>
      <w:r w:rsidR="001420E2" w:rsidRPr="001420E2">
        <w:t>d</w:t>
      </w:r>
      <w:r w:rsidRPr="001420E2">
        <w:t xml:space="preserve"> out staff orientation and training.</w:t>
      </w:r>
    </w:p>
    <w:p w14:paraId="406A68CC" w14:textId="2E089A00" w:rsidR="007C39AE" w:rsidRDefault="005478A0" w:rsidP="0036130C">
      <w:pPr>
        <w:pStyle w:val="NormalArial"/>
        <w:rPr>
          <w:rFonts w:eastAsia="Calibri"/>
        </w:rPr>
      </w:pPr>
      <w:r w:rsidRPr="00B02172">
        <w:rPr>
          <w:szCs w:val="22"/>
        </w:rPr>
        <w:t xml:space="preserve">Management described how staff performance was assessed, monitored, and reviewed, such as through receiving supervision and participating in performance appraisals. Staff advised they felt supported in their jobs and the training provided </w:t>
      </w:r>
      <w:r w:rsidR="00B00088" w:rsidRPr="00B02172">
        <w:rPr>
          <w:szCs w:val="22"/>
        </w:rPr>
        <w:t>was</w:t>
      </w:r>
      <w:r w:rsidRPr="00B02172">
        <w:rPr>
          <w:szCs w:val="22"/>
        </w:rPr>
        <w:t xml:space="preserve"> relevant and useful to their roles</w:t>
      </w:r>
      <w:r w:rsidR="00B02172" w:rsidRPr="00B02172">
        <w:rPr>
          <w:szCs w:val="22"/>
        </w:rPr>
        <w:t xml:space="preserve">. Staff performance appraisal </w:t>
      </w:r>
      <w:r w:rsidR="00467909">
        <w:rPr>
          <w:szCs w:val="22"/>
        </w:rPr>
        <w:t xml:space="preserve">records reviewed </w:t>
      </w:r>
      <w:r w:rsidR="00B02172" w:rsidRPr="00B02172">
        <w:rPr>
          <w:szCs w:val="22"/>
        </w:rPr>
        <w:t>identified all performance appraisals were up to date.</w:t>
      </w:r>
    </w:p>
    <w:p w14:paraId="17B55C3E" w14:textId="57C1C9E0" w:rsidR="002B0C90" w:rsidRPr="00262C0B" w:rsidRDefault="002B0C90" w:rsidP="0036130C">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943D6"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3943D6" w:rsidRPr="00996FAF" w:rsidRDefault="003943D6"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73DF9367" w:rsidR="003943D6" w:rsidRPr="00996FAF" w:rsidRDefault="00D85DA1"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58058185"/>
                <w:placeholder>
                  <w:docPart w:val="D6FFD9F19B624705902611D60B870DE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3D2FF6">
                  <w:rPr>
                    <w:rFonts w:ascii="Arial" w:hAnsi="Arial" w:cs="Arial"/>
                  </w:rPr>
                  <w:t>Compliant</w:t>
                </w:r>
              </w:sdtContent>
            </w:sdt>
          </w:p>
        </w:tc>
      </w:tr>
      <w:tr w:rsidR="003943D6"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3943D6" w:rsidRPr="00996FAF" w:rsidRDefault="003943D6" w:rsidP="003943D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3F33660E" w:rsidR="003943D6" w:rsidRPr="00996FAF" w:rsidRDefault="00D85DA1" w:rsidP="003943D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962183255"/>
                <w:placeholder>
                  <w:docPart w:val="133498B42CC14575AA3C31C17E03578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3D2FF6">
                  <w:rPr>
                    <w:rFonts w:ascii="Arial" w:hAnsi="Arial" w:cs="Arial"/>
                  </w:rPr>
                  <w:t>Compliant</w:t>
                </w:r>
              </w:sdtContent>
            </w:sdt>
          </w:p>
        </w:tc>
      </w:tr>
      <w:tr w:rsidR="003943D6"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3943D6" w:rsidRPr="00996FAF" w:rsidRDefault="003943D6"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3943D6" w:rsidRPr="00996FAF" w:rsidRDefault="003943D6" w:rsidP="003943D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3943D6" w:rsidRPr="00996FAF" w:rsidRDefault="003943D6" w:rsidP="003943D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3943D6" w:rsidRPr="00996FAF" w:rsidRDefault="003943D6" w:rsidP="003943D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3943D6" w:rsidRPr="00996FAF" w:rsidRDefault="003943D6" w:rsidP="003943D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3943D6" w:rsidRPr="00996FAF" w:rsidRDefault="003943D6" w:rsidP="003943D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3943D6" w:rsidRPr="00996FAF" w:rsidRDefault="003943D6" w:rsidP="003943D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7A0101BA" w:rsidR="003943D6" w:rsidRPr="00996FAF" w:rsidRDefault="00D85DA1"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78821925"/>
                <w:placeholder>
                  <w:docPart w:val="8F55B4A83D4442D8A010899C567DBFF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3D2FF6">
                  <w:rPr>
                    <w:rFonts w:ascii="Arial" w:hAnsi="Arial" w:cs="Arial"/>
                  </w:rPr>
                  <w:t>Compliant</w:t>
                </w:r>
              </w:sdtContent>
            </w:sdt>
          </w:p>
        </w:tc>
      </w:tr>
      <w:tr w:rsidR="003943D6"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3943D6" w:rsidRPr="00996FAF" w:rsidRDefault="003943D6" w:rsidP="003943D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3943D6" w:rsidRPr="00996FAF" w:rsidRDefault="003943D6" w:rsidP="003943D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3943D6" w:rsidRPr="00996FAF" w:rsidRDefault="003943D6" w:rsidP="003943D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3943D6" w:rsidRPr="00996FAF" w:rsidRDefault="003943D6" w:rsidP="003943D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3943D6" w:rsidRPr="00996FAF" w:rsidRDefault="003943D6" w:rsidP="003943D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65379064" w:rsidR="003943D6" w:rsidRPr="00996FAF" w:rsidRDefault="00D85DA1" w:rsidP="003943D6">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804540818"/>
                <w:placeholder>
                  <w:docPart w:val="7F4034DD47CE4F329D7256BD6A7A21F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3D2FF6">
                  <w:rPr>
                    <w:rFonts w:ascii="Arial" w:hAnsi="Arial" w:cs="Arial"/>
                  </w:rPr>
                  <w:t>Compliant</w:t>
                </w:r>
              </w:sdtContent>
            </w:sdt>
          </w:p>
        </w:tc>
      </w:tr>
      <w:tr w:rsidR="003943D6"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3943D6" w:rsidRPr="00996FAF" w:rsidRDefault="003943D6" w:rsidP="003943D6">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3943D6" w:rsidRPr="00996FAF" w:rsidRDefault="003943D6" w:rsidP="003943D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3943D6" w:rsidRPr="00996FAF" w:rsidRDefault="003943D6" w:rsidP="003943D6">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3943D6" w:rsidRPr="00996FAF" w:rsidRDefault="003943D6" w:rsidP="003943D6">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3943D6" w:rsidRPr="00996FAF" w:rsidRDefault="003943D6" w:rsidP="003943D6">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4FCA7AED" w:rsidR="003943D6" w:rsidRPr="00996FAF" w:rsidRDefault="00D85DA1" w:rsidP="003943D6">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003508282"/>
                <w:placeholder>
                  <w:docPart w:val="97E3D776A1F741C5B6B4943F367F273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943D6" w:rsidRPr="003D2FF6">
                  <w:rPr>
                    <w:rFonts w:ascii="Arial" w:hAnsi="Arial" w:cs="Arial"/>
                  </w:rPr>
                  <w:t>Compliant</w:t>
                </w:r>
              </w:sdtContent>
            </w:sdt>
          </w:p>
        </w:tc>
      </w:tr>
    </w:tbl>
    <w:p w14:paraId="4F62BC65" w14:textId="77777777" w:rsidR="00D87E7C" w:rsidRDefault="00D87E7C" w:rsidP="00D87E7C">
      <w:pPr>
        <w:pStyle w:val="Heading20"/>
      </w:pPr>
      <w:r w:rsidRPr="00996FAF">
        <w:t>Findings</w:t>
      </w:r>
    </w:p>
    <w:p w14:paraId="6150EE16" w14:textId="63F129CF" w:rsidR="00132B4F" w:rsidRPr="002B6DF7" w:rsidRDefault="005A33E6" w:rsidP="006550A0">
      <w:pPr>
        <w:rPr>
          <w:rFonts w:ascii="Arial" w:hAnsi="Arial" w:cs="Arial"/>
        </w:rPr>
      </w:pPr>
      <w:r w:rsidRPr="002B6DF7">
        <w:rPr>
          <w:rFonts w:ascii="Arial" w:hAnsi="Arial" w:cs="Arial"/>
        </w:rPr>
        <w:t>Co</w:t>
      </w:r>
      <w:r w:rsidR="00F0411A" w:rsidRPr="002B6DF7">
        <w:rPr>
          <w:rFonts w:ascii="Arial" w:hAnsi="Arial" w:cs="Arial"/>
        </w:rPr>
        <w:t>nsumers and representatives reported they were engaged in the development, delivery</w:t>
      </w:r>
      <w:r w:rsidR="00FC706B">
        <w:rPr>
          <w:rFonts w:ascii="Arial" w:hAnsi="Arial" w:cs="Arial"/>
        </w:rPr>
        <w:t>,</w:t>
      </w:r>
      <w:r w:rsidR="00F0411A" w:rsidRPr="002B6DF7">
        <w:rPr>
          <w:rFonts w:ascii="Arial" w:hAnsi="Arial" w:cs="Arial"/>
        </w:rPr>
        <w:t xml:space="preserve"> and evaluation of care and services. Management and staff described the various mechanisms used to engage consumers such as consumer meetings, feedback forms, surveys</w:t>
      </w:r>
      <w:r w:rsidR="00FC706B">
        <w:rPr>
          <w:rFonts w:ascii="Arial" w:hAnsi="Arial" w:cs="Arial"/>
        </w:rPr>
        <w:t>,</w:t>
      </w:r>
      <w:r w:rsidR="00F0411A" w:rsidRPr="002B6DF7">
        <w:rPr>
          <w:rFonts w:ascii="Arial" w:hAnsi="Arial" w:cs="Arial"/>
        </w:rPr>
        <w:t xml:space="preserve"> and verbal feedback from consumers and representatives.</w:t>
      </w:r>
      <w:r w:rsidR="00132B4F" w:rsidRPr="002B6DF7">
        <w:rPr>
          <w:rFonts w:ascii="Arial" w:hAnsi="Arial" w:cs="Arial"/>
        </w:rPr>
        <w:t xml:space="preserve"> </w:t>
      </w:r>
      <w:r w:rsidR="006550A0">
        <w:rPr>
          <w:rFonts w:ascii="Arial" w:hAnsi="Arial" w:cs="Arial"/>
        </w:rPr>
        <w:t xml:space="preserve">Minutes of consumer meetings </w:t>
      </w:r>
      <w:r w:rsidR="00132B4F" w:rsidRPr="002B6DF7">
        <w:rPr>
          <w:rFonts w:ascii="Arial" w:hAnsi="Arial" w:cs="Arial"/>
        </w:rPr>
        <w:t xml:space="preserve">demonstrated issues and suggestions </w:t>
      </w:r>
      <w:r w:rsidR="00721465" w:rsidRPr="002B6DF7">
        <w:rPr>
          <w:rFonts w:ascii="Arial" w:hAnsi="Arial" w:cs="Arial"/>
        </w:rPr>
        <w:t xml:space="preserve">which had been </w:t>
      </w:r>
      <w:r w:rsidR="00132B4F" w:rsidRPr="002B6DF7">
        <w:rPr>
          <w:rFonts w:ascii="Arial" w:hAnsi="Arial" w:cs="Arial"/>
        </w:rPr>
        <w:t xml:space="preserve">actioned and evaluated for their effectiveness and consumer </w:t>
      </w:r>
      <w:r w:rsidR="0074158A" w:rsidRPr="002B6DF7">
        <w:rPr>
          <w:rFonts w:ascii="Arial" w:hAnsi="Arial" w:cs="Arial"/>
        </w:rPr>
        <w:t>satisfaction.</w:t>
      </w:r>
    </w:p>
    <w:p w14:paraId="3D48C4E2" w14:textId="3B8F18AB" w:rsidR="002B6CF7" w:rsidRPr="006550A0" w:rsidRDefault="00745EA5" w:rsidP="006550A0">
      <w:pPr>
        <w:rPr>
          <w:rFonts w:ascii="Arial" w:hAnsi="Arial" w:cs="Arial"/>
        </w:rPr>
      </w:pPr>
      <w:r w:rsidRPr="006550A0">
        <w:rPr>
          <w:rFonts w:ascii="Arial" w:hAnsi="Arial" w:cs="Arial"/>
        </w:rPr>
        <w:t xml:space="preserve">Consumers </w:t>
      </w:r>
      <w:r w:rsidR="0035671D" w:rsidRPr="006550A0">
        <w:rPr>
          <w:rFonts w:ascii="Arial" w:hAnsi="Arial" w:cs="Arial"/>
        </w:rPr>
        <w:t>said</w:t>
      </w:r>
      <w:r w:rsidRPr="006550A0">
        <w:rPr>
          <w:rFonts w:ascii="Arial" w:hAnsi="Arial" w:cs="Arial"/>
        </w:rPr>
        <w:t xml:space="preserve"> they fel</w:t>
      </w:r>
      <w:r w:rsidR="00421990" w:rsidRPr="006550A0">
        <w:rPr>
          <w:rFonts w:ascii="Arial" w:hAnsi="Arial" w:cs="Arial"/>
        </w:rPr>
        <w:t>t</w:t>
      </w:r>
      <w:r w:rsidRPr="006550A0">
        <w:rPr>
          <w:rFonts w:ascii="Arial" w:hAnsi="Arial" w:cs="Arial"/>
        </w:rPr>
        <w:t xml:space="preserve"> safe and receive</w:t>
      </w:r>
      <w:r w:rsidR="00421990" w:rsidRPr="006550A0">
        <w:rPr>
          <w:rFonts w:ascii="Arial" w:hAnsi="Arial" w:cs="Arial"/>
        </w:rPr>
        <w:t>d</w:t>
      </w:r>
      <w:r w:rsidRPr="006550A0">
        <w:rPr>
          <w:rFonts w:ascii="Arial" w:hAnsi="Arial" w:cs="Arial"/>
        </w:rPr>
        <w:t xml:space="preserve"> the care they need</w:t>
      </w:r>
      <w:r w:rsidR="00421990" w:rsidRPr="006550A0">
        <w:rPr>
          <w:rFonts w:ascii="Arial" w:hAnsi="Arial" w:cs="Arial"/>
        </w:rPr>
        <w:t>ed</w:t>
      </w:r>
      <w:r w:rsidRPr="006550A0">
        <w:rPr>
          <w:rFonts w:ascii="Arial" w:hAnsi="Arial" w:cs="Arial"/>
        </w:rPr>
        <w:t xml:space="preserve">, and representatives </w:t>
      </w:r>
      <w:r w:rsidR="00421990" w:rsidRPr="006550A0">
        <w:rPr>
          <w:rFonts w:ascii="Arial" w:hAnsi="Arial" w:cs="Arial"/>
        </w:rPr>
        <w:t>advised</w:t>
      </w:r>
      <w:r w:rsidRPr="006550A0">
        <w:rPr>
          <w:rFonts w:ascii="Arial" w:hAnsi="Arial" w:cs="Arial"/>
        </w:rPr>
        <w:t xml:space="preserve"> they fel</w:t>
      </w:r>
      <w:r w:rsidR="002703CE" w:rsidRPr="006550A0">
        <w:rPr>
          <w:rFonts w:ascii="Arial" w:hAnsi="Arial" w:cs="Arial"/>
        </w:rPr>
        <w:t>t</w:t>
      </w:r>
      <w:r w:rsidRPr="006550A0">
        <w:rPr>
          <w:rFonts w:ascii="Arial" w:hAnsi="Arial" w:cs="Arial"/>
        </w:rPr>
        <w:t xml:space="preserve"> consumers </w:t>
      </w:r>
      <w:r w:rsidR="002703CE" w:rsidRPr="006550A0">
        <w:rPr>
          <w:rFonts w:ascii="Arial" w:hAnsi="Arial" w:cs="Arial"/>
        </w:rPr>
        <w:t>received</w:t>
      </w:r>
      <w:r w:rsidRPr="006550A0">
        <w:rPr>
          <w:rFonts w:ascii="Arial" w:hAnsi="Arial" w:cs="Arial"/>
        </w:rPr>
        <w:t xml:space="preserve"> safe and quality care.</w:t>
      </w:r>
      <w:r w:rsidR="007F61FF" w:rsidRPr="006550A0">
        <w:rPr>
          <w:rFonts w:ascii="Arial" w:hAnsi="Arial" w:cs="Arial"/>
        </w:rPr>
        <w:t xml:space="preserve"> The </w:t>
      </w:r>
      <w:r w:rsidR="003015FC" w:rsidRPr="006550A0">
        <w:rPr>
          <w:rFonts w:ascii="Arial" w:hAnsi="Arial" w:cs="Arial"/>
        </w:rPr>
        <w:t xml:space="preserve">service had </w:t>
      </w:r>
      <w:r w:rsidR="00C45EB7">
        <w:rPr>
          <w:rFonts w:ascii="Arial" w:hAnsi="Arial" w:cs="Arial"/>
        </w:rPr>
        <w:t xml:space="preserve">a </w:t>
      </w:r>
      <w:r w:rsidR="002002D7" w:rsidRPr="006550A0">
        <w:rPr>
          <w:rFonts w:ascii="Arial" w:hAnsi="Arial" w:cs="Arial"/>
        </w:rPr>
        <w:t>Person-</w:t>
      </w:r>
      <w:r w:rsidR="00C45EB7">
        <w:rPr>
          <w:rFonts w:ascii="Arial" w:hAnsi="Arial" w:cs="Arial"/>
        </w:rPr>
        <w:t>c</w:t>
      </w:r>
      <w:r w:rsidR="002002D7" w:rsidRPr="006550A0">
        <w:rPr>
          <w:rFonts w:ascii="Arial" w:hAnsi="Arial" w:cs="Arial"/>
        </w:rPr>
        <w:t xml:space="preserve">entred </w:t>
      </w:r>
      <w:r w:rsidR="00C45EB7">
        <w:rPr>
          <w:rFonts w:ascii="Arial" w:hAnsi="Arial" w:cs="Arial"/>
        </w:rPr>
        <w:t>c</w:t>
      </w:r>
      <w:r w:rsidR="002002D7" w:rsidRPr="006550A0">
        <w:rPr>
          <w:rFonts w:ascii="Arial" w:hAnsi="Arial" w:cs="Arial"/>
        </w:rPr>
        <w:t xml:space="preserve">are </w:t>
      </w:r>
      <w:r w:rsidR="00C45EB7">
        <w:rPr>
          <w:rFonts w:ascii="Arial" w:hAnsi="Arial" w:cs="Arial"/>
        </w:rPr>
        <w:t>f</w:t>
      </w:r>
      <w:r w:rsidR="002002D7" w:rsidRPr="006550A0">
        <w:rPr>
          <w:rFonts w:ascii="Arial" w:hAnsi="Arial" w:cs="Arial"/>
        </w:rPr>
        <w:t>ramework, which described the clinical governance framework and provided further evidence the Board play</w:t>
      </w:r>
      <w:r w:rsidR="007D0C45" w:rsidRPr="006550A0">
        <w:rPr>
          <w:rFonts w:ascii="Arial" w:hAnsi="Arial" w:cs="Arial"/>
        </w:rPr>
        <w:t>ed</w:t>
      </w:r>
      <w:r w:rsidR="002002D7" w:rsidRPr="006550A0">
        <w:rPr>
          <w:rFonts w:ascii="Arial" w:hAnsi="Arial" w:cs="Arial"/>
        </w:rPr>
        <w:t xml:space="preserve"> a role in promoting a culture of safe, inclusive and quality care and services, </w:t>
      </w:r>
      <w:r w:rsidR="002002D7" w:rsidRPr="006550A0">
        <w:rPr>
          <w:rFonts w:ascii="Arial" w:hAnsi="Arial" w:cs="Arial"/>
        </w:rPr>
        <w:lastRenderedPageBreak/>
        <w:t xml:space="preserve">and </w:t>
      </w:r>
      <w:r w:rsidR="007D0C45" w:rsidRPr="006550A0">
        <w:rPr>
          <w:rFonts w:ascii="Arial" w:hAnsi="Arial" w:cs="Arial"/>
        </w:rPr>
        <w:t>wa</w:t>
      </w:r>
      <w:r w:rsidR="002002D7" w:rsidRPr="006550A0">
        <w:rPr>
          <w:rFonts w:ascii="Arial" w:hAnsi="Arial" w:cs="Arial"/>
        </w:rPr>
        <w:t>s accountable for their delivery.</w:t>
      </w:r>
      <w:r w:rsidR="00451A00" w:rsidRPr="006550A0">
        <w:rPr>
          <w:rFonts w:ascii="Arial" w:hAnsi="Arial" w:cs="Arial"/>
        </w:rPr>
        <w:t xml:space="preserve"> Management </w:t>
      </w:r>
      <w:r w:rsidR="00C305EF" w:rsidRPr="006550A0">
        <w:rPr>
          <w:rFonts w:ascii="Arial" w:hAnsi="Arial" w:cs="Arial"/>
        </w:rPr>
        <w:t xml:space="preserve">stated </w:t>
      </w:r>
      <w:r w:rsidR="00451A00" w:rsidRPr="006550A0">
        <w:rPr>
          <w:rFonts w:ascii="Arial" w:hAnsi="Arial" w:cs="Arial"/>
        </w:rPr>
        <w:t>the Board s</w:t>
      </w:r>
      <w:r w:rsidR="00C305EF" w:rsidRPr="006550A0">
        <w:rPr>
          <w:rFonts w:ascii="Arial" w:hAnsi="Arial" w:cs="Arial"/>
        </w:rPr>
        <w:t>ought</w:t>
      </w:r>
      <w:r w:rsidR="00451A00" w:rsidRPr="006550A0">
        <w:rPr>
          <w:rFonts w:ascii="Arial" w:hAnsi="Arial" w:cs="Arial"/>
        </w:rPr>
        <w:t xml:space="preserve"> the service’s input through the clinical governance process and said information is disseminated from the service up to the Board and back down to the service through reports, meetings</w:t>
      </w:r>
      <w:r w:rsidR="000A554A" w:rsidRPr="006550A0">
        <w:rPr>
          <w:rFonts w:ascii="Arial" w:hAnsi="Arial" w:cs="Arial"/>
        </w:rPr>
        <w:t>,</w:t>
      </w:r>
      <w:r w:rsidR="00451A00" w:rsidRPr="006550A0">
        <w:rPr>
          <w:rFonts w:ascii="Arial" w:hAnsi="Arial" w:cs="Arial"/>
        </w:rPr>
        <w:t xml:space="preserve"> and </w:t>
      </w:r>
      <w:r w:rsidR="00C45EB7">
        <w:rPr>
          <w:rFonts w:ascii="Arial" w:hAnsi="Arial" w:cs="Arial"/>
        </w:rPr>
        <w:t>weekly</w:t>
      </w:r>
      <w:r w:rsidR="00451A00" w:rsidRPr="006550A0">
        <w:rPr>
          <w:rFonts w:ascii="Arial" w:hAnsi="Arial" w:cs="Arial"/>
        </w:rPr>
        <w:t xml:space="preserve"> newsletters.</w:t>
      </w:r>
    </w:p>
    <w:p w14:paraId="1F23268A" w14:textId="0E0C5F3F" w:rsidR="002B6CF7" w:rsidRPr="006550A0" w:rsidRDefault="00C45EB7" w:rsidP="006550A0">
      <w:pPr>
        <w:rPr>
          <w:rFonts w:ascii="Arial" w:hAnsi="Arial" w:cs="Arial"/>
        </w:rPr>
      </w:pPr>
      <w:r>
        <w:rPr>
          <w:rFonts w:ascii="Arial" w:hAnsi="Arial" w:cs="Arial"/>
        </w:rPr>
        <w:t>A</w:t>
      </w:r>
      <w:r w:rsidR="00EA7665" w:rsidRPr="006550A0">
        <w:rPr>
          <w:rFonts w:ascii="Arial" w:hAnsi="Arial" w:cs="Arial"/>
        </w:rPr>
        <w:t xml:space="preserve">ppropriate governance systems </w:t>
      </w:r>
      <w:r w:rsidR="002B6CF7" w:rsidRPr="006550A0">
        <w:rPr>
          <w:rFonts w:ascii="Arial" w:hAnsi="Arial" w:cs="Arial"/>
        </w:rPr>
        <w:t>we</w:t>
      </w:r>
      <w:r w:rsidR="00EA7665" w:rsidRPr="006550A0">
        <w:rPr>
          <w:rFonts w:ascii="Arial" w:hAnsi="Arial" w:cs="Arial"/>
        </w:rPr>
        <w:t xml:space="preserve">re in place including a governance and reporting structure, electronic information management, workforce management, continuous improvement, policies and procedures, management meetings, </w:t>
      </w:r>
      <w:r w:rsidR="000A554A" w:rsidRPr="006550A0">
        <w:rPr>
          <w:rFonts w:ascii="Arial" w:hAnsi="Arial" w:cs="Arial"/>
        </w:rPr>
        <w:t xml:space="preserve">and </w:t>
      </w:r>
      <w:r w:rsidR="00EA7665" w:rsidRPr="006550A0">
        <w:rPr>
          <w:rFonts w:ascii="Arial" w:hAnsi="Arial" w:cs="Arial"/>
        </w:rPr>
        <w:t xml:space="preserve">reports including information for the governing body to satisfy itself </w:t>
      </w:r>
      <w:r w:rsidR="00CB58F9" w:rsidRPr="006550A0">
        <w:rPr>
          <w:rFonts w:ascii="Arial" w:hAnsi="Arial" w:cs="Arial"/>
        </w:rPr>
        <w:t>the</w:t>
      </w:r>
      <w:r w:rsidR="00EA7665" w:rsidRPr="006550A0">
        <w:rPr>
          <w:rFonts w:ascii="Arial" w:hAnsi="Arial" w:cs="Arial"/>
        </w:rPr>
        <w:t xml:space="preserve"> Standards </w:t>
      </w:r>
      <w:r w:rsidR="00CB58F9" w:rsidRPr="006550A0">
        <w:rPr>
          <w:rFonts w:ascii="Arial" w:hAnsi="Arial" w:cs="Arial"/>
        </w:rPr>
        <w:t>wer</w:t>
      </w:r>
      <w:r w:rsidR="00EA7665" w:rsidRPr="006550A0">
        <w:rPr>
          <w:rFonts w:ascii="Arial" w:hAnsi="Arial" w:cs="Arial"/>
        </w:rPr>
        <w:t>e met.</w:t>
      </w:r>
      <w:r w:rsidR="00ED5946" w:rsidRPr="006550A0">
        <w:rPr>
          <w:rFonts w:ascii="Arial" w:hAnsi="Arial" w:cs="Arial"/>
        </w:rPr>
        <w:t xml:space="preserve"> Staff said </w:t>
      </w:r>
      <w:r w:rsidR="00CB58F9" w:rsidRPr="006550A0">
        <w:rPr>
          <w:rFonts w:ascii="Arial" w:hAnsi="Arial" w:cs="Arial"/>
        </w:rPr>
        <w:t>they could</w:t>
      </w:r>
      <w:r w:rsidR="00ED5946" w:rsidRPr="006550A0">
        <w:rPr>
          <w:rFonts w:ascii="Arial" w:hAnsi="Arial" w:cs="Arial"/>
        </w:rPr>
        <w:t xml:space="preserve"> access the information </w:t>
      </w:r>
      <w:r w:rsidR="005A7C24" w:rsidRPr="006550A0">
        <w:rPr>
          <w:rFonts w:ascii="Arial" w:hAnsi="Arial" w:cs="Arial"/>
        </w:rPr>
        <w:t>they required</w:t>
      </w:r>
      <w:r w:rsidR="00ED5946" w:rsidRPr="006550A0">
        <w:rPr>
          <w:rFonts w:ascii="Arial" w:hAnsi="Arial" w:cs="Arial"/>
        </w:rPr>
        <w:t xml:space="preserve"> with policies, procedures</w:t>
      </w:r>
      <w:r w:rsidR="000A554A" w:rsidRPr="006550A0">
        <w:rPr>
          <w:rFonts w:ascii="Arial" w:hAnsi="Arial" w:cs="Arial"/>
        </w:rPr>
        <w:t>,</w:t>
      </w:r>
      <w:r w:rsidR="00ED5946" w:rsidRPr="006550A0">
        <w:rPr>
          <w:rFonts w:ascii="Arial" w:hAnsi="Arial" w:cs="Arial"/>
        </w:rPr>
        <w:t xml:space="preserve"> and consumer information accessed via electronic information management systems.</w:t>
      </w:r>
      <w:r w:rsidR="002B6CF7" w:rsidRPr="006550A0">
        <w:rPr>
          <w:rFonts w:ascii="Arial" w:hAnsi="Arial" w:cs="Arial"/>
        </w:rPr>
        <w:t xml:space="preserve"> Appropriate systems </w:t>
      </w:r>
      <w:r w:rsidR="005A7C24" w:rsidRPr="006550A0">
        <w:rPr>
          <w:rFonts w:ascii="Arial" w:hAnsi="Arial" w:cs="Arial"/>
        </w:rPr>
        <w:t>we</w:t>
      </w:r>
      <w:r w:rsidR="002B6CF7" w:rsidRPr="006550A0">
        <w:rPr>
          <w:rFonts w:ascii="Arial" w:hAnsi="Arial" w:cs="Arial"/>
        </w:rPr>
        <w:t>re in place to provide oversight of the workforce, including human resourcing and monitoring of mandatory staff training, with reports provided to management and the Board.</w:t>
      </w:r>
    </w:p>
    <w:p w14:paraId="09452585" w14:textId="467D5F02" w:rsidR="00C305EF" w:rsidRPr="006550A0" w:rsidRDefault="00A135DF" w:rsidP="006550A0">
      <w:pPr>
        <w:rPr>
          <w:rFonts w:ascii="Arial" w:hAnsi="Arial" w:cs="Arial"/>
        </w:rPr>
      </w:pPr>
      <w:r w:rsidRPr="006550A0">
        <w:rPr>
          <w:rFonts w:ascii="Arial" w:hAnsi="Arial" w:cs="Arial"/>
        </w:rPr>
        <w:t>The service’s Risk Management Framework and Person-Centred Framework ensured current and emerging risks were identified and their potential consequences understood, so appropriate and effective steps were taken to mitigate and manage the identified risks. Management and staff described the processes in identifying and managing high</w:t>
      </w:r>
      <w:r w:rsidR="000A554A" w:rsidRPr="006550A0">
        <w:rPr>
          <w:rFonts w:ascii="Arial" w:hAnsi="Arial" w:cs="Arial"/>
        </w:rPr>
        <w:t>-</w:t>
      </w:r>
      <w:r w:rsidRPr="006550A0">
        <w:rPr>
          <w:rFonts w:ascii="Arial" w:hAnsi="Arial" w:cs="Arial"/>
        </w:rPr>
        <w:t>impact and high</w:t>
      </w:r>
      <w:r w:rsidR="000A554A" w:rsidRPr="006550A0">
        <w:rPr>
          <w:rFonts w:ascii="Arial" w:hAnsi="Arial" w:cs="Arial"/>
        </w:rPr>
        <w:t>-</w:t>
      </w:r>
      <w:r w:rsidRPr="006550A0">
        <w:rPr>
          <w:rFonts w:ascii="Arial" w:hAnsi="Arial" w:cs="Arial"/>
        </w:rPr>
        <w:t>prevalence risks, prevention of abuse and neglect, and incident management</w:t>
      </w:r>
      <w:r w:rsidR="00F8557A" w:rsidRPr="006550A0">
        <w:rPr>
          <w:rFonts w:ascii="Arial" w:hAnsi="Arial" w:cs="Arial"/>
        </w:rPr>
        <w:t>.</w:t>
      </w:r>
    </w:p>
    <w:p w14:paraId="7B5F97A0" w14:textId="0BAEB2C1" w:rsidR="00F8557A" w:rsidRPr="00712752" w:rsidRDefault="00F8557A" w:rsidP="006550A0">
      <w:r w:rsidRPr="006550A0">
        <w:rPr>
          <w:rFonts w:ascii="Arial" w:hAnsi="Arial" w:cs="Arial"/>
        </w:rPr>
        <w:t>The organisation has a clinical governance framework in place that includes policies, procedures, service delivery practices, and staff training requirements across areas such as antimicrobial stewardship, restrictive practices, and open disclosure.</w:t>
      </w:r>
      <w:r w:rsidR="0007483C" w:rsidRPr="006550A0">
        <w:rPr>
          <w:rFonts w:ascii="Arial" w:hAnsi="Arial" w:cs="Arial"/>
        </w:rPr>
        <w:t xml:space="preserve"> Staff described the 5 different forms of restrictive practice and reinforced the consumer’s dignity was respected, and </w:t>
      </w:r>
      <w:r w:rsidR="00D5069A" w:rsidRPr="006550A0">
        <w:rPr>
          <w:rFonts w:ascii="Arial" w:hAnsi="Arial" w:cs="Arial"/>
        </w:rPr>
        <w:t xml:space="preserve">advised </w:t>
      </w:r>
      <w:r w:rsidR="0007483C" w:rsidRPr="006550A0">
        <w:rPr>
          <w:rFonts w:ascii="Arial" w:hAnsi="Arial" w:cs="Arial"/>
        </w:rPr>
        <w:t xml:space="preserve">restraint </w:t>
      </w:r>
      <w:r w:rsidR="00D5069A" w:rsidRPr="006550A0">
        <w:rPr>
          <w:rFonts w:ascii="Arial" w:hAnsi="Arial" w:cs="Arial"/>
        </w:rPr>
        <w:t>wa</w:t>
      </w:r>
      <w:r w:rsidR="0007483C" w:rsidRPr="006550A0">
        <w:rPr>
          <w:rFonts w:ascii="Arial" w:hAnsi="Arial" w:cs="Arial"/>
        </w:rPr>
        <w:t>s only used as a last resort</w:t>
      </w:r>
      <w:r w:rsidR="00C45EB7">
        <w:rPr>
          <w:rFonts w:ascii="Arial" w:hAnsi="Arial" w:cs="Arial"/>
        </w:rPr>
        <w:t>.</w:t>
      </w:r>
    </w:p>
    <w:sectPr w:rsidR="00F8557A" w:rsidRPr="00712752" w:rsidSect="00E2364A">
      <w:headerReference w:type="even" r:id="rId12"/>
      <w:headerReference w:type="default" r:id="rId13"/>
      <w:footerReference w:type="even" r:id="rId14"/>
      <w:footerReference w:type="default" r:id="rId15"/>
      <w:headerReference w:type="first" r:id="rId16"/>
      <w:footerReference w:type="first" r:id="rId17"/>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76304" w14:textId="77777777" w:rsidR="00E25B7F" w:rsidRDefault="00E25B7F" w:rsidP="00D71F88">
      <w:pPr>
        <w:spacing w:after="0"/>
      </w:pPr>
      <w:r>
        <w:separator/>
      </w:r>
    </w:p>
  </w:endnote>
  <w:endnote w:type="continuationSeparator" w:id="0">
    <w:p w14:paraId="39A7FBB6" w14:textId="77777777" w:rsidR="00E25B7F" w:rsidRDefault="00E25B7F"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289CA" w14:textId="77777777" w:rsidR="002C2EBB" w:rsidRDefault="002C2E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2236A68D"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2C2EBB">
      <w:rPr>
        <w:rStyle w:val="FooterBold"/>
        <w:rFonts w:ascii="Arial" w:hAnsi="Arial"/>
        <w:b w:val="0"/>
      </w:rPr>
      <w:t>Estia Health Burton</w:t>
    </w:r>
    <w:r w:rsidRPr="00DF37F2">
      <w:rPr>
        <w:rStyle w:val="FooterBold"/>
        <w:rFonts w:ascii="Arial" w:hAnsi="Arial"/>
        <w:b w:val="0"/>
      </w:rPr>
      <w:tab/>
      <w:t xml:space="preserve">RPT-ACC-0122 v3.0 </w:t>
    </w:r>
  </w:p>
  <w:p w14:paraId="0F3EFB61" w14:textId="1022C7DE"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2C2EBB">
      <w:rPr>
        <w:rStyle w:val="FooterBold"/>
        <w:rFonts w:ascii="Arial" w:hAnsi="Arial"/>
        <w:b w:val="0"/>
      </w:rPr>
      <w:t>6213</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84758" w14:textId="77777777" w:rsidR="00E25B7F" w:rsidRDefault="00E25B7F" w:rsidP="00D71F88">
      <w:pPr>
        <w:spacing w:after="0"/>
      </w:pPr>
      <w:r>
        <w:separator/>
      </w:r>
    </w:p>
  </w:footnote>
  <w:footnote w:type="continuationSeparator" w:id="0">
    <w:p w14:paraId="4C05AD59" w14:textId="77777777" w:rsidR="00E25B7F" w:rsidRDefault="00E25B7F" w:rsidP="00D71F88">
      <w:pPr>
        <w:spacing w:after="0"/>
      </w:pPr>
      <w:r>
        <w:continuationSeparator/>
      </w:r>
    </w:p>
  </w:footnote>
  <w:footnote w:id="1">
    <w:p w14:paraId="2F4A7B32" w14:textId="0B131D7D"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00356561">
        <w:rPr>
          <w:rFonts w:ascii="Arial" w:hAnsi="Arial" w:cs="Arial"/>
          <w:sz w:val="20"/>
          <w:szCs w:val="20"/>
        </w:rPr>
        <w:t xml:space="preserve">40A </w:t>
      </w:r>
      <w:r w:rsidRPr="00443CA4">
        <w:rPr>
          <w:rFonts w:ascii="Arial" w:hAnsi="Arial" w:cs="Arial"/>
          <w:sz w:val="20"/>
          <w:szCs w:val="20"/>
        </w:rPr>
        <w:t>of the 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CE84B" w14:textId="77777777" w:rsidR="002C2EBB" w:rsidRDefault="002C2E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8CE0DE5A">
      <w:start w:val="1"/>
      <w:numFmt w:val="bullet"/>
      <w:lvlText w:val=""/>
      <w:lvlJc w:val="left"/>
      <w:pPr>
        <w:ind w:left="1440"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693B81"/>
    <w:multiLevelType w:val="hybridMultilevel"/>
    <w:tmpl w:val="E45AF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E78440B"/>
    <w:multiLevelType w:val="hybridMultilevel"/>
    <w:tmpl w:val="2228A8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AC70AA"/>
    <w:multiLevelType w:val="hybridMultilevel"/>
    <w:tmpl w:val="034E3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9156C27"/>
    <w:multiLevelType w:val="hybridMultilevel"/>
    <w:tmpl w:val="D87E16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0E1165"/>
    <w:multiLevelType w:val="hybridMultilevel"/>
    <w:tmpl w:val="6DDCF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E424D11"/>
    <w:multiLevelType w:val="hybridMultilevel"/>
    <w:tmpl w:val="3FE81404"/>
    <w:lvl w:ilvl="0" w:tplc="C978873C">
      <w:start w:val="1"/>
      <w:numFmt w:val="decimal"/>
      <w:lvlText w:val="%1."/>
      <w:lvlJc w:val="left"/>
      <w:pPr>
        <w:ind w:left="5463" w:hanging="360"/>
      </w:pPr>
    </w:lvl>
    <w:lvl w:ilvl="1" w:tplc="99003870" w:tentative="1">
      <w:start w:val="1"/>
      <w:numFmt w:val="lowerLetter"/>
      <w:lvlText w:val="%2."/>
      <w:lvlJc w:val="left"/>
      <w:pPr>
        <w:ind w:left="1080" w:hanging="360"/>
      </w:pPr>
    </w:lvl>
    <w:lvl w:ilvl="2" w:tplc="7D165080" w:tentative="1">
      <w:start w:val="1"/>
      <w:numFmt w:val="lowerRoman"/>
      <w:lvlText w:val="%3."/>
      <w:lvlJc w:val="right"/>
      <w:pPr>
        <w:ind w:left="1800" w:hanging="180"/>
      </w:pPr>
    </w:lvl>
    <w:lvl w:ilvl="3" w:tplc="9B28CC9C" w:tentative="1">
      <w:start w:val="1"/>
      <w:numFmt w:val="decimal"/>
      <w:lvlText w:val="%4."/>
      <w:lvlJc w:val="left"/>
      <w:pPr>
        <w:ind w:left="2520" w:hanging="360"/>
      </w:pPr>
    </w:lvl>
    <w:lvl w:ilvl="4" w:tplc="FA705EF8" w:tentative="1">
      <w:start w:val="1"/>
      <w:numFmt w:val="lowerLetter"/>
      <w:lvlText w:val="%5."/>
      <w:lvlJc w:val="left"/>
      <w:pPr>
        <w:ind w:left="3240" w:hanging="360"/>
      </w:pPr>
    </w:lvl>
    <w:lvl w:ilvl="5" w:tplc="EE7A416E" w:tentative="1">
      <w:start w:val="1"/>
      <w:numFmt w:val="lowerRoman"/>
      <w:lvlText w:val="%6."/>
      <w:lvlJc w:val="right"/>
      <w:pPr>
        <w:ind w:left="3960" w:hanging="180"/>
      </w:pPr>
    </w:lvl>
    <w:lvl w:ilvl="6" w:tplc="65B2C14A" w:tentative="1">
      <w:start w:val="1"/>
      <w:numFmt w:val="decimal"/>
      <w:lvlText w:val="%7."/>
      <w:lvlJc w:val="left"/>
      <w:pPr>
        <w:ind w:left="4680" w:hanging="360"/>
      </w:pPr>
    </w:lvl>
    <w:lvl w:ilvl="7" w:tplc="AD8417CC" w:tentative="1">
      <w:start w:val="1"/>
      <w:numFmt w:val="lowerLetter"/>
      <w:lvlText w:val="%8."/>
      <w:lvlJc w:val="left"/>
      <w:pPr>
        <w:ind w:left="5400" w:hanging="360"/>
      </w:pPr>
    </w:lvl>
    <w:lvl w:ilvl="8" w:tplc="687A74F2" w:tentative="1">
      <w:start w:val="1"/>
      <w:numFmt w:val="lowerRoman"/>
      <w:lvlText w:val="%9."/>
      <w:lvlJc w:val="right"/>
      <w:pPr>
        <w:ind w:left="6120" w:hanging="180"/>
      </w:pPr>
    </w:lvl>
  </w:abstractNum>
  <w:abstractNum w:abstractNumId="16"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3F24BDC"/>
    <w:multiLevelType w:val="hybridMultilevel"/>
    <w:tmpl w:val="064CE5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7C255845"/>
    <w:multiLevelType w:val="hybridMultilevel"/>
    <w:tmpl w:val="3F9CC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
  </w:num>
  <w:num w:numId="4">
    <w:abstractNumId w:val="8"/>
  </w:num>
  <w:num w:numId="5">
    <w:abstractNumId w:val="7"/>
  </w:num>
  <w:num w:numId="6">
    <w:abstractNumId w:val="0"/>
  </w:num>
  <w:num w:numId="7">
    <w:abstractNumId w:val="14"/>
  </w:num>
  <w:num w:numId="8">
    <w:abstractNumId w:val="6"/>
  </w:num>
  <w:num w:numId="9">
    <w:abstractNumId w:val="9"/>
  </w:num>
  <w:num w:numId="10">
    <w:abstractNumId w:val="2"/>
  </w:num>
  <w:num w:numId="11">
    <w:abstractNumId w:val="16"/>
  </w:num>
  <w:num w:numId="12">
    <w:abstractNumId w:val="3"/>
  </w:num>
  <w:num w:numId="13">
    <w:abstractNumId w:val="13"/>
  </w:num>
  <w:num w:numId="14">
    <w:abstractNumId w:val="19"/>
  </w:num>
  <w:num w:numId="15">
    <w:abstractNumId w:val="17"/>
  </w:num>
  <w:num w:numId="16">
    <w:abstractNumId w:val="11"/>
  </w:num>
  <w:num w:numId="17">
    <w:abstractNumId w:val="15"/>
  </w:num>
  <w:num w:numId="18">
    <w:abstractNumId w:val="12"/>
  </w:num>
  <w:num w:numId="19">
    <w:abstractNumId w:val="5"/>
  </w:num>
  <w:num w:numId="20">
    <w:abstractNumId w:val="10"/>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C0sDQ1MDc1NbEwsbBQ0lEKTi0uzszPAykwqQUAJII5piwAAAA="/>
  </w:docVars>
  <w:rsids>
    <w:rsidRoot w:val="00D71F88"/>
    <w:rsid w:val="00007524"/>
    <w:rsid w:val="000075F5"/>
    <w:rsid w:val="000078F8"/>
    <w:rsid w:val="0002053A"/>
    <w:rsid w:val="00021B1F"/>
    <w:rsid w:val="00036D5E"/>
    <w:rsid w:val="000408F3"/>
    <w:rsid w:val="000423E8"/>
    <w:rsid w:val="00056998"/>
    <w:rsid w:val="0006021A"/>
    <w:rsid w:val="00062695"/>
    <w:rsid w:val="00066C1F"/>
    <w:rsid w:val="00067BA5"/>
    <w:rsid w:val="0007483C"/>
    <w:rsid w:val="00075CD1"/>
    <w:rsid w:val="000821F0"/>
    <w:rsid w:val="00086C7A"/>
    <w:rsid w:val="000A554A"/>
    <w:rsid w:val="000C0E8B"/>
    <w:rsid w:val="000F3DC3"/>
    <w:rsid w:val="000F5F92"/>
    <w:rsid w:val="000F6ADE"/>
    <w:rsid w:val="0010015F"/>
    <w:rsid w:val="0010208A"/>
    <w:rsid w:val="001024AD"/>
    <w:rsid w:val="001051FD"/>
    <w:rsid w:val="00110D8B"/>
    <w:rsid w:val="00117022"/>
    <w:rsid w:val="00127C68"/>
    <w:rsid w:val="001303C5"/>
    <w:rsid w:val="00132B4F"/>
    <w:rsid w:val="001420E2"/>
    <w:rsid w:val="00152627"/>
    <w:rsid w:val="001638E9"/>
    <w:rsid w:val="00165A61"/>
    <w:rsid w:val="00181638"/>
    <w:rsid w:val="00181D84"/>
    <w:rsid w:val="00187B0B"/>
    <w:rsid w:val="00190A15"/>
    <w:rsid w:val="00191E1D"/>
    <w:rsid w:val="001925C1"/>
    <w:rsid w:val="00192E8C"/>
    <w:rsid w:val="001A5684"/>
    <w:rsid w:val="001A7437"/>
    <w:rsid w:val="001B3402"/>
    <w:rsid w:val="001C303B"/>
    <w:rsid w:val="001C407B"/>
    <w:rsid w:val="001C42CD"/>
    <w:rsid w:val="001C6E56"/>
    <w:rsid w:val="001D17C4"/>
    <w:rsid w:val="001F549A"/>
    <w:rsid w:val="002002D7"/>
    <w:rsid w:val="002044F9"/>
    <w:rsid w:val="00204E0B"/>
    <w:rsid w:val="002146EE"/>
    <w:rsid w:val="00232F12"/>
    <w:rsid w:val="00243F60"/>
    <w:rsid w:val="00262C0B"/>
    <w:rsid w:val="002651E8"/>
    <w:rsid w:val="002703CE"/>
    <w:rsid w:val="00270D4F"/>
    <w:rsid w:val="00284936"/>
    <w:rsid w:val="00296187"/>
    <w:rsid w:val="002A4647"/>
    <w:rsid w:val="002B0884"/>
    <w:rsid w:val="002B0C90"/>
    <w:rsid w:val="002B6CF7"/>
    <w:rsid w:val="002B6DF7"/>
    <w:rsid w:val="002C2EBB"/>
    <w:rsid w:val="002C49CA"/>
    <w:rsid w:val="002D6A91"/>
    <w:rsid w:val="002E10B6"/>
    <w:rsid w:val="002E72E2"/>
    <w:rsid w:val="002F1477"/>
    <w:rsid w:val="002F2922"/>
    <w:rsid w:val="002F2C7C"/>
    <w:rsid w:val="002F49A8"/>
    <w:rsid w:val="002F5C66"/>
    <w:rsid w:val="002F76D8"/>
    <w:rsid w:val="003015FC"/>
    <w:rsid w:val="00307642"/>
    <w:rsid w:val="003079A2"/>
    <w:rsid w:val="00310BB7"/>
    <w:rsid w:val="00313F37"/>
    <w:rsid w:val="00334B7D"/>
    <w:rsid w:val="003359E5"/>
    <w:rsid w:val="00341EB2"/>
    <w:rsid w:val="003508B6"/>
    <w:rsid w:val="00356561"/>
    <w:rsid w:val="0035671D"/>
    <w:rsid w:val="003574D0"/>
    <w:rsid w:val="0036130C"/>
    <w:rsid w:val="00362109"/>
    <w:rsid w:val="00365363"/>
    <w:rsid w:val="00365FBE"/>
    <w:rsid w:val="00366670"/>
    <w:rsid w:val="003868C2"/>
    <w:rsid w:val="00386B66"/>
    <w:rsid w:val="003916E8"/>
    <w:rsid w:val="003943D6"/>
    <w:rsid w:val="00397DF9"/>
    <w:rsid w:val="003A5005"/>
    <w:rsid w:val="003B1763"/>
    <w:rsid w:val="003B3C56"/>
    <w:rsid w:val="003D776A"/>
    <w:rsid w:val="003E78BA"/>
    <w:rsid w:val="004026C5"/>
    <w:rsid w:val="004046FF"/>
    <w:rsid w:val="004126C9"/>
    <w:rsid w:val="00412EDB"/>
    <w:rsid w:val="0042072B"/>
    <w:rsid w:val="00421990"/>
    <w:rsid w:val="00426B72"/>
    <w:rsid w:val="0043389B"/>
    <w:rsid w:val="00451A00"/>
    <w:rsid w:val="00465751"/>
    <w:rsid w:val="00467909"/>
    <w:rsid w:val="00485B94"/>
    <w:rsid w:val="0049302E"/>
    <w:rsid w:val="004A13BF"/>
    <w:rsid w:val="004A5B1A"/>
    <w:rsid w:val="004A7576"/>
    <w:rsid w:val="004B057F"/>
    <w:rsid w:val="004D27FF"/>
    <w:rsid w:val="004D3B47"/>
    <w:rsid w:val="00504B32"/>
    <w:rsid w:val="00505A67"/>
    <w:rsid w:val="005103BB"/>
    <w:rsid w:val="00511423"/>
    <w:rsid w:val="0052740F"/>
    <w:rsid w:val="00534AC0"/>
    <w:rsid w:val="00540649"/>
    <w:rsid w:val="0054777A"/>
    <w:rsid w:val="005478A0"/>
    <w:rsid w:val="00550022"/>
    <w:rsid w:val="00552A6E"/>
    <w:rsid w:val="00565FB7"/>
    <w:rsid w:val="00570162"/>
    <w:rsid w:val="0057659E"/>
    <w:rsid w:val="00583C9E"/>
    <w:rsid w:val="0059348F"/>
    <w:rsid w:val="005A33E6"/>
    <w:rsid w:val="005A7C24"/>
    <w:rsid w:val="005B4295"/>
    <w:rsid w:val="005C0D0F"/>
    <w:rsid w:val="005C5250"/>
    <w:rsid w:val="005D23EC"/>
    <w:rsid w:val="005F4A45"/>
    <w:rsid w:val="00602258"/>
    <w:rsid w:val="0060584B"/>
    <w:rsid w:val="0061226B"/>
    <w:rsid w:val="006171C5"/>
    <w:rsid w:val="0062550E"/>
    <w:rsid w:val="00630BB6"/>
    <w:rsid w:val="00630D29"/>
    <w:rsid w:val="00630F33"/>
    <w:rsid w:val="00632DAD"/>
    <w:rsid w:val="00633381"/>
    <w:rsid w:val="006401DE"/>
    <w:rsid w:val="00641383"/>
    <w:rsid w:val="006427EF"/>
    <w:rsid w:val="00650BC6"/>
    <w:rsid w:val="006550A0"/>
    <w:rsid w:val="00675558"/>
    <w:rsid w:val="00682F94"/>
    <w:rsid w:val="006A6739"/>
    <w:rsid w:val="006A7A66"/>
    <w:rsid w:val="006C0CE8"/>
    <w:rsid w:val="006C118B"/>
    <w:rsid w:val="006C53F0"/>
    <w:rsid w:val="006E0FB1"/>
    <w:rsid w:val="006E5BBE"/>
    <w:rsid w:val="006F51DF"/>
    <w:rsid w:val="007027C7"/>
    <w:rsid w:val="00702917"/>
    <w:rsid w:val="00707099"/>
    <w:rsid w:val="00712752"/>
    <w:rsid w:val="00715A91"/>
    <w:rsid w:val="00721465"/>
    <w:rsid w:val="00723614"/>
    <w:rsid w:val="0074158A"/>
    <w:rsid w:val="007426DA"/>
    <w:rsid w:val="00745537"/>
    <w:rsid w:val="00745EA5"/>
    <w:rsid w:val="0075021E"/>
    <w:rsid w:val="007610C1"/>
    <w:rsid w:val="007632FF"/>
    <w:rsid w:val="00781F1C"/>
    <w:rsid w:val="00783238"/>
    <w:rsid w:val="00787C3E"/>
    <w:rsid w:val="00791F99"/>
    <w:rsid w:val="00794B8A"/>
    <w:rsid w:val="007A23F4"/>
    <w:rsid w:val="007A6F9B"/>
    <w:rsid w:val="007B130D"/>
    <w:rsid w:val="007B23EC"/>
    <w:rsid w:val="007C39AE"/>
    <w:rsid w:val="007D0C45"/>
    <w:rsid w:val="007D1EC1"/>
    <w:rsid w:val="007F036D"/>
    <w:rsid w:val="007F61FF"/>
    <w:rsid w:val="00802B8D"/>
    <w:rsid w:val="00804295"/>
    <w:rsid w:val="008174C2"/>
    <w:rsid w:val="00835445"/>
    <w:rsid w:val="00844E38"/>
    <w:rsid w:val="00847B68"/>
    <w:rsid w:val="00865A72"/>
    <w:rsid w:val="00871A97"/>
    <w:rsid w:val="0087700C"/>
    <w:rsid w:val="008C2F43"/>
    <w:rsid w:val="008C6A3B"/>
    <w:rsid w:val="008C7148"/>
    <w:rsid w:val="008C7886"/>
    <w:rsid w:val="008D0226"/>
    <w:rsid w:val="008D6CC3"/>
    <w:rsid w:val="008E059E"/>
    <w:rsid w:val="008E4770"/>
    <w:rsid w:val="008E5983"/>
    <w:rsid w:val="008E777B"/>
    <w:rsid w:val="008F61E9"/>
    <w:rsid w:val="008F7516"/>
    <w:rsid w:val="00904F77"/>
    <w:rsid w:val="00920EC3"/>
    <w:rsid w:val="009221AD"/>
    <w:rsid w:val="00933242"/>
    <w:rsid w:val="009578D9"/>
    <w:rsid w:val="00966FFB"/>
    <w:rsid w:val="00984AB7"/>
    <w:rsid w:val="00985375"/>
    <w:rsid w:val="00996FAF"/>
    <w:rsid w:val="009C5039"/>
    <w:rsid w:val="009C5467"/>
    <w:rsid w:val="009D0304"/>
    <w:rsid w:val="009D62E7"/>
    <w:rsid w:val="009E686B"/>
    <w:rsid w:val="009F57D7"/>
    <w:rsid w:val="00A12544"/>
    <w:rsid w:val="00A135DF"/>
    <w:rsid w:val="00A21758"/>
    <w:rsid w:val="00A32332"/>
    <w:rsid w:val="00A63564"/>
    <w:rsid w:val="00A763D1"/>
    <w:rsid w:val="00A96938"/>
    <w:rsid w:val="00AC36AF"/>
    <w:rsid w:val="00AD294C"/>
    <w:rsid w:val="00AD66E3"/>
    <w:rsid w:val="00AE6FD5"/>
    <w:rsid w:val="00AE7264"/>
    <w:rsid w:val="00AF6A7C"/>
    <w:rsid w:val="00AF736F"/>
    <w:rsid w:val="00B00088"/>
    <w:rsid w:val="00B02172"/>
    <w:rsid w:val="00B06BFF"/>
    <w:rsid w:val="00B12241"/>
    <w:rsid w:val="00B14DA4"/>
    <w:rsid w:val="00B26260"/>
    <w:rsid w:val="00B31E03"/>
    <w:rsid w:val="00B43E98"/>
    <w:rsid w:val="00B53F7A"/>
    <w:rsid w:val="00B635E6"/>
    <w:rsid w:val="00B81A21"/>
    <w:rsid w:val="00B97672"/>
    <w:rsid w:val="00BC6ECD"/>
    <w:rsid w:val="00BD17B9"/>
    <w:rsid w:val="00BF2C51"/>
    <w:rsid w:val="00C00680"/>
    <w:rsid w:val="00C0291F"/>
    <w:rsid w:val="00C056C1"/>
    <w:rsid w:val="00C07003"/>
    <w:rsid w:val="00C10D26"/>
    <w:rsid w:val="00C12FE6"/>
    <w:rsid w:val="00C235F4"/>
    <w:rsid w:val="00C272D4"/>
    <w:rsid w:val="00C305EF"/>
    <w:rsid w:val="00C4138A"/>
    <w:rsid w:val="00C41E21"/>
    <w:rsid w:val="00C45EB7"/>
    <w:rsid w:val="00C517A7"/>
    <w:rsid w:val="00C54EFA"/>
    <w:rsid w:val="00C6641E"/>
    <w:rsid w:val="00C76F59"/>
    <w:rsid w:val="00C811E0"/>
    <w:rsid w:val="00C864AD"/>
    <w:rsid w:val="00C90FD8"/>
    <w:rsid w:val="00C94172"/>
    <w:rsid w:val="00CA0B0C"/>
    <w:rsid w:val="00CA37CB"/>
    <w:rsid w:val="00CB10BE"/>
    <w:rsid w:val="00CB58F9"/>
    <w:rsid w:val="00CC4A1D"/>
    <w:rsid w:val="00CD6FCC"/>
    <w:rsid w:val="00CE4F77"/>
    <w:rsid w:val="00CE7D46"/>
    <w:rsid w:val="00CF1A40"/>
    <w:rsid w:val="00CF2C7B"/>
    <w:rsid w:val="00CF37E2"/>
    <w:rsid w:val="00D046E4"/>
    <w:rsid w:val="00D13118"/>
    <w:rsid w:val="00D21E39"/>
    <w:rsid w:val="00D2559D"/>
    <w:rsid w:val="00D27F36"/>
    <w:rsid w:val="00D3157C"/>
    <w:rsid w:val="00D40039"/>
    <w:rsid w:val="00D41FC9"/>
    <w:rsid w:val="00D46058"/>
    <w:rsid w:val="00D5069A"/>
    <w:rsid w:val="00D71F88"/>
    <w:rsid w:val="00D736F7"/>
    <w:rsid w:val="00D8195F"/>
    <w:rsid w:val="00D87E7C"/>
    <w:rsid w:val="00D90058"/>
    <w:rsid w:val="00DA448F"/>
    <w:rsid w:val="00DE2726"/>
    <w:rsid w:val="00DE351D"/>
    <w:rsid w:val="00DE5773"/>
    <w:rsid w:val="00DF37F2"/>
    <w:rsid w:val="00E03EF9"/>
    <w:rsid w:val="00E2364A"/>
    <w:rsid w:val="00E23CDE"/>
    <w:rsid w:val="00E25B7F"/>
    <w:rsid w:val="00E3591E"/>
    <w:rsid w:val="00E45A3F"/>
    <w:rsid w:val="00E45EEA"/>
    <w:rsid w:val="00E5042A"/>
    <w:rsid w:val="00E504F4"/>
    <w:rsid w:val="00E51C04"/>
    <w:rsid w:val="00E80055"/>
    <w:rsid w:val="00EA046F"/>
    <w:rsid w:val="00EA674B"/>
    <w:rsid w:val="00EA7150"/>
    <w:rsid w:val="00EA7665"/>
    <w:rsid w:val="00EB63F6"/>
    <w:rsid w:val="00EB7159"/>
    <w:rsid w:val="00EC055F"/>
    <w:rsid w:val="00EC3239"/>
    <w:rsid w:val="00ED5946"/>
    <w:rsid w:val="00ED6D01"/>
    <w:rsid w:val="00EE776E"/>
    <w:rsid w:val="00EF02F9"/>
    <w:rsid w:val="00F01EF5"/>
    <w:rsid w:val="00F0411A"/>
    <w:rsid w:val="00F045F4"/>
    <w:rsid w:val="00F15A26"/>
    <w:rsid w:val="00F15A57"/>
    <w:rsid w:val="00F22C75"/>
    <w:rsid w:val="00F42379"/>
    <w:rsid w:val="00F4266F"/>
    <w:rsid w:val="00F515CB"/>
    <w:rsid w:val="00F77570"/>
    <w:rsid w:val="00F84010"/>
    <w:rsid w:val="00F8557A"/>
    <w:rsid w:val="00F96C2D"/>
    <w:rsid w:val="00FA0A5B"/>
    <w:rsid w:val="00FA13B1"/>
    <w:rsid w:val="00FA27A5"/>
    <w:rsid w:val="00FC045E"/>
    <w:rsid w:val="00FC4739"/>
    <w:rsid w:val="00FC706B"/>
    <w:rsid w:val="00FD3F36"/>
    <w:rsid w:val="00FE2136"/>
    <w:rsid w:val="00FF3189"/>
    <w:rsid w:val="00FF3E0A"/>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6427EF"/>
    <w:rPr>
      <w:rFonts w:ascii="Fira Sans Light" w:hAnsi="Fira Sans Light"/>
      <w:color w:val="000000" w:themeColor="text1"/>
      <w:sz w:val="24"/>
      <w:szCs w:val="24"/>
    </w:rPr>
  </w:style>
  <w:style w:type="paragraph" w:styleId="Title">
    <w:name w:val="Title"/>
    <w:basedOn w:val="Normal"/>
    <w:next w:val="Normal"/>
    <w:link w:val="TitleChar"/>
    <w:uiPriority w:val="10"/>
    <w:qFormat/>
    <w:rsid w:val="00110D8B"/>
    <w:pPr>
      <w:spacing w:before="240" w:after="0"/>
      <w:contextualSpacing/>
    </w:pPr>
    <w:rPr>
      <w:rFonts w:asciiTheme="majorHAnsi" w:eastAsiaTheme="majorEastAsia" w:hAnsiTheme="majorHAnsi" w:cstheme="majorBidi"/>
      <w:color w:val="auto"/>
      <w:spacing w:val="-10"/>
      <w:kern w:val="28"/>
      <w:sz w:val="56"/>
      <w:szCs w:val="56"/>
      <w:lang w:eastAsia="en-AU"/>
    </w:rPr>
  </w:style>
  <w:style w:type="character" w:customStyle="1" w:styleId="TitleChar">
    <w:name w:val="Title Char"/>
    <w:basedOn w:val="DefaultParagraphFont"/>
    <w:link w:val="Title"/>
    <w:uiPriority w:val="10"/>
    <w:rsid w:val="00110D8B"/>
    <w:rPr>
      <w:rFonts w:asciiTheme="majorHAnsi" w:eastAsiaTheme="majorEastAsia" w:hAnsiTheme="majorHAnsi" w:cstheme="majorBidi"/>
      <w:spacing w:val="-10"/>
      <w:kern w:val="28"/>
      <w:sz w:val="56"/>
      <w:szCs w:val="56"/>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13659A54824045418E394BD8E10616FB"/>
        <w:category>
          <w:name w:val="General"/>
          <w:gallery w:val="placeholder"/>
        </w:category>
        <w:types>
          <w:type w:val="bbPlcHdr"/>
        </w:types>
        <w:behaviors>
          <w:behavior w:val="content"/>
        </w:behaviors>
        <w:guid w:val="{B6236933-E09D-477D-83D7-A796FCBB1999}"/>
      </w:docPartPr>
      <w:docPartBody>
        <w:p w:rsidR="00BA1452" w:rsidRDefault="00AB4C56" w:rsidP="00AB4C56">
          <w:pPr>
            <w:pStyle w:val="13659A54824045418E394BD8E10616FB"/>
          </w:pPr>
          <w:r w:rsidRPr="00D858FE">
            <w:rPr>
              <w:rStyle w:val="PlaceholderText"/>
            </w:rPr>
            <w:t>Choose an item.</w:t>
          </w:r>
        </w:p>
      </w:docPartBody>
    </w:docPart>
    <w:docPart>
      <w:docPartPr>
        <w:name w:val="262F6ABA6FD4499EB9BAE9ED377EB7F2"/>
        <w:category>
          <w:name w:val="General"/>
          <w:gallery w:val="placeholder"/>
        </w:category>
        <w:types>
          <w:type w:val="bbPlcHdr"/>
        </w:types>
        <w:behaviors>
          <w:behavior w:val="content"/>
        </w:behaviors>
        <w:guid w:val="{5C7D0BD9-47B0-4396-889F-33575B18000D}"/>
      </w:docPartPr>
      <w:docPartBody>
        <w:p w:rsidR="00BA1452" w:rsidRDefault="00AB4C56" w:rsidP="00AB4C56">
          <w:pPr>
            <w:pStyle w:val="262F6ABA6FD4499EB9BAE9ED377EB7F2"/>
          </w:pPr>
          <w:r w:rsidRPr="00D858FE">
            <w:rPr>
              <w:rStyle w:val="PlaceholderText"/>
            </w:rPr>
            <w:t>Choose an item.</w:t>
          </w:r>
        </w:p>
      </w:docPartBody>
    </w:docPart>
    <w:docPart>
      <w:docPartPr>
        <w:name w:val="DE99592B1F064AA0A7904542ABD9A356"/>
        <w:category>
          <w:name w:val="General"/>
          <w:gallery w:val="placeholder"/>
        </w:category>
        <w:types>
          <w:type w:val="bbPlcHdr"/>
        </w:types>
        <w:behaviors>
          <w:behavior w:val="content"/>
        </w:behaviors>
        <w:guid w:val="{48FADB27-2F84-470A-8EE8-884E621B7394}"/>
      </w:docPartPr>
      <w:docPartBody>
        <w:p w:rsidR="00BA1452" w:rsidRDefault="00AB4C56" w:rsidP="00AB4C56">
          <w:pPr>
            <w:pStyle w:val="DE99592B1F064AA0A7904542ABD9A356"/>
          </w:pPr>
          <w:r w:rsidRPr="00D858FE">
            <w:rPr>
              <w:rStyle w:val="PlaceholderText"/>
            </w:rPr>
            <w:t>Choose an item.</w:t>
          </w:r>
        </w:p>
      </w:docPartBody>
    </w:docPart>
    <w:docPart>
      <w:docPartPr>
        <w:name w:val="96C9932309014EDA86FCD876BA01E998"/>
        <w:category>
          <w:name w:val="General"/>
          <w:gallery w:val="placeholder"/>
        </w:category>
        <w:types>
          <w:type w:val="bbPlcHdr"/>
        </w:types>
        <w:behaviors>
          <w:behavior w:val="content"/>
        </w:behaviors>
        <w:guid w:val="{FC324E04-EB6A-45FC-BFAF-9576C9BDE500}"/>
      </w:docPartPr>
      <w:docPartBody>
        <w:p w:rsidR="00BA1452" w:rsidRDefault="00AB4C56" w:rsidP="00AB4C56">
          <w:pPr>
            <w:pStyle w:val="96C9932309014EDA86FCD876BA01E998"/>
          </w:pPr>
          <w:r w:rsidRPr="00D858FE">
            <w:rPr>
              <w:rStyle w:val="PlaceholderText"/>
            </w:rPr>
            <w:t>Choose an item.</w:t>
          </w:r>
        </w:p>
      </w:docPartBody>
    </w:docPart>
    <w:docPart>
      <w:docPartPr>
        <w:name w:val="7165372F0348496080B6C068BB868C0B"/>
        <w:category>
          <w:name w:val="General"/>
          <w:gallery w:val="placeholder"/>
        </w:category>
        <w:types>
          <w:type w:val="bbPlcHdr"/>
        </w:types>
        <w:behaviors>
          <w:behavior w:val="content"/>
        </w:behaviors>
        <w:guid w:val="{A1152D7E-9700-4ACC-9CE7-807B303AF97D}"/>
      </w:docPartPr>
      <w:docPartBody>
        <w:p w:rsidR="00BA1452" w:rsidRDefault="00AB4C56" w:rsidP="00AB4C56">
          <w:pPr>
            <w:pStyle w:val="7165372F0348496080B6C068BB868C0B"/>
          </w:pPr>
          <w:r w:rsidRPr="00D858FE">
            <w:rPr>
              <w:rStyle w:val="PlaceholderText"/>
            </w:rPr>
            <w:t>Choose an item.</w:t>
          </w:r>
        </w:p>
      </w:docPartBody>
    </w:docPart>
    <w:docPart>
      <w:docPartPr>
        <w:name w:val="7AA88768B7324ADA82123DA0B6784EA4"/>
        <w:category>
          <w:name w:val="General"/>
          <w:gallery w:val="placeholder"/>
        </w:category>
        <w:types>
          <w:type w:val="bbPlcHdr"/>
        </w:types>
        <w:behaviors>
          <w:behavior w:val="content"/>
        </w:behaviors>
        <w:guid w:val="{F6B7EDCA-7E42-475D-AB25-6FC5A4FC0D4D}"/>
      </w:docPartPr>
      <w:docPartBody>
        <w:p w:rsidR="00BA1452" w:rsidRDefault="00AB4C56" w:rsidP="00AB4C56">
          <w:pPr>
            <w:pStyle w:val="7AA88768B7324ADA82123DA0B6784EA4"/>
          </w:pPr>
          <w:r w:rsidRPr="00D858FE">
            <w:rPr>
              <w:rStyle w:val="PlaceholderText"/>
            </w:rPr>
            <w:t>Choose an item.</w:t>
          </w:r>
        </w:p>
      </w:docPartBody>
    </w:docPart>
    <w:docPart>
      <w:docPartPr>
        <w:name w:val="B3F75D1EE5734C449882EE34A75676D8"/>
        <w:category>
          <w:name w:val="General"/>
          <w:gallery w:val="placeholder"/>
        </w:category>
        <w:types>
          <w:type w:val="bbPlcHdr"/>
        </w:types>
        <w:behaviors>
          <w:behavior w:val="content"/>
        </w:behaviors>
        <w:guid w:val="{60F4B78F-5419-4FD2-AE7F-818A8964A134}"/>
      </w:docPartPr>
      <w:docPartBody>
        <w:p w:rsidR="00BA1452" w:rsidRDefault="00AB4C56" w:rsidP="00AB4C56">
          <w:pPr>
            <w:pStyle w:val="B3F75D1EE5734C449882EE34A75676D8"/>
          </w:pPr>
          <w:r w:rsidRPr="00D858FE">
            <w:rPr>
              <w:rStyle w:val="PlaceholderText"/>
            </w:rPr>
            <w:t>Choose an item.</w:t>
          </w:r>
        </w:p>
      </w:docPartBody>
    </w:docPart>
    <w:docPart>
      <w:docPartPr>
        <w:name w:val="ADEE11EFC1CA41A895880DB93EA55445"/>
        <w:category>
          <w:name w:val="General"/>
          <w:gallery w:val="placeholder"/>
        </w:category>
        <w:types>
          <w:type w:val="bbPlcHdr"/>
        </w:types>
        <w:behaviors>
          <w:behavior w:val="content"/>
        </w:behaviors>
        <w:guid w:val="{84BA2CBC-B307-48EA-96C9-A894F97CEE78}"/>
      </w:docPartPr>
      <w:docPartBody>
        <w:p w:rsidR="00BA1452" w:rsidRDefault="00AB4C56" w:rsidP="00AB4C56">
          <w:pPr>
            <w:pStyle w:val="ADEE11EFC1CA41A895880DB93EA55445"/>
          </w:pPr>
          <w:r w:rsidRPr="00D858FE">
            <w:rPr>
              <w:rStyle w:val="PlaceholderText"/>
            </w:rPr>
            <w:t>Choose an item.</w:t>
          </w:r>
        </w:p>
      </w:docPartBody>
    </w:docPart>
    <w:docPart>
      <w:docPartPr>
        <w:name w:val="D92AE767DD5E44398F89B8E9031932D6"/>
        <w:category>
          <w:name w:val="General"/>
          <w:gallery w:val="placeholder"/>
        </w:category>
        <w:types>
          <w:type w:val="bbPlcHdr"/>
        </w:types>
        <w:behaviors>
          <w:behavior w:val="content"/>
        </w:behaviors>
        <w:guid w:val="{363B38C3-0944-4D8F-89EE-07CD755FE960}"/>
      </w:docPartPr>
      <w:docPartBody>
        <w:p w:rsidR="00BA1452" w:rsidRDefault="00AB4C56" w:rsidP="00AB4C56">
          <w:pPr>
            <w:pStyle w:val="D92AE767DD5E44398F89B8E9031932D6"/>
          </w:pPr>
          <w:r w:rsidRPr="00D858FE">
            <w:rPr>
              <w:rStyle w:val="PlaceholderText"/>
            </w:rPr>
            <w:t>Choose an item.</w:t>
          </w:r>
        </w:p>
      </w:docPartBody>
    </w:docPart>
    <w:docPart>
      <w:docPartPr>
        <w:name w:val="6E4BD17932E547739E490C0F8676E56F"/>
        <w:category>
          <w:name w:val="General"/>
          <w:gallery w:val="placeholder"/>
        </w:category>
        <w:types>
          <w:type w:val="bbPlcHdr"/>
        </w:types>
        <w:behaviors>
          <w:behavior w:val="content"/>
        </w:behaviors>
        <w:guid w:val="{B8790236-4BF1-437D-8DB6-7AE696C10F47}"/>
      </w:docPartPr>
      <w:docPartBody>
        <w:p w:rsidR="00BA1452" w:rsidRDefault="00AB4C56" w:rsidP="00AB4C56">
          <w:pPr>
            <w:pStyle w:val="6E4BD17932E547739E490C0F8676E56F"/>
          </w:pPr>
          <w:r w:rsidRPr="00D858FE">
            <w:rPr>
              <w:rStyle w:val="PlaceholderText"/>
            </w:rPr>
            <w:t>Choose an item.</w:t>
          </w:r>
        </w:p>
      </w:docPartBody>
    </w:docPart>
    <w:docPart>
      <w:docPartPr>
        <w:name w:val="3B5A5725B2CC447CB13A268F9BC1F930"/>
        <w:category>
          <w:name w:val="General"/>
          <w:gallery w:val="placeholder"/>
        </w:category>
        <w:types>
          <w:type w:val="bbPlcHdr"/>
        </w:types>
        <w:behaviors>
          <w:behavior w:val="content"/>
        </w:behaviors>
        <w:guid w:val="{3005E132-CE6D-4880-879E-461388FACD19}"/>
      </w:docPartPr>
      <w:docPartBody>
        <w:p w:rsidR="00BA1452" w:rsidRDefault="00AB4C56" w:rsidP="00AB4C56">
          <w:pPr>
            <w:pStyle w:val="3B5A5725B2CC447CB13A268F9BC1F930"/>
          </w:pPr>
          <w:r w:rsidRPr="00D858FE">
            <w:rPr>
              <w:rStyle w:val="PlaceholderText"/>
            </w:rPr>
            <w:t>Choose an item.</w:t>
          </w:r>
        </w:p>
      </w:docPartBody>
    </w:docPart>
    <w:docPart>
      <w:docPartPr>
        <w:name w:val="71066CAD7ABD43D591D4059D834651F6"/>
        <w:category>
          <w:name w:val="General"/>
          <w:gallery w:val="placeholder"/>
        </w:category>
        <w:types>
          <w:type w:val="bbPlcHdr"/>
        </w:types>
        <w:behaviors>
          <w:behavior w:val="content"/>
        </w:behaviors>
        <w:guid w:val="{0AAA298D-D8AD-43DB-80EC-172E2FA4B4F8}"/>
      </w:docPartPr>
      <w:docPartBody>
        <w:p w:rsidR="00BA1452" w:rsidRDefault="00AB4C56" w:rsidP="00AB4C56">
          <w:pPr>
            <w:pStyle w:val="71066CAD7ABD43D591D4059D834651F6"/>
          </w:pPr>
          <w:r w:rsidRPr="00D858FE">
            <w:rPr>
              <w:rStyle w:val="PlaceholderText"/>
            </w:rPr>
            <w:t>Choose an item.</w:t>
          </w:r>
        </w:p>
      </w:docPartBody>
    </w:docPart>
    <w:docPart>
      <w:docPartPr>
        <w:name w:val="702AF746C8524B5D9A7A4679A28877D3"/>
        <w:category>
          <w:name w:val="General"/>
          <w:gallery w:val="placeholder"/>
        </w:category>
        <w:types>
          <w:type w:val="bbPlcHdr"/>
        </w:types>
        <w:behaviors>
          <w:behavior w:val="content"/>
        </w:behaviors>
        <w:guid w:val="{B6ADC15C-65EC-4468-A731-5A1178B60F53}"/>
      </w:docPartPr>
      <w:docPartBody>
        <w:p w:rsidR="00BA1452" w:rsidRDefault="00AB4C56" w:rsidP="00AB4C56">
          <w:pPr>
            <w:pStyle w:val="702AF746C8524B5D9A7A4679A28877D3"/>
          </w:pPr>
          <w:r w:rsidRPr="00D858FE">
            <w:rPr>
              <w:rStyle w:val="PlaceholderText"/>
            </w:rPr>
            <w:t>Choose an item.</w:t>
          </w:r>
        </w:p>
      </w:docPartBody>
    </w:docPart>
    <w:docPart>
      <w:docPartPr>
        <w:name w:val="F9A72D5821DF4794A75F96BCBB2A8C79"/>
        <w:category>
          <w:name w:val="General"/>
          <w:gallery w:val="placeholder"/>
        </w:category>
        <w:types>
          <w:type w:val="bbPlcHdr"/>
        </w:types>
        <w:behaviors>
          <w:behavior w:val="content"/>
        </w:behaviors>
        <w:guid w:val="{F74C89FC-8EAF-41AC-AD64-C44A7ED71BAE}"/>
      </w:docPartPr>
      <w:docPartBody>
        <w:p w:rsidR="00BA1452" w:rsidRDefault="00AB4C56" w:rsidP="00AB4C56">
          <w:pPr>
            <w:pStyle w:val="F9A72D5821DF4794A75F96BCBB2A8C79"/>
          </w:pPr>
          <w:r w:rsidRPr="00D858FE">
            <w:rPr>
              <w:rStyle w:val="PlaceholderText"/>
            </w:rPr>
            <w:t>Choose an item.</w:t>
          </w:r>
        </w:p>
      </w:docPartBody>
    </w:docPart>
    <w:docPart>
      <w:docPartPr>
        <w:name w:val="534183298EEE48BE9E78651A226B041E"/>
        <w:category>
          <w:name w:val="General"/>
          <w:gallery w:val="placeholder"/>
        </w:category>
        <w:types>
          <w:type w:val="bbPlcHdr"/>
        </w:types>
        <w:behaviors>
          <w:behavior w:val="content"/>
        </w:behaviors>
        <w:guid w:val="{E96DDDBD-D967-477D-973D-3499AB0BF41D}"/>
      </w:docPartPr>
      <w:docPartBody>
        <w:p w:rsidR="00BA1452" w:rsidRDefault="00AB4C56" w:rsidP="00AB4C56">
          <w:pPr>
            <w:pStyle w:val="534183298EEE48BE9E78651A226B041E"/>
          </w:pPr>
          <w:r w:rsidRPr="00D858FE">
            <w:rPr>
              <w:rStyle w:val="PlaceholderText"/>
            </w:rPr>
            <w:t>Choose an item.</w:t>
          </w:r>
        </w:p>
      </w:docPartBody>
    </w:docPart>
    <w:docPart>
      <w:docPartPr>
        <w:name w:val="5788030874194E07994ADD1B7C232ABF"/>
        <w:category>
          <w:name w:val="General"/>
          <w:gallery w:val="placeholder"/>
        </w:category>
        <w:types>
          <w:type w:val="bbPlcHdr"/>
        </w:types>
        <w:behaviors>
          <w:behavior w:val="content"/>
        </w:behaviors>
        <w:guid w:val="{63A103FD-A34D-403D-B3B0-5B5F67F9B2B6}"/>
      </w:docPartPr>
      <w:docPartBody>
        <w:p w:rsidR="00BA1452" w:rsidRDefault="00AB4C56" w:rsidP="00AB4C56">
          <w:pPr>
            <w:pStyle w:val="5788030874194E07994ADD1B7C232ABF"/>
          </w:pPr>
          <w:r w:rsidRPr="00D858FE">
            <w:rPr>
              <w:rStyle w:val="PlaceholderText"/>
            </w:rPr>
            <w:t>Choose an item.</w:t>
          </w:r>
        </w:p>
      </w:docPartBody>
    </w:docPart>
    <w:docPart>
      <w:docPartPr>
        <w:name w:val="55D4DEDA806648038AE25C1C14A21072"/>
        <w:category>
          <w:name w:val="General"/>
          <w:gallery w:val="placeholder"/>
        </w:category>
        <w:types>
          <w:type w:val="bbPlcHdr"/>
        </w:types>
        <w:behaviors>
          <w:behavior w:val="content"/>
        </w:behaviors>
        <w:guid w:val="{DDE26751-80A8-46DE-BD25-30F55FB6415E}"/>
      </w:docPartPr>
      <w:docPartBody>
        <w:p w:rsidR="00BA1452" w:rsidRDefault="00AB4C56" w:rsidP="00AB4C56">
          <w:pPr>
            <w:pStyle w:val="55D4DEDA806648038AE25C1C14A21072"/>
          </w:pPr>
          <w:r w:rsidRPr="00D858FE">
            <w:rPr>
              <w:rStyle w:val="PlaceholderText"/>
            </w:rPr>
            <w:t>Choose an item.</w:t>
          </w:r>
        </w:p>
      </w:docPartBody>
    </w:docPart>
    <w:docPart>
      <w:docPartPr>
        <w:name w:val="989FAEE73BAF4198B278DA157A65E959"/>
        <w:category>
          <w:name w:val="General"/>
          <w:gallery w:val="placeholder"/>
        </w:category>
        <w:types>
          <w:type w:val="bbPlcHdr"/>
        </w:types>
        <w:behaviors>
          <w:behavior w:val="content"/>
        </w:behaviors>
        <w:guid w:val="{75B1AED7-9929-44E5-AA14-CD7EF3AE3164}"/>
      </w:docPartPr>
      <w:docPartBody>
        <w:p w:rsidR="00BA1452" w:rsidRDefault="00AB4C56" w:rsidP="00AB4C56">
          <w:pPr>
            <w:pStyle w:val="989FAEE73BAF4198B278DA157A65E959"/>
          </w:pPr>
          <w:r w:rsidRPr="00D858FE">
            <w:rPr>
              <w:rStyle w:val="PlaceholderText"/>
            </w:rPr>
            <w:t>Choose an item.</w:t>
          </w:r>
        </w:p>
      </w:docPartBody>
    </w:docPart>
    <w:docPart>
      <w:docPartPr>
        <w:name w:val="BFFC6223BF3D4A75AA4A955DA1B72CE9"/>
        <w:category>
          <w:name w:val="General"/>
          <w:gallery w:val="placeholder"/>
        </w:category>
        <w:types>
          <w:type w:val="bbPlcHdr"/>
        </w:types>
        <w:behaviors>
          <w:behavior w:val="content"/>
        </w:behaviors>
        <w:guid w:val="{6D113AF0-A042-4E2B-BA09-BEB87DCF58D0}"/>
      </w:docPartPr>
      <w:docPartBody>
        <w:p w:rsidR="00BA1452" w:rsidRDefault="00AB4C56" w:rsidP="00AB4C56">
          <w:pPr>
            <w:pStyle w:val="BFFC6223BF3D4A75AA4A955DA1B72CE9"/>
          </w:pPr>
          <w:r w:rsidRPr="00D858FE">
            <w:rPr>
              <w:rStyle w:val="PlaceholderText"/>
            </w:rPr>
            <w:t>Choose an item.</w:t>
          </w:r>
        </w:p>
      </w:docPartBody>
    </w:docPart>
    <w:docPart>
      <w:docPartPr>
        <w:name w:val="7F1C926BBE0D404EB5F42DB7424FB283"/>
        <w:category>
          <w:name w:val="General"/>
          <w:gallery w:val="placeholder"/>
        </w:category>
        <w:types>
          <w:type w:val="bbPlcHdr"/>
        </w:types>
        <w:behaviors>
          <w:behavior w:val="content"/>
        </w:behaviors>
        <w:guid w:val="{7F9DD03E-9D77-4E11-99B3-8FB2EDAC5424}"/>
      </w:docPartPr>
      <w:docPartBody>
        <w:p w:rsidR="00BA1452" w:rsidRDefault="00AB4C56" w:rsidP="00AB4C56">
          <w:pPr>
            <w:pStyle w:val="7F1C926BBE0D404EB5F42DB7424FB283"/>
          </w:pPr>
          <w:r w:rsidRPr="00D858FE">
            <w:rPr>
              <w:rStyle w:val="PlaceholderText"/>
            </w:rPr>
            <w:t>Choose an item.</w:t>
          </w:r>
        </w:p>
      </w:docPartBody>
    </w:docPart>
    <w:docPart>
      <w:docPartPr>
        <w:name w:val="B056489BFCE744A2ADA663143401B206"/>
        <w:category>
          <w:name w:val="General"/>
          <w:gallery w:val="placeholder"/>
        </w:category>
        <w:types>
          <w:type w:val="bbPlcHdr"/>
        </w:types>
        <w:behaviors>
          <w:behavior w:val="content"/>
        </w:behaviors>
        <w:guid w:val="{AD26A79F-C3D5-4184-B41C-4001A02B09C9}"/>
      </w:docPartPr>
      <w:docPartBody>
        <w:p w:rsidR="00BA1452" w:rsidRDefault="00AB4C56" w:rsidP="00AB4C56">
          <w:pPr>
            <w:pStyle w:val="B056489BFCE744A2ADA663143401B206"/>
          </w:pPr>
          <w:r w:rsidRPr="00D858FE">
            <w:rPr>
              <w:rStyle w:val="PlaceholderText"/>
            </w:rPr>
            <w:t>Choose an item.</w:t>
          </w:r>
        </w:p>
      </w:docPartBody>
    </w:docPart>
    <w:docPart>
      <w:docPartPr>
        <w:name w:val="254643A8C6B54A45BDC82B744281A165"/>
        <w:category>
          <w:name w:val="General"/>
          <w:gallery w:val="placeholder"/>
        </w:category>
        <w:types>
          <w:type w:val="bbPlcHdr"/>
        </w:types>
        <w:behaviors>
          <w:behavior w:val="content"/>
        </w:behaviors>
        <w:guid w:val="{37ED90F4-88F1-4A4A-ABD3-658FF883F9BC}"/>
      </w:docPartPr>
      <w:docPartBody>
        <w:p w:rsidR="00BA1452" w:rsidRDefault="00AB4C56" w:rsidP="00AB4C56">
          <w:pPr>
            <w:pStyle w:val="254643A8C6B54A45BDC82B744281A165"/>
          </w:pPr>
          <w:r w:rsidRPr="00D858FE">
            <w:rPr>
              <w:rStyle w:val="PlaceholderText"/>
            </w:rPr>
            <w:t>Choose an item.</w:t>
          </w:r>
        </w:p>
      </w:docPartBody>
    </w:docPart>
    <w:docPart>
      <w:docPartPr>
        <w:name w:val="7957623FA9A34D24BBF4DE62882E1130"/>
        <w:category>
          <w:name w:val="General"/>
          <w:gallery w:val="placeholder"/>
        </w:category>
        <w:types>
          <w:type w:val="bbPlcHdr"/>
        </w:types>
        <w:behaviors>
          <w:behavior w:val="content"/>
        </w:behaviors>
        <w:guid w:val="{D89B6B58-F6B9-453A-B933-E8F5D08E4157}"/>
      </w:docPartPr>
      <w:docPartBody>
        <w:p w:rsidR="00BA1452" w:rsidRDefault="00AB4C56" w:rsidP="00AB4C56">
          <w:pPr>
            <w:pStyle w:val="7957623FA9A34D24BBF4DE62882E1130"/>
          </w:pPr>
          <w:r w:rsidRPr="00D858FE">
            <w:rPr>
              <w:rStyle w:val="PlaceholderText"/>
            </w:rPr>
            <w:t>Choose an item.</w:t>
          </w:r>
        </w:p>
      </w:docPartBody>
    </w:docPart>
    <w:docPart>
      <w:docPartPr>
        <w:name w:val="EB2F8766C01341BCA0407BB32B42997F"/>
        <w:category>
          <w:name w:val="General"/>
          <w:gallery w:val="placeholder"/>
        </w:category>
        <w:types>
          <w:type w:val="bbPlcHdr"/>
        </w:types>
        <w:behaviors>
          <w:behavior w:val="content"/>
        </w:behaviors>
        <w:guid w:val="{CC7C1AFA-90B9-4FB2-98BB-EFBB56E0B15F}"/>
      </w:docPartPr>
      <w:docPartBody>
        <w:p w:rsidR="00BA1452" w:rsidRDefault="00AB4C56" w:rsidP="00AB4C56">
          <w:pPr>
            <w:pStyle w:val="EB2F8766C01341BCA0407BB32B42997F"/>
          </w:pPr>
          <w:r w:rsidRPr="00D858FE">
            <w:rPr>
              <w:rStyle w:val="PlaceholderText"/>
            </w:rPr>
            <w:t>Choose an item.</w:t>
          </w:r>
        </w:p>
      </w:docPartBody>
    </w:docPart>
    <w:docPart>
      <w:docPartPr>
        <w:name w:val="16FAD901D8624962B613F8F135282444"/>
        <w:category>
          <w:name w:val="General"/>
          <w:gallery w:val="placeholder"/>
        </w:category>
        <w:types>
          <w:type w:val="bbPlcHdr"/>
        </w:types>
        <w:behaviors>
          <w:behavior w:val="content"/>
        </w:behaviors>
        <w:guid w:val="{602E226A-E5B2-4922-97A9-62C8A371BA52}"/>
      </w:docPartPr>
      <w:docPartBody>
        <w:p w:rsidR="00BA1452" w:rsidRDefault="00AB4C56" w:rsidP="00AB4C56">
          <w:pPr>
            <w:pStyle w:val="16FAD901D8624962B613F8F135282444"/>
          </w:pPr>
          <w:r w:rsidRPr="00D858FE">
            <w:rPr>
              <w:rStyle w:val="PlaceholderText"/>
            </w:rPr>
            <w:t>Choose an item.</w:t>
          </w:r>
        </w:p>
      </w:docPartBody>
    </w:docPart>
    <w:docPart>
      <w:docPartPr>
        <w:name w:val="0B38E592EBF24BE4AE1C1F4E13C62A49"/>
        <w:category>
          <w:name w:val="General"/>
          <w:gallery w:val="placeholder"/>
        </w:category>
        <w:types>
          <w:type w:val="bbPlcHdr"/>
        </w:types>
        <w:behaviors>
          <w:behavior w:val="content"/>
        </w:behaviors>
        <w:guid w:val="{1C3488ED-9CC7-4903-9134-7F0FB670059A}"/>
      </w:docPartPr>
      <w:docPartBody>
        <w:p w:rsidR="00BA1452" w:rsidRDefault="00AB4C56" w:rsidP="00AB4C56">
          <w:pPr>
            <w:pStyle w:val="0B38E592EBF24BE4AE1C1F4E13C62A49"/>
          </w:pPr>
          <w:r w:rsidRPr="00D858FE">
            <w:rPr>
              <w:rStyle w:val="PlaceholderText"/>
            </w:rPr>
            <w:t>Choose an item.</w:t>
          </w:r>
        </w:p>
      </w:docPartBody>
    </w:docPart>
    <w:docPart>
      <w:docPartPr>
        <w:name w:val="4E76AC3C485A498FBF1B866260D9C303"/>
        <w:category>
          <w:name w:val="General"/>
          <w:gallery w:val="placeholder"/>
        </w:category>
        <w:types>
          <w:type w:val="bbPlcHdr"/>
        </w:types>
        <w:behaviors>
          <w:behavior w:val="content"/>
        </w:behaviors>
        <w:guid w:val="{460203F3-78A5-465E-A20B-9122749DBDCF}"/>
      </w:docPartPr>
      <w:docPartBody>
        <w:p w:rsidR="00BA1452" w:rsidRDefault="00AB4C56" w:rsidP="00AB4C56">
          <w:pPr>
            <w:pStyle w:val="4E76AC3C485A498FBF1B866260D9C303"/>
          </w:pPr>
          <w:r w:rsidRPr="00D858FE">
            <w:rPr>
              <w:rStyle w:val="PlaceholderText"/>
            </w:rPr>
            <w:t>Choose an item.</w:t>
          </w:r>
        </w:p>
      </w:docPartBody>
    </w:docPart>
    <w:docPart>
      <w:docPartPr>
        <w:name w:val="32926CDBD2A245D788DED4656AAE8E84"/>
        <w:category>
          <w:name w:val="General"/>
          <w:gallery w:val="placeholder"/>
        </w:category>
        <w:types>
          <w:type w:val="bbPlcHdr"/>
        </w:types>
        <w:behaviors>
          <w:behavior w:val="content"/>
        </w:behaviors>
        <w:guid w:val="{4F5E161E-10F2-4F0F-ADB4-8EA16AC3B2AE}"/>
      </w:docPartPr>
      <w:docPartBody>
        <w:p w:rsidR="00BA1452" w:rsidRDefault="00AB4C56" w:rsidP="00AB4C56">
          <w:pPr>
            <w:pStyle w:val="32926CDBD2A245D788DED4656AAE8E84"/>
          </w:pPr>
          <w:r w:rsidRPr="00D858FE">
            <w:rPr>
              <w:rStyle w:val="PlaceholderText"/>
            </w:rPr>
            <w:t>Choose an item.</w:t>
          </w:r>
        </w:p>
      </w:docPartBody>
    </w:docPart>
    <w:docPart>
      <w:docPartPr>
        <w:name w:val="C01617362C454296ADF65BF554DE1CEA"/>
        <w:category>
          <w:name w:val="General"/>
          <w:gallery w:val="placeholder"/>
        </w:category>
        <w:types>
          <w:type w:val="bbPlcHdr"/>
        </w:types>
        <w:behaviors>
          <w:behavior w:val="content"/>
        </w:behaviors>
        <w:guid w:val="{F91E3F4C-F8B0-49D0-BA11-1FE9A1B82353}"/>
      </w:docPartPr>
      <w:docPartBody>
        <w:p w:rsidR="00BA1452" w:rsidRDefault="00AB4C56" w:rsidP="00AB4C56">
          <w:pPr>
            <w:pStyle w:val="C01617362C454296ADF65BF554DE1CEA"/>
          </w:pPr>
          <w:r w:rsidRPr="00D858FE">
            <w:rPr>
              <w:rStyle w:val="PlaceholderText"/>
            </w:rPr>
            <w:t>Choose an item.</w:t>
          </w:r>
        </w:p>
      </w:docPartBody>
    </w:docPart>
    <w:docPart>
      <w:docPartPr>
        <w:name w:val="D9685A219BD140108CD913D9E15F3F0C"/>
        <w:category>
          <w:name w:val="General"/>
          <w:gallery w:val="placeholder"/>
        </w:category>
        <w:types>
          <w:type w:val="bbPlcHdr"/>
        </w:types>
        <w:behaviors>
          <w:behavior w:val="content"/>
        </w:behaviors>
        <w:guid w:val="{1612DD79-390E-4183-ABD4-137157C1A90B}"/>
      </w:docPartPr>
      <w:docPartBody>
        <w:p w:rsidR="00BA1452" w:rsidRDefault="00AB4C56" w:rsidP="00AB4C56">
          <w:pPr>
            <w:pStyle w:val="D9685A219BD140108CD913D9E15F3F0C"/>
          </w:pPr>
          <w:r w:rsidRPr="00D858FE">
            <w:rPr>
              <w:rStyle w:val="PlaceholderText"/>
            </w:rPr>
            <w:t>Choose an item.</w:t>
          </w:r>
        </w:p>
      </w:docPartBody>
    </w:docPart>
    <w:docPart>
      <w:docPartPr>
        <w:name w:val="836AB4F469A44520850C085989E4EF39"/>
        <w:category>
          <w:name w:val="General"/>
          <w:gallery w:val="placeholder"/>
        </w:category>
        <w:types>
          <w:type w:val="bbPlcHdr"/>
        </w:types>
        <w:behaviors>
          <w:behavior w:val="content"/>
        </w:behaviors>
        <w:guid w:val="{032ED251-5C44-42E6-9CA4-D71C0B4B8EB6}"/>
      </w:docPartPr>
      <w:docPartBody>
        <w:p w:rsidR="00BA1452" w:rsidRDefault="00AB4C56" w:rsidP="00AB4C56">
          <w:pPr>
            <w:pStyle w:val="836AB4F469A44520850C085989E4EF39"/>
          </w:pPr>
          <w:r w:rsidRPr="00D858FE">
            <w:rPr>
              <w:rStyle w:val="PlaceholderText"/>
            </w:rPr>
            <w:t>Choose an item.</w:t>
          </w:r>
        </w:p>
      </w:docPartBody>
    </w:docPart>
    <w:docPart>
      <w:docPartPr>
        <w:name w:val="CF3A5AA6F9D04920B2A9AA8DC550C43A"/>
        <w:category>
          <w:name w:val="General"/>
          <w:gallery w:val="placeholder"/>
        </w:category>
        <w:types>
          <w:type w:val="bbPlcHdr"/>
        </w:types>
        <w:behaviors>
          <w:behavior w:val="content"/>
        </w:behaviors>
        <w:guid w:val="{56F74592-78BB-4571-AA0C-4E5B88E1FD6E}"/>
      </w:docPartPr>
      <w:docPartBody>
        <w:p w:rsidR="00BA1452" w:rsidRDefault="00AB4C56" w:rsidP="00AB4C56">
          <w:pPr>
            <w:pStyle w:val="CF3A5AA6F9D04920B2A9AA8DC550C43A"/>
          </w:pPr>
          <w:r w:rsidRPr="00D858FE">
            <w:rPr>
              <w:rStyle w:val="PlaceholderText"/>
            </w:rPr>
            <w:t>Choose an item.</w:t>
          </w:r>
        </w:p>
      </w:docPartBody>
    </w:docPart>
    <w:docPart>
      <w:docPartPr>
        <w:name w:val="E47AF62D1E864E78A499BC5D3A7A89F6"/>
        <w:category>
          <w:name w:val="General"/>
          <w:gallery w:val="placeholder"/>
        </w:category>
        <w:types>
          <w:type w:val="bbPlcHdr"/>
        </w:types>
        <w:behaviors>
          <w:behavior w:val="content"/>
        </w:behaviors>
        <w:guid w:val="{2AB14BA0-2505-4C6C-9E3B-026E00A05821}"/>
      </w:docPartPr>
      <w:docPartBody>
        <w:p w:rsidR="00BA1452" w:rsidRDefault="00AB4C56" w:rsidP="00AB4C56">
          <w:pPr>
            <w:pStyle w:val="E47AF62D1E864E78A499BC5D3A7A89F6"/>
          </w:pPr>
          <w:r w:rsidRPr="00D858FE">
            <w:rPr>
              <w:rStyle w:val="PlaceholderText"/>
            </w:rPr>
            <w:t>Choose an item.</w:t>
          </w:r>
        </w:p>
      </w:docPartBody>
    </w:docPart>
    <w:docPart>
      <w:docPartPr>
        <w:name w:val="90A86A75A32645098E01D9435DCA666F"/>
        <w:category>
          <w:name w:val="General"/>
          <w:gallery w:val="placeholder"/>
        </w:category>
        <w:types>
          <w:type w:val="bbPlcHdr"/>
        </w:types>
        <w:behaviors>
          <w:behavior w:val="content"/>
        </w:behaviors>
        <w:guid w:val="{74C52CF6-4946-4EA6-8119-35F0778960FA}"/>
      </w:docPartPr>
      <w:docPartBody>
        <w:p w:rsidR="00BA1452" w:rsidRDefault="00AB4C56" w:rsidP="00AB4C56">
          <w:pPr>
            <w:pStyle w:val="90A86A75A32645098E01D9435DCA666F"/>
          </w:pPr>
          <w:r w:rsidRPr="00D858FE">
            <w:rPr>
              <w:rStyle w:val="PlaceholderText"/>
            </w:rPr>
            <w:t>Choose an item.</w:t>
          </w:r>
        </w:p>
      </w:docPartBody>
    </w:docPart>
    <w:docPart>
      <w:docPartPr>
        <w:name w:val="DC0FE50150D54FA9B2C6A44D04910A6D"/>
        <w:category>
          <w:name w:val="General"/>
          <w:gallery w:val="placeholder"/>
        </w:category>
        <w:types>
          <w:type w:val="bbPlcHdr"/>
        </w:types>
        <w:behaviors>
          <w:behavior w:val="content"/>
        </w:behaviors>
        <w:guid w:val="{1EE4B92C-D81E-494D-8165-A0BDE5B7A5CA}"/>
      </w:docPartPr>
      <w:docPartBody>
        <w:p w:rsidR="00BA1452" w:rsidRDefault="00AB4C56" w:rsidP="00AB4C56">
          <w:pPr>
            <w:pStyle w:val="DC0FE50150D54FA9B2C6A44D04910A6D"/>
          </w:pPr>
          <w:r w:rsidRPr="00D858FE">
            <w:rPr>
              <w:rStyle w:val="PlaceholderText"/>
            </w:rPr>
            <w:t>Choose an item.</w:t>
          </w:r>
        </w:p>
      </w:docPartBody>
    </w:docPart>
    <w:docPart>
      <w:docPartPr>
        <w:name w:val="2224495DE21242A2B1689D12246AD811"/>
        <w:category>
          <w:name w:val="General"/>
          <w:gallery w:val="placeholder"/>
        </w:category>
        <w:types>
          <w:type w:val="bbPlcHdr"/>
        </w:types>
        <w:behaviors>
          <w:behavior w:val="content"/>
        </w:behaviors>
        <w:guid w:val="{C1C872FA-1E95-4585-9A30-D36A3A0DCF34}"/>
      </w:docPartPr>
      <w:docPartBody>
        <w:p w:rsidR="00BA1452" w:rsidRDefault="00AB4C56" w:rsidP="00AB4C56">
          <w:pPr>
            <w:pStyle w:val="2224495DE21242A2B1689D12246AD811"/>
          </w:pPr>
          <w:r w:rsidRPr="00D858FE">
            <w:rPr>
              <w:rStyle w:val="PlaceholderText"/>
            </w:rPr>
            <w:t>Choose an item.</w:t>
          </w:r>
        </w:p>
      </w:docPartBody>
    </w:docPart>
    <w:docPart>
      <w:docPartPr>
        <w:name w:val="78E7A55A17DE49CC8D530BE0DCC9256B"/>
        <w:category>
          <w:name w:val="General"/>
          <w:gallery w:val="placeholder"/>
        </w:category>
        <w:types>
          <w:type w:val="bbPlcHdr"/>
        </w:types>
        <w:behaviors>
          <w:behavior w:val="content"/>
        </w:behaviors>
        <w:guid w:val="{D98E83C0-10DA-4804-97D3-467E65FD3DCB}"/>
      </w:docPartPr>
      <w:docPartBody>
        <w:p w:rsidR="00BA1452" w:rsidRDefault="00AB4C56" w:rsidP="00AB4C56">
          <w:pPr>
            <w:pStyle w:val="78E7A55A17DE49CC8D530BE0DCC9256B"/>
          </w:pPr>
          <w:r w:rsidRPr="00D858FE">
            <w:rPr>
              <w:rStyle w:val="PlaceholderText"/>
            </w:rPr>
            <w:t>Choose an item.</w:t>
          </w:r>
        </w:p>
      </w:docPartBody>
    </w:docPart>
    <w:docPart>
      <w:docPartPr>
        <w:name w:val="AB5896D3CFC945D0A975A19250DE96CF"/>
        <w:category>
          <w:name w:val="General"/>
          <w:gallery w:val="placeholder"/>
        </w:category>
        <w:types>
          <w:type w:val="bbPlcHdr"/>
        </w:types>
        <w:behaviors>
          <w:behavior w:val="content"/>
        </w:behaviors>
        <w:guid w:val="{473941F0-1CC2-49A3-9807-E0E97B96BFA4}"/>
      </w:docPartPr>
      <w:docPartBody>
        <w:p w:rsidR="00BA1452" w:rsidRDefault="00AB4C56" w:rsidP="00AB4C56">
          <w:pPr>
            <w:pStyle w:val="AB5896D3CFC945D0A975A19250DE96CF"/>
          </w:pPr>
          <w:r w:rsidRPr="00D858FE">
            <w:rPr>
              <w:rStyle w:val="PlaceholderText"/>
            </w:rPr>
            <w:t>Choose an item.</w:t>
          </w:r>
        </w:p>
      </w:docPartBody>
    </w:docPart>
    <w:docPart>
      <w:docPartPr>
        <w:name w:val="D70594866DCF40A8A09F241A81D5DCD3"/>
        <w:category>
          <w:name w:val="General"/>
          <w:gallery w:val="placeholder"/>
        </w:category>
        <w:types>
          <w:type w:val="bbPlcHdr"/>
        </w:types>
        <w:behaviors>
          <w:behavior w:val="content"/>
        </w:behaviors>
        <w:guid w:val="{031C118B-299C-48E1-B535-F09AEED7E084}"/>
      </w:docPartPr>
      <w:docPartBody>
        <w:p w:rsidR="00BA1452" w:rsidRDefault="00AB4C56" w:rsidP="00AB4C56">
          <w:pPr>
            <w:pStyle w:val="D70594866DCF40A8A09F241A81D5DCD3"/>
          </w:pPr>
          <w:r w:rsidRPr="00D858FE">
            <w:rPr>
              <w:rStyle w:val="PlaceholderText"/>
            </w:rPr>
            <w:t>Choose an item.</w:t>
          </w:r>
        </w:p>
      </w:docPartBody>
    </w:docPart>
    <w:docPart>
      <w:docPartPr>
        <w:name w:val="7BD4CDDAF29B468CA7A70181AA72E98E"/>
        <w:category>
          <w:name w:val="General"/>
          <w:gallery w:val="placeholder"/>
        </w:category>
        <w:types>
          <w:type w:val="bbPlcHdr"/>
        </w:types>
        <w:behaviors>
          <w:behavior w:val="content"/>
        </w:behaviors>
        <w:guid w:val="{A52CDAF3-6510-4869-A4DD-CDDBFB13ACAF}"/>
      </w:docPartPr>
      <w:docPartBody>
        <w:p w:rsidR="00BA1452" w:rsidRDefault="00AB4C56" w:rsidP="00AB4C56">
          <w:pPr>
            <w:pStyle w:val="7BD4CDDAF29B468CA7A70181AA72E98E"/>
          </w:pPr>
          <w:r w:rsidRPr="00D858FE">
            <w:rPr>
              <w:rStyle w:val="PlaceholderText"/>
            </w:rPr>
            <w:t>Choose an item.</w:t>
          </w:r>
        </w:p>
      </w:docPartBody>
    </w:docPart>
    <w:docPart>
      <w:docPartPr>
        <w:name w:val="386EA53D92CF4DDF9861B1CDED953377"/>
        <w:category>
          <w:name w:val="General"/>
          <w:gallery w:val="placeholder"/>
        </w:category>
        <w:types>
          <w:type w:val="bbPlcHdr"/>
        </w:types>
        <w:behaviors>
          <w:behavior w:val="content"/>
        </w:behaviors>
        <w:guid w:val="{61DA9703-3385-4660-B9D4-DDA4953E1469}"/>
      </w:docPartPr>
      <w:docPartBody>
        <w:p w:rsidR="00BA1452" w:rsidRDefault="00AB4C56" w:rsidP="00AB4C56">
          <w:pPr>
            <w:pStyle w:val="386EA53D92CF4DDF9861B1CDED953377"/>
          </w:pPr>
          <w:r w:rsidRPr="00D858FE">
            <w:rPr>
              <w:rStyle w:val="PlaceholderText"/>
            </w:rPr>
            <w:t>Choose an item.</w:t>
          </w:r>
        </w:p>
      </w:docPartBody>
    </w:docPart>
    <w:docPart>
      <w:docPartPr>
        <w:name w:val="9C8D34FA717F473587E5CCDF350D454B"/>
        <w:category>
          <w:name w:val="General"/>
          <w:gallery w:val="placeholder"/>
        </w:category>
        <w:types>
          <w:type w:val="bbPlcHdr"/>
        </w:types>
        <w:behaviors>
          <w:behavior w:val="content"/>
        </w:behaviors>
        <w:guid w:val="{114EB9F2-4DE6-4CD9-9909-6121065FA12E}"/>
      </w:docPartPr>
      <w:docPartBody>
        <w:p w:rsidR="00BA1452" w:rsidRDefault="00AB4C56" w:rsidP="00AB4C56">
          <w:pPr>
            <w:pStyle w:val="9C8D34FA717F473587E5CCDF350D454B"/>
          </w:pPr>
          <w:r w:rsidRPr="00D858FE">
            <w:rPr>
              <w:rStyle w:val="PlaceholderText"/>
            </w:rPr>
            <w:t>Choose an item.</w:t>
          </w:r>
        </w:p>
      </w:docPartBody>
    </w:docPart>
    <w:docPart>
      <w:docPartPr>
        <w:name w:val="CF859E7C2BB74D80844516C1A993C7E3"/>
        <w:category>
          <w:name w:val="General"/>
          <w:gallery w:val="placeholder"/>
        </w:category>
        <w:types>
          <w:type w:val="bbPlcHdr"/>
        </w:types>
        <w:behaviors>
          <w:behavior w:val="content"/>
        </w:behaviors>
        <w:guid w:val="{1DCBD792-CA1E-4A18-AC16-CD5308E18249}"/>
      </w:docPartPr>
      <w:docPartBody>
        <w:p w:rsidR="00BA1452" w:rsidRDefault="00AB4C56" w:rsidP="00AB4C56">
          <w:pPr>
            <w:pStyle w:val="CF859E7C2BB74D80844516C1A993C7E3"/>
          </w:pPr>
          <w:r w:rsidRPr="00D858FE">
            <w:rPr>
              <w:rStyle w:val="PlaceholderText"/>
            </w:rPr>
            <w:t>Choose an item.</w:t>
          </w:r>
        </w:p>
      </w:docPartBody>
    </w:docPart>
    <w:docPart>
      <w:docPartPr>
        <w:name w:val="B95AFA06F4504E96800F2D16A72BE535"/>
        <w:category>
          <w:name w:val="General"/>
          <w:gallery w:val="placeholder"/>
        </w:category>
        <w:types>
          <w:type w:val="bbPlcHdr"/>
        </w:types>
        <w:behaviors>
          <w:behavior w:val="content"/>
        </w:behaviors>
        <w:guid w:val="{EA662869-655B-4F0C-A2FD-3472BDB0C622}"/>
      </w:docPartPr>
      <w:docPartBody>
        <w:p w:rsidR="00BA1452" w:rsidRDefault="00AB4C56" w:rsidP="00AB4C56">
          <w:pPr>
            <w:pStyle w:val="B95AFA06F4504E96800F2D16A72BE535"/>
          </w:pPr>
          <w:r w:rsidRPr="00D858FE">
            <w:rPr>
              <w:rStyle w:val="PlaceholderText"/>
            </w:rPr>
            <w:t>Choose an item.</w:t>
          </w:r>
        </w:p>
      </w:docPartBody>
    </w:docPart>
    <w:docPart>
      <w:docPartPr>
        <w:name w:val="D6FFD9F19B624705902611D60B870DE5"/>
        <w:category>
          <w:name w:val="General"/>
          <w:gallery w:val="placeholder"/>
        </w:category>
        <w:types>
          <w:type w:val="bbPlcHdr"/>
        </w:types>
        <w:behaviors>
          <w:behavior w:val="content"/>
        </w:behaviors>
        <w:guid w:val="{51B84D9C-7C1B-428A-8E58-019A2A620C58}"/>
      </w:docPartPr>
      <w:docPartBody>
        <w:p w:rsidR="00BA1452" w:rsidRDefault="00AB4C56" w:rsidP="00AB4C56">
          <w:pPr>
            <w:pStyle w:val="D6FFD9F19B624705902611D60B870DE5"/>
          </w:pPr>
          <w:r w:rsidRPr="00D858FE">
            <w:rPr>
              <w:rStyle w:val="PlaceholderText"/>
            </w:rPr>
            <w:t>Choose an item.</w:t>
          </w:r>
        </w:p>
      </w:docPartBody>
    </w:docPart>
    <w:docPart>
      <w:docPartPr>
        <w:name w:val="133498B42CC14575AA3C31C17E035785"/>
        <w:category>
          <w:name w:val="General"/>
          <w:gallery w:val="placeholder"/>
        </w:category>
        <w:types>
          <w:type w:val="bbPlcHdr"/>
        </w:types>
        <w:behaviors>
          <w:behavior w:val="content"/>
        </w:behaviors>
        <w:guid w:val="{779A45C3-4C06-42DE-B83D-D09EFF4DF01C}"/>
      </w:docPartPr>
      <w:docPartBody>
        <w:p w:rsidR="00BA1452" w:rsidRDefault="00AB4C56" w:rsidP="00AB4C56">
          <w:pPr>
            <w:pStyle w:val="133498B42CC14575AA3C31C17E035785"/>
          </w:pPr>
          <w:r w:rsidRPr="00D858FE">
            <w:rPr>
              <w:rStyle w:val="PlaceholderText"/>
            </w:rPr>
            <w:t>Choose an item.</w:t>
          </w:r>
        </w:p>
      </w:docPartBody>
    </w:docPart>
    <w:docPart>
      <w:docPartPr>
        <w:name w:val="8F55B4A83D4442D8A010899C567DBFFE"/>
        <w:category>
          <w:name w:val="General"/>
          <w:gallery w:val="placeholder"/>
        </w:category>
        <w:types>
          <w:type w:val="bbPlcHdr"/>
        </w:types>
        <w:behaviors>
          <w:behavior w:val="content"/>
        </w:behaviors>
        <w:guid w:val="{B8267EB3-54B7-44AA-A15B-2B02D79EBE7A}"/>
      </w:docPartPr>
      <w:docPartBody>
        <w:p w:rsidR="00BA1452" w:rsidRDefault="00AB4C56" w:rsidP="00AB4C56">
          <w:pPr>
            <w:pStyle w:val="8F55B4A83D4442D8A010899C567DBFFE"/>
          </w:pPr>
          <w:r w:rsidRPr="00D858FE">
            <w:rPr>
              <w:rStyle w:val="PlaceholderText"/>
            </w:rPr>
            <w:t>Choose an item.</w:t>
          </w:r>
        </w:p>
      </w:docPartBody>
    </w:docPart>
    <w:docPart>
      <w:docPartPr>
        <w:name w:val="7F4034DD47CE4F329D7256BD6A7A21FE"/>
        <w:category>
          <w:name w:val="General"/>
          <w:gallery w:val="placeholder"/>
        </w:category>
        <w:types>
          <w:type w:val="bbPlcHdr"/>
        </w:types>
        <w:behaviors>
          <w:behavior w:val="content"/>
        </w:behaviors>
        <w:guid w:val="{3B5F78D2-0BB2-4954-984A-49C5B490C0B0}"/>
      </w:docPartPr>
      <w:docPartBody>
        <w:p w:rsidR="00BA1452" w:rsidRDefault="00AB4C56" w:rsidP="00AB4C56">
          <w:pPr>
            <w:pStyle w:val="7F4034DD47CE4F329D7256BD6A7A21FE"/>
          </w:pPr>
          <w:r w:rsidRPr="00D858FE">
            <w:rPr>
              <w:rStyle w:val="PlaceholderText"/>
            </w:rPr>
            <w:t>Choose an item.</w:t>
          </w:r>
        </w:p>
      </w:docPartBody>
    </w:docPart>
    <w:docPart>
      <w:docPartPr>
        <w:name w:val="97E3D776A1F741C5B6B4943F367F2739"/>
        <w:category>
          <w:name w:val="General"/>
          <w:gallery w:val="placeholder"/>
        </w:category>
        <w:types>
          <w:type w:val="bbPlcHdr"/>
        </w:types>
        <w:behaviors>
          <w:behavior w:val="content"/>
        </w:behaviors>
        <w:guid w:val="{0B95EB38-6D60-44F8-9B94-C32C86B1025D}"/>
      </w:docPartPr>
      <w:docPartBody>
        <w:p w:rsidR="00BA1452" w:rsidRDefault="00AB4C56" w:rsidP="00AB4C56">
          <w:pPr>
            <w:pStyle w:val="97E3D776A1F741C5B6B4943F367F2739"/>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2D36D6"/>
    <w:rsid w:val="003E5DF1"/>
    <w:rsid w:val="00674D42"/>
    <w:rsid w:val="007617DB"/>
    <w:rsid w:val="00924033"/>
    <w:rsid w:val="00AB4C56"/>
    <w:rsid w:val="00AD369B"/>
    <w:rsid w:val="00BA1452"/>
    <w:rsid w:val="00BF58F7"/>
    <w:rsid w:val="00F37186"/>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B4C56"/>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13659A54824045418E394BD8E10616FB">
    <w:name w:val="13659A54824045418E394BD8E10616FB"/>
    <w:rsid w:val="00AB4C56"/>
  </w:style>
  <w:style w:type="paragraph" w:customStyle="1" w:styleId="262F6ABA6FD4499EB9BAE9ED377EB7F2">
    <w:name w:val="262F6ABA6FD4499EB9BAE9ED377EB7F2"/>
    <w:rsid w:val="00AB4C56"/>
  </w:style>
  <w:style w:type="paragraph" w:customStyle="1" w:styleId="DE99592B1F064AA0A7904542ABD9A356">
    <w:name w:val="DE99592B1F064AA0A7904542ABD9A356"/>
    <w:rsid w:val="00AB4C56"/>
  </w:style>
  <w:style w:type="paragraph" w:customStyle="1" w:styleId="96C9932309014EDA86FCD876BA01E998">
    <w:name w:val="96C9932309014EDA86FCD876BA01E998"/>
    <w:rsid w:val="00AB4C56"/>
  </w:style>
  <w:style w:type="paragraph" w:customStyle="1" w:styleId="7165372F0348496080B6C068BB868C0B">
    <w:name w:val="7165372F0348496080B6C068BB868C0B"/>
    <w:rsid w:val="00AB4C56"/>
  </w:style>
  <w:style w:type="paragraph" w:customStyle="1" w:styleId="7AA88768B7324ADA82123DA0B6784EA4">
    <w:name w:val="7AA88768B7324ADA82123DA0B6784EA4"/>
    <w:rsid w:val="00AB4C56"/>
  </w:style>
  <w:style w:type="paragraph" w:customStyle="1" w:styleId="B3F75D1EE5734C449882EE34A75676D8">
    <w:name w:val="B3F75D1EE5734C449882EE34A75676D8"/>
    <w:rsid w:val="00AB4C56"/>
  </w:style>
  <w:style w:type="paragraph" w:customStyle="1" w:styleId="ADEE11EFC1CA41A895880DB93EA55445">
    <w:name w:val="ADEE11EFC1CA41A895880DB93EA55445"/>
    <w:rsid w:val="00AB4C56"/>
  </w:style>
  <w:style w:type="paragraph" w:customStyle="1" w:styleId="D92AE767DD5E44398F89B8E9031932D6">
    <w:name w:val="D92AE767DD5E44398F89B8E9031932D6"/>
    <w:rsid w:val="00AB4C56"/>
  </w:style>
  <w:style w:type="paragraph" w:customStyle="1" w:styleId="6E4BD17932E547739E490C0F8676E56F">
    <w:name w:val="6E4BD17932E547739E490C0F8676E56F"/>
    <w:rsid w:val="00AB4C56"/>
  </w:style>
  <w:style w:type="paragraph" w:customStyle="1" w:styleId="3B5A5725B2CC447CB13A268F9BC1F930">
    <w:name w:val="3B5A5725B2CC447CB13A268F9BC1F930"/>
    <w:rsid w:val="00AB4C56"/>
  </w:style>
  <w:style w:type="paragraph" w:customStyle="1" w:styleId="71066CAD7ABD43D591D4059D834651F6">
    <w:name w:val="71066CAD7ABD43D591D4059D834651F6"/>
    <w:rsid w:val="00AB4C56"/>
  </w:style>
  <w:style w:type="paragraph" w:customStyle="1" w:styleId="702AF746C8524B5D9A7A4679A28877D3">
    <w:name w:val="702AF746C8524B5D9A7A4679A28877D3"/>
    <w:rsid w:val="00AB4C56"/>
  </w:style>
  <w:style w:type="paragraph" w:customStyle="1" w:styleId="F9A72D5821DF4794A75F96BCBB2A8C79">
    <w:name w:val="F9A72D5821DF4794A75F96BCBB2A8C79"/>
    <w:rsid w:val="00AB4C56"/>
  </w:style>
  <w:style w:type="paragraph" w:customStyle="1" w:styleId="534183298EEE48BE9E78651A226B041E">
    <w:name w:val="534183298EEE48BE9E78651A226B041E"/>
    <w:rsid w:val="00AB4C56"/>
  </w:style>
  <w:style w:type="paragraph" w:customStyle="1" w:styleId="5788030874194E07994ADD1B7C232ABF">
    <w:name w:val="5788030874194E07994ADD1B7C232ABF"/>
    <w:rsid w:val="00AB4C56"/>
  </w:style>
  <w:style w:type="paragraph" w:customStyle="1" w:styleId="55D4DEDA806648038AE25C1C14A21072">
    <w:name w:val="55D4DEDA806648038AE25C1C14A21072"/>
    <w:rsid w:val="00AB4C56"/>
  </w:style>
  <w:style w:type="paragraph" w:customStyle="1" w:styleId="989FAEE73BAF4198B278DA157A65E959">
    <w:name w:val="989FAEE73BAF4198B278DA157A65E959"/>
    <w:rsid w:val="00AB4C56"/>
  </w:style>
  <w:style w:type="paragraph" w:customStyle="1" w:styleId="BFFC6223BF3D4A75AA4A955DA1B72CE9">
    <w:name w:val="BFFC6223BF3D4A75AA4A955DA1B72CE9"/>
    <w:rsid w:val="00AB4C56"/>
  </w:style>
  <w:style w:type="paragraph" w:customStyle="1" w:styleId="7F1C926BBE0D404EB5F42DB7424FB283">
    <w:name w:val="7F1C926BBE0D404EB5F42DB7424FB283"/>
    <w:rsid w:val="00AB4C56"/>
  </w:style>
  <w:style w:type="paragraph" w:customStyle="1" w:styleId="B056489BFCE744A2ADA663143401B206">
    <w:name w:val="B056489BFCE744A2ADA663143401B206"/>
    <w:rsid w:val="00AB4C56"/>
  </w:style>
  <w:style w:type="paragraph" w:customStyle="1" w:styleId="254643A8C6B54A45BDC82B744281A165">
    <w:name w:val="254643A8C6B54A45BDC82B744281A165"/>
    <w:rsid w:val="00AB4C56"/>
  </w:style>
  <w:style w:type="paragraph" w:customStyle="1" w:styleId="7957623FA9A34D24BBF4DE62882E1130">
    <w:name w:val="7957623FA9A34D24BBF4DE62882E1130"/>
    <w:rsid w:val="00AB4C56"/>
  </w:style>
  <w:style w:type="paragraph" w:customStyle="1" w:styleId="EB2F8766C01341BCA0407BB32B42997F">
    <w:name w:val="EB2F8766C01341BCA0407BB32B42997F"/>
    <w:rsid w:val="00AB4C56"/>
  </w:style>
  <w:style w:type="paragraph" w:customStyle="1" w:styleId="16FAD901D8624962B613F8F135282444">
    <w:name w:val="16FAD901D8624962B613F8F135282444"/>
    <w:rsid w:val="00AB4C56"/>
  </w:style>
  <w:style w:type="paragraph" w:customStyle="1" w:styleId="0B38E592EBF24BE4AE1C1F4E13C62A49">
    <w:name w:val="0B38E592EBF24BE4AE1C1F4E13C62A49"/>
    <w:rsid w:val="00AB4C56"/>
  </w:style>
  <w:style w:type="paragraph" w:customStyle="1" w:styleId="4E76AC3C485A498FBF1B866260D9C303">
    <w:name w:val="4E76AC3C485A498FBF1B866260D9C303"/>
    <w:rsid w:val="00AB4C56"/>
  </w:style>
  <w:style w:type="paragraph" w:customStyle="1" w:styleId="32926CDBD2A245D788DED4656AAE8E84">
    <w:name w:val="32926CDBD2A245D788DED4656AAE8E84"/>
    <w:rsid w:val="00AB4C56"/>
  </w:style>
  <w:style w:type="paragraph" w:customStyle="1" w:styleId="C01617362C454296ADF65BF554DE1CEA">
    <w:name w:val="C01617362C454296ADF65BF554DE1CEA"/>
    <w:rsid w:val="00AB4C56"/>
  </w:style>
  <w:style w:type="paragraph" w:customStyle="1" w:styleId="D9685A219BD140108CD913D9E15F3F0C">
    <w:name w:val="D9685A219BD140108CD913D9E15F3F0C"/>
    <w:rsid w:val="00AB4C56"/>
  </w:style>
  <w:style w:type="paragraph" w:customStyle="1" w:styleId="836AB4F469A44520850C085989E4EF39">
    <w:name w:val="836AB4F469A44520850C085989E4EF39"/>
    <w:rsid w:val="00AB4C56"/>
  </w:style>
  <w:style w:type="paragraph" w:customStyle="1" w:styleId="CF3A5AA6F9D04920B2A9AA8DC550C43A">
    <w:name w:val="CF3A5AA6F9D04920B2A9AA8DC550C43A"/>
    <w:rsid w:val="00AB4C56"/>
  </w:style>
  <w:style w:type="paragraph" w:customStyle="1" w:styleId="E47AF62D1E864E78A499BC5D3A7A89F6">
    <w:name w:val="E47AF62D1E864E78A499BC5D3A7A89F6"/>
    <w:rsid w:val="00AB4C56"/>
  </w:style>
  <w:style w:type="paragraph" w:customStyle="1" w:styleId="90A86A75A32645098E01D9435DCA666F">
    <w:name w:val="90A86A75A32645098E01D9435DCA666F"/>
    <w:rsid w:val="00AB4C56"/>
  </w:style>
  <w:style w:type="paragraph" w:customStyle="1" w:styleId="DC0FE50150D54FA9B2C6A44D04910A6D">
    <w:name w:val="DC0FE50150D54FA9B2C6A44D04910A6D"/>
    <w:rsid w:val="00AB4C56"/>
  </w:style>
  <w:style w:type="paragraph" w:customStyle="1" w:styleId="2224495DE21242A2B1689D12246AD811">
    <w:name w:val="2224495DE21242A2B1689D12246AD811"/>
    <w:rsid w:val="00AB4C56"/>
  </w:style>
  <w:style w:type="paragraph" w:customStyle="1" w:styleId="78E7A55A17DE49CC8D530BE0DCC9256B">
    <w:name w:val="78E7A55A17DE49CC8D530BE0DCC9256B"/>
    <w:rsid w:val="00AB4C56"/>
  </w:style>
  <w:style w:type="paragraph" w:customStyle="1" w:styleId="AB5896D3CFC945D0A975A19250DE96CF">
    <w:name w:val="AB5896D3CFC945D0A975A19250DE96CF"/>
    <w:rsid w:val="00AB4C56"/>
  </w:style>
  <w:style w:type="paragraph" w:customStyle="1" w:styleId="D70594866DCF40A8A09F241A81D5DCD3">
    <w:name w:val="D70594866DCF40A8A09F241A81D5DCD3"/>
    <w:rsid w:val="00AB4C56"/>
  </w:style>
  <w:style w:type="paragraph" w:customStyle="1" w:styleId="7BD4CDDAF29B468CA7A70181AA72E98E">
    <w:name w:val="7BD4CDDAF29B468CA7A70181AA72E98E"/>
    <w:rsid w:val="00AB4C56"/>
  </w:style>
  <w:style w:type="paragraph" w:customStyle="1" w:styleId="386EA53D92CF4DDF9861B1CDED953377">
    <w:name w:val="386EA53D92CF4DDF9861B1CDED953377"/>
    <w:rsid w:val="00AB4C56"/>
  </w:style>
  <w:style w:type="paragraph" w:customStyle="1" w:styleId="9C8D34FA717F473587E5CCDF350D454B">
    <w:name w:val="9C8D34FA717F473587E5CCDF350D454B"/>
    <w:rsid w:val="00AB4C56"/>
  </w:style>
  <w:style w:type="paragraph" w:customStyle="1" w:styleId="CF859E7C2BB74D80844516C1A993C7E3">
    <w:name w:val="CF859E7C2BB74D80844516C1A993C7E3"/>
    <w:rsid w:val="00AB4C56"/>
  </w:style>
  <w:style w:type="paragraph" w:customStyle="1" w:styleId="B95AFA06F4504E96800F2D16A72BE535">
    <w:name w:val="B95AFA06F4504E96800F2D16A72BE535"/>
    <w:rsid w:val="00AB4C56"/>
  </w:style>
  <w:style w:type="paragraph" w:customStyle="1" w:styleId="D6FFD9F19B624705902611D60B870DE5">
    <w:name w:val="D6FFD9F19B624705902611D60B870DE5"/>
    <w:rsid w:val="00AB4C56"/>
  </w:style>
  <w:style w:type="paragraph" w:customStyle="1" w:styleId="133498B42CC14575AA3C31C17E035785">
    <w:name w:val="133498B42CC14575AA3C31C17E035785"/>
    <w:rsid w:val="00AB4C56"/>
  </w:style>
  <w:style w:type="paragraph" w:customStyle="1" w:styleId="8F55B4A83D4442D8A010899C567DBFFE">
    <w:name w:val="8F55B4A83D4442D8A010899C567DBFFE"/>
    <w:rsid w:val="00AB4C56"/>
  </w:style>
  <w:style w:type="paragraph" w:customStyle="1" w:styleId="7F4034DD47CE4F329D7256BD6A7A21FE">
    <w:name w:val="7F4034DD47CE4F329D7256BD6A7A21FE"/>
    <w:rsid w:val="00AB4C56"/>
  </w:style>
  <w:style w:type="paragraph" w:customStyle="1" w:styleId="97E3D776A1F741C5B6B4943F367F2739">
    <w:name w:val="97E3D776A1F741C5B6B4943F367F2739"/>
    <w:rsid w:val="00AB4C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Estia Health Burton</Home>
    <Signed xmlns="a8338b6e-77a6-4851-82b6-98166143ffdd" xsi:nil="true"/>
    <Uploaded xmlns="a8338b6e-77a6-4851-82b6-98166143ffdd">true</Uploaded>
    <Management_x0020_Company xmlns="a8338b6e-77a6-4851-82b6-98166143ffdd" xsi:nil="true"/>
    <Doc_x0020_Date xmlns="a8338b6e-77a6-4851-82b6-98166143ffdd">2023-02-10T06:04:56+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6213_10-01-2023.docx</Location>
    <Home_x0020_ID xmlns="a8338b6e-77a6-4851-82b6-98166143ffdd">02FE2E1C-7CF4-DC11-AD41-005056922186</Home_x0020_ID>
    <State xmlns="a8338b6e-77a6-4851-82b6-98166143ffdd" xsi:nil="true"/>
    <Doc_x0020_Sent_Received_x0020_Date xmlns="a8338b6e-77a6-4851-82b6-98166143ffdd">2023-02-10T00:00:00+00:00</Doc_x0020_Sent_Received_x0020_Date>
    <Activity_x0020_ID xmlns="a8338b6e-77a6-4851-82b6-98166143ffdd">8CD6D716-3F2D-EB11-9526-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B5FFEE6C-2779-43AF-A972-F0186494074A}">
  <ds:schemaRefs>
    <ds:schemaRef ds:uri="http://schemas.openxmlformats.org/officeDocument/2006/bibliography"/>
  </ds:schemaRefs>
</ds:datastoreItem>
</file>

<file path=customXml/itemProps2.xml><?xml version="1.0" encoding="utf-8"?>
<ds:datastoreItem xmlns:ds="http://schemas.openxmlformats.org/officeDocument/2006/customXml" ds:itemID="{A91AFBA9-5DCE-48C1-AD9A-B4C685394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4.xml><?xml version="1.0" encoding="utf-8"?>
<ds:datastoreItem xmlns:ds="http://schemas.openxmlformats.org/officeDocument/2006/customXml" ds:itemID="{A9609DE4-17DE-48C1-A70E-76375A750734}">
  <ds:schemaRefs>
    <ds:schemaRef ds:uri="http://schemas.microsoft.com/office/2006/documentManagement/types"/>
    <ds:schemaRef ds:uri="http://www.w3.org/XML/1998/namespace"/>
    <ds:schemaRef ds:uri="http://purl.org/dc/dcmitype/"/>
    <ds:schemaRef ds:uri="http://purl.org/dc/elements/1.1/"/>
    <ds:schemaRef ds:uri="http://schemas.microsoft.com/office/2006/metadata/properties"/>
    <ds:schemaRef ds:uri="http://schemas.openxmlformats.org/package/2006/metadata/core-properties"/>
    <ds:schemaRef ds:uri="a8338b6e-77a6-4851-82b6-98166143ffdd"/>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492</Words>
  <Characters>2560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Katelyn Doak</cp:lastModifiedBy>
  <cp:revision>2</cp:revision>
  <dcterms:created xsi:type="dcterms:W3CDTF">2023-02-14T00:16:00Z</dcterms:created>
  <dcterms:modified xsi:type="dcterms:W3CDTF">2023-02-14T00:1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